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C6D" w:rsidRPr="00891267" w:rsidRDefault="00FD0CD0" w:rsidP="00FD0CD0">
      <w:pPr>
        <w:jc w:val="center"/>
        <w:rPr>
          <w:sz w:val="144"/>
          <w:szCs w:val="144"/>
        </w:rPr>
      </w:pPr>
      <w:r w:rsidRPr="00891267">
        <w:rPr>
          <w:sz w:val="144"/>
          <w:szCs w:val="14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12pt">
            <v:imagedata r:id="rId5" o:title=""/>
          </v:shape>
        </w:pict>
      </w:r>
    </w:p>
    <w:p w:rsidR="00FD0CD0" w:rsidRDefault="00B651EB" w:rsidP="00B651EB">
      <w:pPr>
        <w:jc w:val="center"/>
        <w:rPr>
          <w:sz w:val="144"/>
          <w:szCs w:val="144"/>
        </w:rPr>
      </w:pPr>
      <w:smartTag w:uri="urn:schemas-microsoft-com:office:smarttags" w:element="place">
        <w:smartTag w:uri="urn:schemas-microsoft-com:office:smarttags" w:element="PlaceName">
          <w:r w:rsidRPr="00B651EB">
            <w:rPr>
              <w:sz w:val="144"/>
              <w:szCs w:val="144"/>
            </w:rPr>
            <w:lastRenderedPageBreak/>
            <w:t>Leech</w:t>
          </w:r>
        </w:smartTag>
        <w:r w:rsidRPr="00B651EB">
          <w:rPr>
            <w:sz w:val="144"/>
            <w:szCs w:val="144"/>
          </w:rPr>
          <w:t xml:space="preserve"> </w:t>
        </w:r>
        <w:smartTag w:uri="urn:schemas-microsoft-com:office:smarttags" w:element="PlaceType">
          <w:r w:rsidRPr="00B651EB">
            <w:rPr>
              <w:sz w:val="144"/>
              <w:szCs w:val="144"/>
            </w:rPr>
            <w:t>Lake</w:t>
          </w:r>
        </w:smartTag>
      </w:smartTag>
      <w:r w:rsidRPr="00B651EB">
        <w:rPr>
          <w:sz w:val="144"/>
          <w:szCs w:val="144"/>
        </w:rPr>
        <w:t xml:space="preserve"> </w:t>
      </w:r>
    </w:p>
    <w:p w:rsidR="00FD0CD0" w:rsidRDefault="00FD0CD0" w:rsidP="00B651EB">
      <w:pPr>
        <w:jc w:val="center"/>
        <w:rPr>
          <w:sz w:val="144"/>
          <w:szCs w:val="144"/>
        </w:rPr>
      </w:pPr>
    </w:p>
    <w:p w:rsidR="00FD0CD0" w:rsidRDefault="00B651EB" w:rsidP="00B651EB">
      <w:pPr>
        <w:jc w:val="center"/>
        <w:rPr>
          <w:sz w:val="144"/>
          <w:szCs w:val="144"/>
        </w:rPr>
      </w:pPr>
      <w:r w:rsidRPr="00B651EB">
        <w:rPr>
          <w:sz w:val="144"/>
          <w:szCs w:val="144"/>
        </w:rPr>
        <w:t xml:space="preserve">Youth Build </w:t>
      </w:r>
    </w:p>
    <w:p w:rsidR="00FD0CD0" w:rsidRDefault="00FD0CD0" w:rsidP="00B651EB">
      <w:pPr>
        <w:jc w:val="center"/>
        <w:rPr>
          <w:sz w:val="144"/>
          <w:szCs w:val="144"/>
        </w:rPr>
      </w:pPr>
    </w:p>
    <w:p w:rsidR="00FD0CD0" w:rsidRDefault="00B651EB" w:rsidP="00B651EB">
      <w:pPr>
        <w:jc w:val="center"/>
        <w:rPr>
          <w:sz w:val="144"/>
          <w:szCs w:val="144"/>
        </w:rPr>
      </w:pPr>
      <w:r w:rsidRPr="00B651EB">
        <w:rPr>
          <w:sz w:val="144"/>
          <w:szCs w:val="144"/>
        </w:rPr>
        <w:t xml:space="preserve">Participant </w:t>
      </w:r>
    </w:p>
    <w:p w:rsidR="00FD0CD0" w:rsidRDefault="00FD0CD0" w:rsidP="00B651EB">
      <w:pPr>
        <w:jc w:val="center"/>
        <w:rPr>
          <w:sz w:val="144"/>
          <w:szCs w:val="144"/>
        </w:rPr>
      </w:pPr>
    </w:p>
    <w:p w:rsidR="00B651EB" w:rsidRPr="00B651EB" w:rsidRDefault="00B651EB" w:rsidP="00B651EB">
      <w:pPr>
        <w:jc w:val="center"/>
        <w:rPr>
          <w:sz w:val="144"/>
          <w:szCs w:val="144"/>
        </w:rPr>
      </w:pPr>
      <w:r w:rsidRPr="00B651EB">
        <w:rPr>
          <w:sz w:val="144"/>
          <w:szCs w:val="144"/>
        </w:rPr>
        <w:t>Handbook</w:t>
      </w:r>
    </w:p>
    <w:p w:rsidR="00B651EB" w:rsidRDefault="00B651EB" w:rsidP="00B651EB">
      <w:pPr>
        <w:jc w:val="center"/>
      </w:pPr>
    </w:p>
    <w:p w:rsidR="00B651EB" w:rsidRDefault="00B651EB" w:rsidP="00B651EB">
      <w:pPr>
        <w:jc w:val="center"/>
      </w:pPr>
      <w:r>
        <w:t xml:space="preserve">Leech </w:t>
      </w:r>
      <w:smartTag w:uri="urn:schemas-microsoft-com:office:smarttags" w:element="place">
        <w:smartTag w:uri="urn:schemas-microsoft-com:office:smarttags" w:element="PlaceType">
          <w:r>
            <w:t>Lake</w:t>
          </w:r>
        </w:smartTag>
        <w:r>
          <w:t xml:space="preserve"> </w:t>
        </w:r>
        <w:smartTag w:uri="urn:schemas-microsoft-com:office:smarttags" w:element="PlaceName">
          <w:r>
            <w:t>Youth</w:t>
          </w:r>
        </w:smartTag>
      </w:smartTag>
      <w:r>
        <w:t xml:space="preserve"> Build</w:t>
      </w:r>
    </w:p>
    <w:p w:rsidR="00B651EB" w:rsidRDefault="00B651EB" w:rsidP="00B651EB">
      <w:pPr>
        <w:jc w:val="center"/>
      </w:pPr>
      <w:smartTag w:uri="urn:schemas-microsoft-com:office:smarttags" w:element="place">
        <w:smartTag w:uri="urn:schemas-microsoft-com:office:smarttags" w:element="City">
          <w:r>
            <w:t>Cass Lake</w:t>
          </w:r>
        </w:smartTag>
        <w:r>
          <w:t xml:space="preserve">, </w:t>
        </w:r>
        <w:smartTag w:uri="urn:schemas-microsoft-com:office:smarttags" w:element="State">
          <w:r>
            <w:t>Minnesota</w:t>
          </w:r>
        </w:smartTag>
      </w:smartTag>
    </w:p>
    <w:p w:rsidR="00FD0CD0" w:rsidRDefault="00526B4A" w:rsidP="00F01186">
      <w:pPr>
        <w:jc w:val="center"/>
      </w:pPr>
      <w:r>
        <w:t xml:space="preserve">Revised </w:t>
      </w:r>
      <w:smartTag w:uri="urn:schemas-microsoft-com:office:smarttags" w:element="date">
        <w:smartTagPr>
          <w:attr w:name="Month" w:val="6"/>
          <w:attr w:name="Day" w:val="7"/>
          <w:attr w:name="Year" w:val="2010"/>
        </w:smartTagPr>
        <w:r w:rsidR="00311D1E">
          <w:t>6/7/2010</w:t>
        </w:r>
      </w:smartTag>
    </w:p>
    <w:p w:rsidR="00FD0CD0" w:rsidRDefault="00353D6B" w:rsidP="00353D6B">
      <w:pPr>
        <w:jc w:val="right"/>
      </w:pPr>
      <w:r>
        <w:lastRenderedPageBreak/>
        <w:t>Page 1</w:t>
      </w:r>
    </w:p>
    <w:p w:rsidR="00FD0CD0" w:rsidRDefault="00FD0CD0" w:rsidP="00B651EB">
      <w:pPr>
        <w:jc w:val="center"/>
      </w:pPr>
    </w:p>
    <w:p w:rsidR="00FD0CD0" w:rsidRDefault="00FD0CD0" w:rsidP="00B651EB">
      <w:pPr>
        <w:jc w:val="center"/>
      </w:pPr>
    </w:p>
    <w:p w:rsidR="00FD0CD0" w:rsidRDefault="00FD0CD0" w:rsidP="00B651EB">
      <w:pPr>
        <w:jc w:val="center"/>
      </w:pPr>
    </w:p>
    <w:p w:rsidR="00FD0CD0" w:rsidRDefault="00FD0CD0" w:rsidP="00B651EB">
      <w:pPr>
        <w:jc w:val="center"/>
      </w:pPr>
    </w:p>
    <w:p w:rsidR="00FD0CD0" w:rsidRDefault="00FD0CD0" w:rsidP="00B651EB">
      <w:pPr>
        <w:jc w:val="center"/>
      </w:pPr>
    </w:p>
    <w:p w:rsidR="00FD0CD0" w:rsidRDefault="00FD0CD0" w:rsidP="00B651EB">
      <w:pPr>
        <w:jc w:val="center"/>
      </w:pPr>
    </w:p>
    <w:p w:rsidR="00FD0CD0" w:rsidRDefault="00FD0CD0" w:rsidP="00B651EB">
      <w:pPr>
        <w:jc w:val="center"/>
      </w:pPr>
    </w:p>
    <w:p w:rsidR="00B651EB" w:rsidRPr="00E10BCF" w:rsidRDefault="00B651EB" w:rsidP="00B651EB">
      <w:pPr>
        <w:rPr>
          <w:sz w:val="32"/>
          <w:szCs w:val="32"/>
        </w:rPr>
      </w:pPr>
      <w:proofErr w:type="spellStart"/>
      <w:r w:rsidRPr="00E10BCF">
        <w:rPr>
          <w:sz w:val="32"/>
          <w:szCs w:val="32"/>
        </w:rPr>
        <w:t>Boozhoo</w:t>
      </w:r>
      <w:proofErr w:type="spellEnd"/>
      <w:r w:rsidRPr="00E10BCF">
        <w:rPr>
          <w:sz w:val="32"/>
          <w:szCs w:val="32"/>
        </w:rPr>
        <w:t xml:space="preserve"> and welcome to the</w:t>
      </w:r>
      <w:r>
        <w:rPr>
          <w:sz w:val="32"/>
          <w:szCs w:val="32"/>
        </w:rPr>
        <w:t xml:space="preserve"> Leech Lake Youth Build Program</w:t>
      </w:r>
    </w:p>
    <w:p w:rsidR="00B651EB" w:rsidRDefault="00B651EB" w:rsidP="00B651EB"/>
    <w:p w:rsidR="00B651EB" w:rsidRDefault="00B651EB" w:rsidP="00B651EB">
      <w:r>
        <w:t>Address…………………………</w:t>
      </w:r>
      <w:r w:rsidR="00D04CDA">
        <w:t>…. Leech</w:t>
      </w:r>
      <w:bookmarkStart w:id="0" w:name="_GoBack"/>
      <w:bookmarkEnd w:id="0"/>
      <w:r>
        <w:t xml:space="preserve"> Lake Youth Build</w:t>
      </w:r>
    </w:p>
    <w:p w:rsidR="00B651EB" w:rsidRDefault="00B651EB" w:rsidP="00B651EB">
      <w:r>
        <w:t xml:space="preserve">                                                           </w:t>
      </w:r>
      <w:smartTag w:uri="urn:schemas-microsoft-com:office:smarttags" w:element="place">
        <w:smartTag w:uri="urn:schemas-microsoft-com:office:smarttags" w:element="PlaceName">
          <w:r>
            <w:t>Leech</w:t>
          </w:r>
        </w:smartTag>
        <w:r>
          <w:t xml:space="preserve"> </w:t>
        </w:r>
        <w:smartTag w:uri="urn:schemas-microsoft-com:office:smarttags" w:element="PlaceType">
          <w:r>
            <w:t>Lake</w:t>
          </w:r>
        </w:smartTag>
      </w:smartTag>
      <w:r>
        <w:t xml:space="preserve"> Education Division</w:t>
      </w:r>
    </w:p>
    <w:p w:rsidR="00B651EB" w:rsidRDefault="00B651EB" w:rsidP="00B651EB">
      <w:r>
        <w:t xml:space="preserve">                                                           115 </w:t>
      </w:r>
      <w:smartTag w:uri="urn:schemas-microsoft-com:office:smarttags" w:element="Street">
        <w:smartTag w:uri="urn:schemas-microsoft-com:office:smarttags" w:element="address">
          <w:r>
            <w:t xml:space="preserve">Sixth St. </w:t>
          </w:r>
          <w:r w:rsidR="005279E7">
            <w:t>NE</w:t>
          </w:r>
        </w:smartTag>
      </w:smartTag>
      <w:r w:rsidR="005279E7">
        <w:t xml:space="preserve"> Suites</w:t>
      </w:r>
      <w:r w:rsidR="001304EB">
        <w:t xml:space="preserve"> E</w:t>
      </w:r>
    </w:p>
    <w:p w:rsidR="00B651EB" w:rsidRDefault="00B651EB" w:rsidP="00B651EB">
      <w:r>
        <w:t xml:space="preserve">                                                           </w:t>
      </w:r>
      <w:smartTag w:uri="urn:schemas-microsoft-com:office:smarttags" w:element="place">
        <w:smartTag w:uri="urn:schemas-microsoft-com:office:smarttags" w:element="City">
          <w:r>
            <w:t>Cass Lake</w:t>
          </w:r>
        </w:smartTag>
        <w:r>
          <w:t xml:space="preserve">, </w:t>
        </w:r>
        <w:smartTag w:uri="urn:schemas-microsoft-com:office:smarttags" w:element="State">
          <w:r>
            <w:t>Minnesota</w:t>
          </w:r>
        </w:smartTag>
      </w:smartTag>
      <w:r>
        <w:t xml:space="preserve"> 56633</w:t>
      </w:r>
    </w:p>
    <w:p w:rsidR="00B651EB" w:rsidRDefault="00B651EB" w:rsidP="00B651EB"/>
    <w:p w:rsidR="00B651EB" w:rsidRDefault="00B651EB" w:rsidP="00B651EB">
      <w:r>
        <w:t>Phone……………………………</w:t>
      </w:r>
      <w:r w:rsidR="00D04CDA">
        <w:t>….</w:t>
      </w:r>
      <w:r>
        <w:t>218-335-8250</w:t>
      </w:r>
    </w:p>
    <w:p w:rsidR="00B651EB" w:rsidRDefault="00B651EB" w:rsidP="00B651EB"/>
    <w:p w:rsidR="00B651EB" w:rsidRDefault="00B651EB" w:rsidP="00B651EB">
      <w:r>
        <w:t>Toll Free…………………………….1-800-866-638-7738</w:t>
      </w:r>
    </w:p>
    <w:p w:rsidR="00B651EB" w:rsidRDefault="00B651EB" w:rsidP="00B651EB"/>
    <w:p w:rsidR="00B651EB" w:rsidRDefault="00B651EB" w:rsidP="00B651EB">
      <w:r>
        <w:t>FAX…………………………………218-335-8339</w:t>
      </w:r>
    </w:p>
    <w:p w:rsidR="00B651EB" w:rsidRDefault="00B651EB" w:rsidP="00B651EB"/>
    <w:p w:rsidR="00B651EB" w:rsidRDefault="00B651EB" w:rsidP="00B651EB">
      <w:r>
        <w:t>Director……………</w:t>
      </w:r>
      <w:r w:rsidR="00D04CDA">
        <w:t>….</w:t>
      </w:r>
      <w:r>
        <w:t>……………</w:t>
      </w:r>
      <w:r w:rsidR="001D662C">
        <w:t>Richard Robinson</w:t>
      </w:r>
    </w:p>
    <w:p w:rsidR="00B651EB" w:rsidRDefault="00B651EB" w:rsidP="00B651EB"/>
    <w:p w:rsidR="00B651EB" w:rsidRDefault="00B651EB" w:rsidP="00B651EB">
      <w:r>
        <w:t>Coordinator………………………</w:t>
      </w:r>
      <w:r w:rsidR="00D04CDA">
        <w:t>…. Marlyce</w:t>
      </w:r>
      <w:r w:rsidR="003B084E">
        <w:t xml:space="preserve"> </w:t>
      </w:r>
      <w:proofErr w:type="spellStart"/>
      <w:r w:rsidR="003B084E">
        <w:t>Bellanger</w:t>
      </w:r>
      <w:proofErr w:type="spellEnd"/>
    </w:p>
    <w:p w:rsidR="001E4B85" w:rsidRDefault="001E4B85" w:rsidP="00B651EB"/>
    <w:p w:rsidR="001E4B85" w:rsidRDefault="00E87A15" w:rsidP="00B651EB">
      <w:r>
        <w:t>Job Counselor……………………</w:t>
      </w:r>
      <w:r w:rsidR="00D04CDA">
        <w:t>…. Esther</w:t>
      </w:r>
      <w:r>
        <w:t xml:space="preserve"> C. Humphrey</w:t>
      </w:r>
    </w:p>
    <w:p w:rsidR="00B651EB" w:rsidRDefault="00B651EB" w:rsidP="00B651EB"/>
    <w:p w:rsidR="00B651EB" w:rsidRDefault="00B651EB" w:rsidP="00B651EB">
      <w:r>
        <w:t>Constru</w:t>
      </w:r>
      <w:r w:rsidR="001D662C">
        <w:t>ction Manager………………Jesse Frost</w:t>
      </w:r>
    </w:p>
    <w:p w:rsidR="00941112" w:rsidRDefault="00941112" w:rsidP="00B651EB"/>
    <w:p w:rsidR="00941112" w:rsidRDefault="00941112" w:rsidP="00B651EB">
      <w:r>
        <w:t>Construction Assistant………………Mike Vail</w:t>
      </w:r>
    </w:p>
    <w:p w:rsidR="00955C34" w:rsidRDefault="00955C34" w:rsidP="00B651EB"/>
    <w:p w:rsidR="00955C34" w:rsidRDefault="00955C34" w:rsidP="00B651EB">
      <w:r>
        <w:t>Classro</w:t>
      </w:r>
      <w:r w:rsidR="001D662C">
        <w:t>om Instructor……………</w:t>
      </w:r>
      <w:proofErr w:type="gramStart"/>
      <w:r w:rsidR="00D04CDA">
        <w:t>….</w:t>
      </w:r>
      <w:r w:rsidR="001D662C">
        <w:t>Tony</w:t>
      </w:r>
      <w:proofErr w:type="gramEnd"/>
      <w:r w:rsidR="001D662C">
        <w:t xml:space="preserve"> Hommes</w:t>
      </w:r>
    </w:p>
    <w:p w:rsidR="00B651EB" w:rsidRDefault="00B651EB" w:rsidP="00B651EB"/>
    <w:p w:rsidR="00B651EB" w:rsidRDefault="00B651EB" w:rsidP="00B651EB">
      <w:r>
        <w:t xml:space="preserve">In case of School / Work closings due to Weather, </w:t>
      </w:r>
      <w:r w:rsidR="00D04CDA">
        <w:t>please</w:t>
      </w:r>
      <w:r>
        <w:t xml:space="preserve"> call 218-335-2204 press 8, or listen to the following Radio Stations: KB 101, KPRM, KCRB, KSAX, KGPZ, or </w:t>
      </w:r>
    </w:p>
    <w:p w:rsidR="00B651EB" w:rsidRDefault="00B651EB" w:rsidP="00B651EB">
      <w:r>
        <w:t xml:space="preserve">watch Television Stations: KARE 11, WCCO 4 </w:t>
      </w:r>
      <w:r w:rsidR="00D04CDA">
        <w:t>/ KCCO</w:t>
      </w:r>
      <w:r>
        <w:t xml:space="preserve"> 12, KMSP, KSTP 5, FOX 9.  </w:t>
      </w:r>
    </w:p>
    <w:p w:rsidR="00B651EB" w:rsidRDefault="00B651EB" w:rsidP="00B651EB"/>
    <w:p w:rsidR="00B651EB" w:rsidRDefault="00B651EB" w:rsidP="00B651EB"/>
    <w:p w:rsidR="00B651EB" w:rsidRDefault="00B651EB" w:rsidP="00B651EB"/>
    <w:p w:rsidR="00955C34" w:rsidRDefault="00955C34" w:rsidP="00B651EB"/>
    <w:p w:rsidR="00955C34" w:rsidRDefault="00955C34" w:rsidP="00B651EB"/>
    <w:p w:rsidR="00B651EB" w:rsidRDefault="00B651EB" w:rsidP="00B651EB"/>
    <w:p w:rsidR="00B651EB" w:rsidRDefault="00B651EB" w:rsidP="00B651EB"/>
    <w:p w:rsidR="00B651EB" w:rsidRDefault="00B651EB" w:rsidP="00B651EB"/>
    <w:p w:rsidR="00827249" w:rsidRDefault="00827249" w:rsidP="00353D6B">
      <w:pPr>
        <w:jc w:val="right"/>
        <w:rPr>
          <w:sz w:val="40"/>
          <w:szCs w:val="40"/>
        </w:rPr>
      </w:pPr>
    </w:p>
    <w:p w:rsidR="00353D6B" w:rsidRPr="00353D6B" w:rsidRDefault="00B651EB" w:rsidP="00353D6B">
      <w:pPr>
        <w:jc w:val="right"/>
      </w:pPr>
      <w:r>
        <w:rPr>
          <w:sz w:val="40"/>
          <w:szCs w:val="40"/>
        </w:rPr>
        <w:lastRenderedPageBreak/>
        <w:t xml:space="preserve"> </w:t>
      </w:r>
      <w:r w:rsidR="00353D6B" w:rsidRPr="00353D6B">
        <w:t>Page 2</w:t>
      </w:r>
      <w:r w:rsidRPr="00353D6B">
        <w:t xml:space="preserve">                               </w:t>
      </w:r>
    </w:p>
    <w:p w:rsidR="00B651EB" w:rsidRDefault="00B651EB" w:rsidP="00353D6B">
      <w:pPr>
        <w:jc w:val="center"/>
        <w:rPr>
          <w:sz w:val="40"/>
          <w:szCs w:val="40"/>
        </w:rPr>
      </w:pPr>
      <w:r>
        <w:rPr>
          <w:sz w:val="40"/>
          <w:szCs w:val="40"/>
        </w:rPr>
        <w:t>CONTENTS</w:t>
      </w:r>
    </w:p>
    <w:p w:rsidR="00B651EB" w:rsidRDefault="00B651EB" w:rsidP="00B651EB">
      <w:pPr>
        <w:rPr>
          <w:sz w:val="40"/>
          <w:szCs w:val="40"/>
        </w:rPr>
      </w:pPr>
    </w:p>
    <w:p w:rsidR="00B651EB" w:rsidRPr="00381334" w:rsidRDefault="00B651EB" w:rsidP="00B651EB">
      <w:pPr>
        <w:rPr>
          <w:sz w:val="28"/>
          <w:szCs w:val="28"/>
        </w:rPr>
      </w:pPr>
      <w:smartTag w:uri="urn:schemas-microsoft-com:office:smarttags" w:element="City">
        <w:smartTag w:uri="urn:schemas-microsoft-com:office:smarttags" w:element="place">
          <w:r w:rsidRPr="00381334">
            <w:rPr>
              <w:sz w:val="28"/>
              <w:szCs w:val="28"/>
            </w:rPr>
            <w:t>Mission</w:t>
          </w:r>
        </w:smartTag>
      </w:smartTag>
      <w:r w:rsidRPr="00381334">
        <w:rPr>
          <w:sz w:val="28"/>
          <w:szCs w:val="28"/>
        </w:rPr>
        <w:t xml:space="preserve"> / Expectations</w:t>
      </w:r>
    </w:p>
    <w:p w:rsidR="00B651EB" w:rsidRPr="00381334" w:rsidRDefault="00B651EB" w:rsidP="00B651EB">
      <w:pPr>
        <w:rPr>
          <w:sz w:val="28"/>
          <w:szCs w:val="28"/>
        </w:rPr>
      </w:pPr>
      <w:r w:rsidRPr="00381334">
        <w:rPr>
          <w:sz w:val="28"/>
          <w:szCs w:val="28"/>
        </w:rPr>
        <w:t xml:space="preserve">Anishinaabe </w:t>
      </w:r>
      <w:r>
        <w:rPr>
          <w:sz w:val="28"/>
          <w:szCs w:val="28"/>
        </w:rPr>
        <w:t xml:space="preserve">/ Ojibwe Philosophy and </w:t>
      </w:r>
      <w:r w:rsidRPr="00381334">
        <w:rPr>
          <w:sz w:val="28"/>
          <w:szCs w:val="28"/>
        </w:rPr>
        <w:t>Values</w:t>
      </w:r>
    </w:p>
    <w:p w:rsidR="00B651EB" w:rsidRPr="00381334" w:rsidRDefault="00B651EB" w:rsidP="00B651EB">
      <w:pPr>
        <w:rPr>
          <w:sz w:val="28"/>
          <w:szCs w:val="28"/>
        </w:rPr>
      </w:pPr>
      <w:r>
        <w:rPr>
          <w:sz w:val="28"/>
          <w:szCs w:val="28"/>
        </w:rPr>
        <w:t xml:space="preserve">LLYB </w:t>
      </w:r>
      <w:r w:rsidRPr="00381334">
        <w:rPr>
          <w:sz w:val="28"/>
          <w:szCs w:val="28"/>
        </w:rPr>
        <w:t>Policy Committee</w:t>
      </w:r>
      <w:r>
        <w:rPr>
          <w:sz w:val="28"/>
          <w:szCs w:val="28"/>
        </w:rPr>
        <w:t>,</w:t>
      </w:r>
      <w:r w:rsidRPr="00381334">
        <w:rPr>
          <w:sz w:val="28"/>
          <w:szCs w:val="28"/>
        </w:rPr>
        <w:t xml:space="preserve"> Team Members</w:t>
      </w:r>
      <w:r>
        <w:rPr>
          <w:sz w:val="28"/>
          <w:szCs w:val="28"/>
        </w:rPr>
        <w:t>, and Stakeholders</w:t>
      </w:r>
      <w:r w:rsidRPr="00381334">
        <w:rPr>
          <w:sz w:val="28"/>
          <w:szCs w:val="28"/>
        </w:rPr>
        <w:t xml:space="preserve"> </w:t>
      </w:r>
    </w:p>
    <w:p w:rsidR="00B651EB" w:rsidRDefault="00B651EB" w:rsidP="00B651EB">
      <w:pPr>
        <w:rPr>
          <w:rFonts w:ascii="Rockwell" w:hAnsi="Rockwell"/>
          <w:sz w:val="28"/>
          <w:szCs w:val="28"/>
        </w:rPr>
      </w:pPr>
      <w:r>
        <w:rPr>
          <w:sz w:val="28"/>
          <w:szCs w:val="28"/>
        </w:rPr>
        <w:t xml:space="preserve">Description </w:t>
      </w:r>
      <w:r w:rsidRPr="00381334">
        <w:rPr>
          <w:sz w:val="28"/>
          <w:szCs w:val="28"/>
        </w:rPr>
        <w:t xml:space="preserve">of the Leech Lake Youth Build program </w:t>
      </w:r>
      <w:r w:rsidRPr="00381334">
        <w:rPr>
          <w:rFonts w:ascii="Rockwell" w:hAnsi="Rockwell"/>
          <w:sz w:val="28"/>
          <w:szCs w:val="28"/>
        </w:rPr>
        <w:t xml:space="preserve"> </w:t>
      </w:r>
    </w:p>
    <w:p w:rsidR="00B651EB" w:rsidRPr="00381334" w:rsidRDefault="00B651EB" w:rsidP="00B651EB">
      <w:pPr>
        <w:rPr>
          <w:sz w:val="28"/>
          <w:szCs w:val="28"/>
        </w:rPr>
      </w:pPr>
      <w:r w:rsidRPr="00381334">
        <w:rPr>
          <w:sz w:val="28"/>
          <w:szCs w:val="28"/>
        </w:rPr>
        <w:t>LLYB Code of Ethic</w:t>
      </w:r>
      <w:r w:rsidR="001304EB">
        <w:rPr>
          <w:sz w:val="28"/>
          <w:szCs w:val="28"/>
        </w:rPr>
        <w:t>s</w:t>
      </w:r>
      <w:r w:rsidRPr="00381334">
        <w:rPr>
          <w:sz w:val="28"/>
          <w:szCs w:val="28"/>
        </w:rPr>
        <w:t xml:space="preserve"> and Conduct</w:t>
      </w:r>
    </w:p>
    <w:p w:rsidR="00B651EB" w:rsidRPr="00381334" w:rsidRDefault="00B651EB" w:rsidP="00B651EB">
      <w:pPr>
        <w:rPr>
          <w:sz w:val="28"/>
          <w:szCs w:val="28"/>
        </w:rPr>
      </w:pPr>
      <w:r>
        <w:rPr>
          <w:sz w:val="28"/>
          <w:szCs w:val="28"/>
        </w:rPr>
        <w:t>LLYB Per</w:t>
      </w:r>
      <w:r w:rsidRPr="00381334">
        <w:rPr>
          <w:sz w:val="28"/>
          <w:szCs w:val="28"/>
        </w:rPr>
        <w:t>formance &amp; Consequences</w:t>
      </w:r>
    </w:p>
    <w:p w:rsidR="00B651EB" w:rsidRDefault="00B651EB" w:rsidP="00B651EB">
      <w:pPr>
        <w:rPr>
          <w:sz w:val="28"/>
          <w:szCs w:val="28"/>
        </w:rPr>
      </w:pPr>
      <w:r>
        <w:rPr>
          <w:sz w:val="28"/>
          <w:szCs w:val="28"/>
        </w:rPr>
        <w:t>Job Abandonment, No Call, No Show</w:t>
      </w:r>
    </w:p>
    <w:p w:rsidR="00427E08" w:rsidRDefault="00427E08" w:rsidP="00B651EB">
      <w:pPr>
        <w:rPr>
          <w:sz w:val="28"/>
          <w:szCs w:val="28"/>
        </w:rPr>
      </w:pPr>
      <w:r>
        <w:rPr>
          <w:sz w:val="28"/>
          <w:szCs w:val="28"/>
        </w:rPr>
        <w:t>Day Care</w:t>
      </w:r>
    </w:p>
    <w:p w:rsidR="00B651EB" w:rsidRDefault="00B651EB" w:rsidP="00B651EB">
      <w:pPr>
        <w:rPr>
          <w:sz w:val="28"/>
          <w:szCs w:val="28"/>
        </w:rPr>
      </w:pPr>
      <w:r>
        <w:rPr>
          <w:sz w:val="28"/>
          <w:szCs w:val="28"/>
        </w:rPr>
        <w:t>Disruptive Behavior / Attitude</w:t>
      </w:r>
    </w:p>
    <w:p w:rsidR="00D36934" w:rsidRDefault="00D36934" w:rsidP="00B651EB">
      <w:pPr>
        <w:rPr>
          <w:sz w:val="28"/>
          <w:szCs w:val="28"/>
        </w:rPr>
      </w:pPr>
      <w:r>
        <w:rPr>
          <w:sz w:val="28"/>
          <w:szCs w:val="28"/>
        </w:rPr>
        <w:t>Electronics</w:t>
      </w:r>
    </w:p>
    <w:p w:rsidR="00B651EB" w:rsidRDefault="00B651EB" w:rsidP="00B651EB">
      <w:pPr>
        <w:rPr>
          <w:sz w:val="28"/>
          <w:szCs w:val="28"/>
        </w:rPr>
      </w:pPr>
      <w:r>
        <w:rPr>
          <w:sz w:val="28"/>
          <w:szCs w:val="28"/>
        </w:rPr>
        <w:t>Drugs / Alcohol</w:t>
      </w:r>
    </w:p>
    <w:p w:rsidR="00B651EB" w:rsidRDefault="00B651EB" w:rsidP="00B651EB">
      <w:pPr>
        <w:rPr>
          <w:sz w:val="28"/>
          <w:szCs w:val="28"/>
        </w:rPr>
      </w:pPr>
      <w:r>
        <w:rPr>
          <w:sz w:val="28"/>
          <w:szCs w:val="28"/>
        </w:rPr>
        <w:t>Action Based on Positive Test Results</w:t>
      </w:r>
      <w:r w:rsidR="003B4C55">
        <w:rPr>
          <w:sz w:val="28"/>
          <w:szCs w:val="28"/>
        </w:rPr>
        <w:t xml:space="preserve"> </w:t>
      </w:r>
    </w:p>
    <w:p w:rsidR="00B651EB" w:rsidRDefault="00B651EB" w:rsidP="00B651EB">
      <w:pPr>
        <w:rPr>
          <w:sz w:val="28"/>
          <w:szCs w:val="28"/>
        </w:rPr>
      </w:pPr>
      <w:r>
        <w:rPr>
          <w:sz w:val="28"/>
          <w:szCs w:val="28"/>
        </w:rPr>
        <w:t>Harassment</w:t>
      </w:r>
    </w:p>
    <w:p w:rsidR="00B651EB" w:rsidRDefault="00B651EB" w:rsidP="00B651EB">
      <w:pPr>
        <w:rPr>
          <w:sz w:val="28"/>
          <w:szCs w:val="28"/>
        </w:rPr>
      </w:pPr>
      <w:r>
        <w:rPr>
          <w:sz w:val="28"/>
          <w:szCs w:val="28"/>
        </w:rPr>
        <w:t>Youth Attire</w:t>
      </w:r>
    </w:p>
    <w:p w:rsidR="00B651EB" w:rsidRDefault="00B651EB" w:rsidP="00B651EB">
      <w:pPr>
        <w:rPr>
          <w:sz w:val="28"/>
          <w:szCs w:val="28"/>
        </w:rPr>
      </w:pPr>
      <w:r>
        <w:rPr>
          <w:sz w:val="28"/>
          <w:szCs w:val="28"/>
        </w:rPr>
        <w:t>Gambling</w:t>
      </w:r>
    </w:p>
    <w:p w:rsidR="00B651EB" w:rsidRDefault="00B651EB" w:rsidP="00B651EB">
      <w:pPr>
        <w:rPr>
          <w:sz w:val="28"/>
          <w:szCs w:val="28"/>
        </w:rPr>
      </w:pPr>
      <w:r>
        <w:rPr>
          <w:sz w:val="28"/>
          <w:szCs w:val="28"/>
        </w:rPr>
        <w:t>Inclement Weather</w:t>
      </w:r>
    </w:p>
    <w:p w:rsidR="00B651EB" w:rsidRDefault="00B651EB" w:rsidP="00B651EB">
      <w:pPr>
        <w:rPr>
          <w:sz w:val="28"/>
          <w:szCs w:val="28"/>
        </w:rPr>
      </w:pPr>
      <w:r>
        <w:rPr>
          <w:sz w:val="28"/>
          <w:szCs w:val="28"/>
        </w:rPr>
        <w:t>New Employee Orientation</w:t>
      </w:r>
    </w:p>
    <w:p w:rsidR="00B651EB" w:rsidRDefault="00B651EB" w:rsidP="00B651EB">
      <w:pPr>
        <w:rPr>
          <w:sz w:val="28"/>
          <w:szCs w:val="28"/>
        </w:rPr>
      </w:pPr>
      <w:r>
        <w:rPr>
          <w:sz w:val="28"/>
          <w:szCs w:val="28"/>
        </w:rPr>
        <w:t>Pay Periods Incentives / Bonuses</w:t>
      </w:r>
    </w:p>
    <w:p w:rsidR="004E2AA3" w:rsidRDefault="004E2AA3" w:rsidP="00B651EB">
      <w:pPr>
        <w:rPr>
          <w:sz w:val="28"/>
          <w:szCs w:val="28"/>
        </w:rPr>
      </w:pPr>
      <w:r>
        <w:rPr>
          <w:sz w:val="28"/>
          <w:szCs w:val="28"/>
        </w:rPr>
        <w:t>LLYB Class/Work Schedule</w:t>
      </w:r>
    </w:p>
    <w:p w:rsidR="004E2AA3" w:rsidRDefault="004E2AA3" w:rsidP="00B651EB">
      <w:pPr>
        <w:rPr>
          <w:sz w:val="28"/>
          <w:szCs w:val="28"/>
        </w:rPr>
      </w:pPr>
      <w:r>
        <w:rPr>
          <w:sz w:val="28"/>
          <w:szCs w:val="28"/>
        </w:rPr>
        <w:t>Par</w:t>
      </w:r>
      <w:r w:rsidR="00C25108">
        <w:rPr>
          <w:sz w:val="28"/>
          <w:szCs w:val="28"/>
        </w:rPr>
        <w:t>en</w:t>
      </w:r>
      <w:r>
        <w:rPr>
          <w:sz w:val="28"/>
          <w:szCs w:val="28"/>
        </w:rPr>
        <w:t>t</w:t>
      </w:r>
      <w:r w:rsidR="00C25108">
        <w:rPr>
          <w:sz w:val="28"/>
          <w:szCs w:val="28"/>
        </w:rPr>
        <w:t>/Guardian</w:t>
      </w:r>
      <w:r>
        <w:rPr>
          <w:sz w:val="28"/>
          <w:szCs w:val="28"/>
        </w:rPr>
        <w:t xml:space="preserve"> Permission </w:t>
      </w:r>
      <w:r w:rsidR="00C25108">
        <w:rPr>
          <w:sz w:val="28"/>
          <w:szCs w:val="28"/>
        </w:rPr>
        <w:t>F</w:t>
      </w:r>
      <w:r>
        <w:rPr>
          <w:sz w:val="28"/>
          <w:szCs w:val="28"/>
        </w:rPr>
        <w:t>or</w:t>
      </w:r>
      <w:r w:rsidR="00C25108">
        <w:rPr>
          <w:sz w:val="28"/>
          <w:szCs w:val="28"/>
        </w:rPr>
        <w:t>m</w:t>
      </w:r>
      <w:r>
        <w:rPr>
          <w:sz w:val="28"/>
          <w:szCs w:val="28"/>
        </w:rPr>
        <w:t xml:space="preserve"> </w:t>
      </w:r>
      <w:r w:rsidR="00C25108">
        <w:rPr>
          <w:sz w:val="28"/>
          <w:szCs w:val="28"/>
        </w:rPr>
        <w:t>if</w:t>
      </w:r>
      <w:r>
        <w:rPr>
          <w:sz w:val="28"/>
          <w:szCs w:val="28"/>
        </w:rPr>
        <w:t xml:space="preserve"> under age 18</w:t>
      </w:r>
      <w:r>
        <w:rPr>
          <w:sz w:val="28"/>
          <w:szCs w:val="28"/>
        </w:rPr>
        <w:br/>
        <w:t>Contract</w:t>
      </w:r>
      <w:r w:rsidR="00C25108">
        <w:rPr>
          <w:sz w:val="28"/>
          <w:szCs w:val="28"/>
        </w:rPr>
        <w:t xml:space="preserve"> for LLYB Participants</w:t>
      </w:r>
    </w:p>
    <w:p w:rsidR="00C25108" w:rsidRPr="00381334" w:rsidRDefault="00C25108" w:rsidP="00B651EB">
      <w:pPr>
        <w:rPr>
          <w:sz w:val="28"/>
          <w:szCs w:val="28"/>
        </w:rPr>
      </w:pPr>
      <w:r>
        <w:rPr>
          <w:sz w:val="28"/>
          <w:szCs w:val="28"/>
        </w:rPr>
        <w:t>Release of Information Consent</w:t>
      </w:r>
    </w:p>
    <w:p w:rsidR="00B651EB" w:rsidRPr="00381334" w:rsidRDefault="00B651EB" w:rsidP="00B651EB">
      <w:pPr>
        <w:rPr>
          <w:sz w:val="40"/>
          <w:szCs w:val="40"/>
        </w:rPr>
      </w:pPr>
    </w:p>
    <w:p w:rsidR="00B651EB" w:rsidRPr="00381334" w:rsidRDefault="00B651EB" w:rsidP="00B651EB">
      <w:pPr>
        <w:rPr>
          <w:sz w:val="40"/>
          <w:szCs w:val="40"/>
        </w:rPr>
      </w:pPr>
    </w:p>
    <w:p w:rsidR="00B651EB" w:rsidRPr="00381334" w:rsidRDefault="00B651EB" w:rsidP="00B651EB">
      <w:pPr>
        <w:rPr>
          <w:sz w:val="40"/>
          <w:szCs w:val="40"/>
        </w:rPr>
      </w:pPr>
    </w:p>
    <w:p w:rsidR="00B651EB" w:rsidRPr="00381334" w:rsidRDefault="00B651EB" w:rsidP="00B651EB">
      <w:pPr>
        <w:rPr>
          <w:sz w:val="40"/>
          <w:szCs w:val="40"/>
        </w:rPr>
      </w:pPr>
    </w:p>
    <w:p w:rsidR="00B651EB" w:rsidRDefault="00B651EB" w:rsidP="00B651EB">
      <w:pPr>
        <w:rPr>
          <w:rFonts w:ascii="Rockwell" w:hAnsi="Rockwell"/>
          <w:sz w:val="40"/>
          <w:szCs w:val="40"/>
        </w:rPr>
      </w:pPr>
    </w:p>
    <w:p w:rsidR="00B651EB" w:rsidRDefault="00B651EB" w:rsidP="00B651EB">
      <w:pPr>
        <w:rPr>
          <w:rFonts w:ascii="Rockwell" w:hAnsi="Rockwell"/>
          <w:sz w:val="40"/>
          <w:szCs w:val="40"/>
        </w:rPr>
      </w:pPr>
    </w:p>
    <w:p w:rsidR="00B651EB" w:rsidRDefault="00B651EB" w:rsidP="00B651EB">
      <w:pPr>
        <w:rPr>
          <w:rFonts w:ascii="Rockwell" w:hAnsi="Rockwell"/>
          <w:sz w:val="40"/>
          <w:szCs w:val="40"/>
        </w:rPr>
      </w:pPr>
    </w:p>
    <w:p w:rsidR="00827249" w:rsidRDefault="00827249" w:rsidP="00B651EB">
      <w:pPr>
        <w:rPr>
          <w:rFonts w:ascii="Rockwell" w:hAnsi="Rockwell"/>
          <w:sz w:val="40"/>
          <w:szCs w:val="40"/>
        </w:rPr>
      </w:pPr>
    </w:p>
    <w:p w:rsidR="00827249" w:rsidRDefault="00827249" w:rsidP="00B651EB">
      <w:pPr>
        <w:rPr>
          <w:rFonts w:ascii="Rockwell" w:hAnsi="Rockwell"/>
          <w:sz w:val="40"/>
          <w:szCs w:val="40"/>
        </w:rPr>
      </w:pPr>
    </w:p>
    <w:p w:rsidR="00827249" w:rsidRDefault="00827249" w:rsidP="00827249">
      <w:pPr>
        <w:jc w:val="right"/>
        <w:rPr>
          <w:rFonts w:ascii="Rockwell" w:hAnsi="Rockwell"/>
        </w:rPr>
      </w:pPr>
    </w:p>
    <w:p w:rsidR="00B651EB" w:rsidRPr="00827249" w:rsidRDefault="00827249" w:rsidP="00827249">
      <w:pPr>
        <w:jc w:val="right"/>
        <w:rPr>
          <w:rFonts w:ascii="Rockwell" w:hAnsi="Rockwell"/>
        </w:rPr>
      </w:pPr>
      <w:r w:rsidRPr="00827249">
        <w:rPr>
          <w:rFonts w:ascii="Rockwell" w:hAnsi="Rockwell"/>
        </w:rPr>
        <w:lastRenderedPageBreak/>
        <w:t>Page 3</w:t>
      </w:r>
    </w:p>
    <w:p w:rsidR="00827249" w:rsidRDefault="00827249" w:rsidP="00827249">
      <w:pPr>
        <w:jc w:val="center"/>
        <w:rPr>
          <w:b/>
          <w:sz w:val="32"/>
          <w:szCs w:val="32"/>
          <w:u w:val="single"/>
        </w:rPr>
      </w:pPr>
      <w:r>
        <w:rPr>
          <w:b/>
          <w:sz w:val="32"/>
          <w:szCs w:val="32"/>
          <w:u w:val="single"/>
        </w:rPr>
        <w:t xml:space="preserve">Leech </w:t>
      </w:r>
      <w:smartTag w:uri="urn:schemas-microsoft-com:office:smarttags" w:element="place">
        <w:smartTag w:uri="urn:schemas-microsoft-com:office:smarttags" w:element="PlaceType">
          <w:r>
            <w:rPr>
              <w:b/>
              <w:sz w:val="32"/>
              <w:szCs w:val="32"/>
              <w:u w:val="single"/>
            </w:rPr>
            <w:t>Lake</w:t>
          </w:r>
        </w:smartTag>
        <w:r>
          <w:rPr>
            <w:b/>
            <w:sz w:val="32"/>
            <w:szCs w:val="32"/>
            <w:u w:val="single"/>
          </w:rPr>
          <w:t xml:space="preserve"> </w:t>
        </w:r>
        <w:smartTag w:uri="urn:schemas-microsoft-com:office:smarttags" w:element="PlaceName">
          <w:r>
            <w:rPr>
              <w:b/>
              <w:sz w:val="32"/>
              <w:szCs w:val="32"/>
              <w:u w:val="single"/>
            </w:rPr>
            <w:t>Youth</w:t>
          </w:r>
        </w:smartTag>
      </w:smartTag>
      <w:r>
        <w:rPr>
          <w:b/>
          <w:sz w:val="32"/>
          <w:szCs w:val="32"/>
          <w:u w:val="single"/>
        </w:rPr>
        <w:t xml:space="preserve"> Build Policy Committee</w:t>
      </w:r>
    </w:p>
    <w:p w:rsidR="00827249" w:rsidRPr="00C42357" w:rsidRDefault="00827249" w:rsidP="00827249">
      <w:pPr>
        <w:jc w:val="center"/>
        <w:rPr>
          <w:sz w:val="20"/>
          <w:szCs w:val="20"/>
        </w:rPr>
      </w:pPr>
    </w:p>
    <w:p w:rsidR="00827249" w:rsidRDefault="00827249" w:rsidP="00827249">
      <w:pPr>
        <w:jc w:val="center"/>
      </w:pPr>
      <w:r>
        <w:t xml:space="preserve">Marilynn </w:t>
      </w:r>
      <w:proofErr w:type="spellStart"/>
      <w:r>
        <w:t>Budreau</w:t>
      </w:r>
      <w:proofErr w:type="spellEnd"/>
      <w:r>
        <w:t>, Team 1 Leader</w:t>
      </w:r>
    </w:p>
    <w:p w:rsidR="00827249" w:rsidRDefault="00CA16E2" w:rsidP="00827249">
      <w:pPr>
        <w:jc w:val="center"/>
      </w:pPr>
      <w:r>
        <w:t>Matth</w:t>
      </w:r>
      <w:r w:rsidR="00827249">
        <w:t>ew Brown, Team 2 Leader</w:t>
      </w:r>
    </w:p>
    <w:p w:rsidR="00827249" w:rsidRDefault="00827249" w:rsidP="00827249">
      <w:pPr>
        <w:jc w:val="center"/>
      </w:pPr>
      <w:r>
        <w:t>Kayla Fisher, Team 1 Representative</w:t>
      </w:r>
    </w:p>
    <w:p w:rsidR="00827249" w:rsidRDefault="00827249" w:rsidP="00827249">
      <w:pPr>
        <w:jc w:val="center"/>
      </w:pPr>
      <w:r>
        <w:t>Joseph Smith, Team 2 Representative</w:t>
      </w:r>
    </w:p>
    <w:p w:rsidR="00827249" w:rsidRDefault="00827249" w:rsidP="00827249">
      <w:pPr>
        <w:jc w:val="center"/>
      </w:pPr>
      <w:r>
        <w:t xml:space="preserve">David </w:t>
      </w:r>
      <w:proofErr w:type="spellStart"/>
      <w:r>
        <w:t>Villier</w:t>
      </w:r>
      <w:proofErr w:type="spellEnd"/>
      <w:r>
        <w:t>, Construction Site Assistant</w:t>
      </w:r>
    </w:p>
    <w:p w:rsidR="00827249" w:rsidRDefault="00827249" w:rsidP="00827249">
      <w:pPr>
        <w:jc w:val="center"/>
      </w:pPr>
      <w:r>
        <w:t xml:space="preserve">Matthew Armstrong, Construction Site </w:t>
      </w:r>
      <w:proofErr w:type="spellStart"/>
      <w:r>
        <w:t>Assitant</w:t>
      </w:r>
      <w:proofErr w:type="spellEnd"/>
    </w:p>
    <w:p w:rsidR="00827249" w:rsidRDefault="00827249" w:rsidP="00827249">
      <w:pPr>
        <w:jc w:val="center"/>
        <w:rPr>
          <w:b/>
        </w:rPr>
      </w:pPr>
      <w:r>
        <w:rPr>
          <w:b/>
        </w:rPr>
        <w:t>Policy Committee Meetings Will Be the First Friday of the Month</w:t>
      </w:r>
    </w:p>
    <w:p w:rsidR="00827249" w:rsidRPr="00FB0D72" w:rsidRDefault="00827249" w:rsidP="00827249">
      <w:pPr>
        <w:jc w:val="center"/>
        <w:rPr>
          <w:b/>
        </w:rPr>
      </w:pPr>
      <w:r>
        <w:rPr>
          <w:b/>
        </w:rPr>
        <w:t xml:space="preserve"> </w:t>
      </w:r>
    </w:p>
    <w:p w:rsidR="00827249" w:rsidRDefault="00827249" w:rsidP="00827249">
      <w:pPr>
        <w:jc w:val="center"/>
      </w:pPr>
      <w:r>
        <w:t>Richard Robinson, LL Education Division Director / LL Youth Build Director</w:t>
      </w:r>
    </w:p>
    <w:p w:rsidR="00827249" w:rsidRDefault="00827249" w:rsidP="00827249">
      <w:pPr>
        <w:jc w:val="center"/>
      </w:pPr>
      <w:r>
        <w:t xml:space="preserve">Marlyce </w:t>
      </w:r>
      <w:proofErr w:type="spellStart"/>
      <w:r>
        <w:t>Bellanger</w:t>
      </w:r>
      <w:proofErr w:type="spellEnd"/>
      <w:r>
        <w:t>, LLYB Coordinator</w:t>
      </w:r>
    </w:p>
    <w:p w:rsidR="005C09CD" w:rsidRDefault="002D768A" w:rsidP="00827249">
      <w:pPr>
        <w:jc w:val="center"/>
      </w:pPr>
      <w:r>
        <w:t xml:space="preserve">Mary Kay </w:t>
      </w:r>
      <w:proofErr w:type="spellStart"/>
      <w:r>
        <w:t>Folstrom</w:t>
      </w:r>
      <w:proofErr w:type="spellEnd"/>
      <w:r w:rsidR="005C09CD">
        <w:t>, LLYB Counselor</w:t>
      </w:r>
    </w:p>
    <w:p w:rsidR="00827249" w:rsidRDefault="00827249" w:rsidP="00827249">
      <w:pPr>
        <w:jc w:val="center"/>
      </w:pPr>
      <w:r>
        <w:t>Jesse Frost, LLYB Construction Manager</w:t>
      </w:r>
    </w:p>
    <w:p w:rsidR="00827249" w:rsidRDefault="00827249" w:rsidP="00827249">
      <w:pPr>
        <w:jc w:val="center"/>
      </w:pPr>
      <w:r>
        <w:t>Mike Vail, Construction Assistant</w:t>
      </w:r>
    </w:p>
    <w:p w:rsidR="00827249" w:rsidRDefault="00827249" w:rsidP="00827249">
      <w:pPr>
        <w:jc w:val="center"/>
      </w:pPr>
      <w:r>
        <w:t>Tony Hommes, Cass Lake-Bena ALC Teacher</w:t>
      </w:r>
    </w:p>
    <w:p w:rsidR="00827249" w:rsidRPr="00C42357" w:rsidRDefault="00827249" w:rsidP="00827249">
      <w:pPr>
        <w:jc w:val="center"/>
        <w:rPr>
          <w:sz w:val="16"/>
          <w:szCs w:val="16"/>
        </w:rPr>
      </w:pPr>
    </w:p>
    <w:p w:rsidR="00827249" w:rsidRDefault="00827249" w:rsidP="00827249">
      <w:pPr>
        <w:rPr>
          <w:b/>
          <w:bCs/>
          <w:u w:val="single"/>
        </w:rPr>
      </w:pPr>
      <w:r>
        <w:rPr>
          <w:b/>
          <w:bCs/>
          <w:u w:val="single"/>
        </w:rPr>
        <w:t xml:space="preserve">Leech </w:t>
      </w:r>
      <w:smartTag w:uri="urn:schemas-microsoft-com:office:smarttags" w:element="place">
        <w:smartTag w:uri="urn:schemas-microsoft-com:office:smarttags" w:element="PlaceType">
          <w:r>
            <w:rPr>
              <w:b/>
              <w:bCs/>
              <w:u w:val="single"/>
            </w:rPr>
            <w:t>Lake</w:t>
          </w:r>
        </w:smartTag>
        <w:r>
          <w:rPr>
            <w:b/>
            <w:bCs/>
            <w:u w:val="single"/>
          </w:rPr>
          <w:t xml:space="preserve"> </w:t>
        </w:r>
        <w:smartTag w:uri="urn:schemas-microsoft-com:office:smarttags" w:element="PlaceName">
          <w:r>
            <w:rPr>
              <w:b/>
              <w:bCs/>
              <w:u w:val="single"/>
            </w:rPr>
            <w:t>Youth</w:t>
          </w:r>
        </w:smartTag>
      </w:smartTag>
      <w:r>
        <w:rPr>
          <w:b/>
          <w:bCs/>
          <w:u w:val="single"/>
        </w:rPr>
        <w:t xml:space="preserve"> Build Stakeholders: </w:t>
      </w:r>
    </w:p>
    <w:p w:rsidR="00827249" w:rsidRPr="005523EE" w:rsidRDefault="00827249" w:rsidP="00827249">
      <w:pPr>
        <w:rPr>
          <w:sz w:val="16"/>
          <w:szCs w:val="16"/>
        </w:rPr>
      </w:pPr>
    </w:p>
    <w:p w:rsidR="00827249" w:rsidRDefault="00827249" w:rsidP="00827249">
      <w:r>
        <w:t>DOL</w:t>
      </w:r>
    </w:p>
    <w:p w:rsidR="00827249" w:rsidRDefault="00827249" w:rsidP="00827249">
      <w:r>
        <w:t xml:space="preserve">Youth Build </w:t>
      </w:r>
      <w:smartTag w:uri="urn:schemas-microsoft-com:office:smarttags" w:element="country-region">
        <w:smartTag w:uri="urn:schemas-microsoft-com:office:smarttags" w:element="place">
          <w:r>
            <w:t>USA</w:t>
          </w:r>
        </w:smartTag>
      </w:smartTag>
    </w:p>
    <w:p w:rsidR="00827249" w:rsidRDefault="00827249" w:rsidP="00827249">
      <w:r>
        <w:t>LL Reservation Tribal Council</w:t>
      </w:r>
    </w:p>
    <w:p w:rsidR="00827249" w:rsidRDefault="00827249" w:rsidP="00827249">
      <w:r>
        <w:t>Cass Lake-Bena Schools</w:t>
      </w:r>
    </w:p>
    <w:p w:rsidR="00827249" w:rsidRDefault="00827249" w:rsidP="00827249">
      <w:r>
        <w:t>Rural Minnesota CEP, Inc.</w:t>
      </w:r>
    </w:p>
    <w:p w:rsidR="00827249" w:rsidRDefault="00827249" w:rsidP="00827249">
      <w:r>
        <w:t>LL Reservation Housing Authority</w:t>
      </w:r>
    </w:p>
    <w:p w:rsidR="00827249" w:rsidRDefault="00827249" w:rsidP="00827249">
      <w:r>
        <w:t>LL Reservation Gaming</w:t>
      </w:r>
    </w:p>
    <w:p w:rsidR="00827249" w:rsidRDefault="00827249" w:rsidP="00827249">
      <w:r>
        <w:t xml:space="preserve">LL Education Division </w:t>
      </w:r>
    </w:p>
    <w:p w:rsidR="00827249" w:rsidRDefault="00827249" w:rsidP="00827249">
      <w:r>
        <w:t>LL Youth Build Staff</w:t>
      </w:r>
    </w:p>
    <w:p w:rsidR="00827249" w:rsidRDefault="00827249" w:rsidP="00827249">
      <w:r>
        <w:t>LL Youth Build Students</w:t>
      </w:r>
    </w:p>
    <w:p w:rsidR="00827249" w:rsidRDefault="00827249" w:rsidP="00827249">
      <w:pPr>
        <w:jc w:val="center"/>
        <w:rPr>
          <w:b/>
          <w:sz w:val="48"/>
          <w:szCs w:val="48"/>
        </w:rPr>
      </w:pPr>
    </w:p>
    <w:p w:rsidR="00827249" w:rsidRDefault="00827249" w:rsidP="00827249">
      <w:pPr>
        <w:rPr>
          <w:sz w:val="28"/>
          <w:szCs w:val="28"/>
        </w:rPr>
      </w:pPr>
    </w:p>
    <w:p w:rsidR="00827249" w:rsidRPr="00151489" w:rsidRDefault="00827249" w:rsidP="00827249">
      <w:pPr>
        <w:rPr>
          <w:sz w:val="28"/>
          <w:szCs w:val="28"/>
        </w:rPr>
      </w:pPr>
      <w:r>
        <w:t xml:space="preserve">                               </w:t>
      </w:r>
      <w:r w:rsidRPr="00151489">
        <w:rPr>
          <w:sz w:val="28"/>
          <w:szCs w:val="28"/>
        </w:rPr>
        <w:t xml:space="preserve">    Code of Ethics and Conduct</w:t>
      </w:r>
    </w:p>
    <w:p w:rsidR="00827249" w:rsidRDefault="00827249" w:rsidP="00827249">
      <w:r>
        <w:t xml:space="preserve">LLYB youth will: </w:t>
      </w:r>
    </w:p>
    <w:p w:rsidR="00827249" w:rsidRDefault="00827249" w:rsidP="00827249">
      <w:r>
        <w:t xml:space="preserve">     Be on time and present each day,</w:t>
      </w:r>
    </w:p>
    <w:p w:rsidR="00827249" w:rsidRDefault="00827249" w:rsidP="00827249">
      <w:r>
        <w:t xml:space="preserve">     Be alcohol and drug free,        </w:t>
      </w:r>
    </w:p>
    <w:p w:rsidR="00827249" w:rsidRDefault="00827249" w:rsidP="00827249">
      <w:r>
        <w:t xml:space="preserve">     Be ready for classes or work-site,</w:t>
      </w:r>
    </w:p>
    <w:p w:rsidR="00827249" w:rsidRDefault="00827249" w:rsidP="00827249">
      <w:r>
        <w:t xml:space="preserve">     Participate in all activities, no matter how boring or silly,</w:t>
      </w:r>
    </w:p>
    <w:p w:rsidR="00827249" w:rsidRDefault="00827249" w:rsidP="00827249">
      <w:r>
        <w:t xml:space="preserve">     Keep a positive attitude, </w:t>
      </w:r>
    </w:p>
    <w:p w:rsidR="00827249" w:rsidRDefault="00827249" w:rsidP="00827249">
      <w:r>
        <w:t xml:space="preserve">     Help each other succeed,</w:t>
      </w:r>
    </w:p>
    <w:p w:rsidR="00827249" w:rsidRDefault="00827249" w:rsidP="00827249">
      <w:r>
        <w:t xml:space="preserve">     Take on leadership responsibility,</w:t>
      </w:r>
    </w:p>
    <w:p w:rsidR="00827249" w:rsidRDefault="00827249" w:rsidP="00827249">
      <w:r>
        <w:t xml:space="preserve">     Participate in decision making,</w:t>
      </w:r>
    </w:p>
    <w:p w:rsidR="00827249" w:rsidRDefault="00827249" w:rsidP="00827249">
      <w:r>
        <w:t xml:space="preserve">     Promote trust and confidence,</w:t>
      </w:r>
    </w:p>
    <w:p w:rsidR="00827249" w:rsidRDefault="00827249" w:rsidP="00827249">
      <w:r>
        <w:t xml:space="preserve">     Offer positive and constructive feedback,       </w:t>
      </w:r>
    </w:p>
    <w:p w:rsidR="00827249" w:rsidRDefault="00827249" w:rsidP="00827249">
      <w:r>
        <w:t xml:space="preserve">     Be respectful to self and others,</w:t>
      </w:r>
    </w:p>
    <w:p w:rsidR="00B651EB" w:rsidRPr="00827249" w:rsidRDefault="00827249" w:rsidP="00B651EB">
      <w:r>
        <w:t xml:space="preserve">     Promote the continual growth and success of the LLYB program.</w:t>
      </w:r>
      <w:r>
        <w:rPr>
          <w:rFonts w:ascii="Rockwell" w:hAnsi="Rockwell"/>
          <w:sz w:val="40"/>
          <w:szCs w:val="40"/>
        </w:rPr>
        <w:t xml:space="preserve">                     </w:t>
      </w:r>
      <w:r w:rsidR="00B651EB">
        <w:rPr>
          <w:rFonts w:ascii="Rockwell" w:hAnsi="Rockwell"/>
          <w:sz w:val="40"/>
          <w:szCs w:val="40"/>
        </w:rPr>
        <w:t xml:space="preserve">                                                                                                                                                                                                                                                                                                                                                                                                                                                                                                                                                                                                                                    </w:t>
      </w:r>
    </w:p>
    <w:p w:rsidR="00827249" w:rsidRDefault="00827249" w:rsidP="00353D6B">
      <w:pPr>
        <w:jc w:val="right"/>
        <w:rPr>
          <w:rFonts w:ascii="Rockwell" w:hAnsi="Rockwell"/>
        </w:rPr>
      </w:pPr>
    </w:p>
    <w:p w:rsidR="00353D6B" w:rsidRPr="00353D6B" w:rsidRDefault="00353D6B" w:rsidP="00353D6B">
      <w:pPr>
        <w:jc w:val="right"/>
        <w:rPr>
          <w:rFonts w:ascii="Rockwell" w:hAnsi="Rockwell"/>
        </w:rPr>
      </w:pPr>
      <w:r>
        <w:rPr>
          <w:rFonts w:ascii="Rockwell" w:hAnsi="Rockwell"/>
        </w:rPr>
        <w:t xml:space="preserve">Page </w:t>
      </w:r>
      <w:r w:rsidR="00827249">
        <w:rPr>
          <w:rFonts w:ascii="Rockwell" w:hAnsi="Rockwell"/>
        </w:rPr>
        <w:t>4</w:t>
      </w:r>
    </w:p>
    <w:p w:rsidR="002A6435" w:rsidRDefault="00B651EB" w:rsidP="00B651EB">
      <w:pPr>
        <w:rPr>
          <w:rFonts w:ascii="Rockwell" w:hAnsi="Rockwell"/>
          <w:b/>
          <w:sz w:val="40"/>
          <w:szCs w:val="40"/>
        </w:rPr>
      </w:pPr>
      <w:r>
        <w:rPr>
          <w:rFonts w:ascii="Rockwell" w:hAnsi="Rockwell"/>
          <w:b/>
          <w:sz w:val="40"/>
          <w:szCs w:val="40"/>
        </w:rPr>
        <w:t xml:space="preserve">LLYB </w:t>
      </w:r>
      <w:smartTag w:uri="urn:schemas-microsoft-com:office:smarttags" w:element="City">
        <w:smartTag w:uri="urn:schemas-microsoft-com:office:smarttags" w:element="place">
          <w:r>
            <w:rPr>
              <w:rFonts w:ascii="Rockwell" w:hAnsi="Rockwell"/>
              <w:b/>
              <w:sz w:val="40"/>
              <w:szCs w:val="40"/>
            </w:rPr>
            <w:t>Mission</w:t>
          </w:r>
        </w:smartTag>
      </w:smartTag>
      <w:r>
        <w:rPr>
          <w:rFonts w:ascii="Rockwell" w:hAnsi="Rockwell"/>
          <w:b/>
          <w:sz w:val="40"/>
          <w:szCs w:val="40"/>
        </w:rPr>
        <w:t xml:space="preserve">: </w:t>
      </w:r>
    </w:p>
    <w:p w:rsidR="002A6435" w:rsidRDefault="002A6435" w:rsidP="00B651EB">
      <w:pPr>
        <w:rPr>
          <w:rFonts w:ascii="Rockwell" w:hAnsi="Rockwell"/>
          <w:b/>
          <w:sz w:val="40"/>
          <w:szCs w:val="40"/>
        </w:rPr>
      </w:pPr>
    </w:p>
    <w:p w:rsidR="00B651EB" w:rsidRDefault="00B651EB" w:rsidP="00B651EB">
      <w:pPr>
        <w:rPr>
          <w:rFonts w:ascii="Rockwell" w:hAnsi="Rockwell"/>
          <w:sz w:val="40"/>
          <w:szCs w:val="40"/>
        </w:rPr>
      </w:pPr>
      <w:r>
        <w:rPr>
          <w:rFonts w:ascii="Rockwell" w:hAnsi="Rockwell"/>
          <w:sz w:val="40"/>
          <w:szCs w:val="40"/>
        </w:rPr>
        <w:t>To work and complete our education while having a positive impact on our community. (The Leech Lake Youth Build Program will develop and exist utilizing the core Ojibwe / Anishinaabe way of life.)</w:t>
      </w:r>
    </w:p>
    <w:p w:rsidR="00B651EB" w:rsidRDefault="00B651EB" w:rsidP="00B651EB">
      <w:pPr>
        <w:rPr>
          <w:rFonts w:ascii="Rockwell" w:hAnsi="Rockwell"/>
          <w:b/>
        </w:rPr>
      </w:pPr>
    </w:p>
    <w:p w:rsidR="00B651EB" w:rsidRDefault="00B651EB" w:rsidP="00B651EB">
      <w:pPr>
        <w:rPr>
          <w:b/>
          <w:sz w:val="40"/>
          <w:szCs w:val="40"/>
        </w:rPr>
      </w:pPr>
      <w:r>
        <w:rPr>
          <w:b/>
          <w:sz w:val="40"/>
          <w:szCs w:val="40"/>
        </w:rPr>
        <w:t>LLYB Expectations:</w:t>
      </w:r>
    </w:p>
    <w:p w:rsidR="002A6435" w:rsidRDefault="002A6435" w:rsidP="00B651EB">
      <w:pPr>
        <w:rPr>
          <w:b/>
          <w:sz w:val="40"/>
          <w:szCs w:val="40"/>
        </w:rPr>
      </w:pPr>
    </w:p>
    <w:p w:rsidR="00B651EB" w:rsidRDefault="00B651EB" w:rsidP="00B651EB">
      <w:pPr>
        <w:numPr>
          <w:ilvl w:val="0"/>
          <w:numId w:val="3"/>
        </w:numPr>
        <w:rPr>
          <w:sz w:val="40"/>
          <w:szCs w:val="40"/>
        </w:rPr>
      </w:pPr>
      <w:r>
        <w:rPr>
          <w:sz w:val="40"/>
          <w:szCs w:val="40"/>
        </w:rPr>
        <w:t>To respect ourselves and others.</w:t>
      </w:r>
    </w:p>
    <w:p w:rsidR="00B651EB" w:rsidRDefault="00B651EB" w:rsidP="00B651EB">
      <w:pPr>
        <w:numPr>
          <w:ilvl w:val="0"/>
          <w:numId w:val="3"/>
        </w:numPr>
        <w:rPr>
          <w:sz w:val="40"/>
          <w:szCs w:val="40"/>
        </w:rPr>
      </w:pPr>
      <w:r>
        <w:rPr>
          <w:sz w:val="40"/>
          <w:szCs w:val="40"/>
        </w:rPr>
        <w:t>To work together as a team.</w:t>
      </w:r>
    </w:p>
    <w:p w:rsidR="00B651EB" w:rsidRDefault="00B651EB" w:rsidP="00B651EB">
      <w:pPr>
        <w:numPr>
          <w:ilvl w:val="0"/>
          <w:numId w:val="3"/>
        </w:numPr>
        <w:rPr>
          <w:sz w:val="40"/>
          <w:szCs w:val="40"/>
        </w:rPr>
      </w:pPr>
      <w:r>
        <w:rPr>
          <w:sz w:val="40"/>
          <w:szCs w:val="40"/>
        </w:rPr>
        <w:t>To be responsible for ourselves, our families, our program and our community.</w:t>
      </w:r>
    </w:p>
    <w:p w:rsidR="00B651EB" w:rsidRDefault="00B651EB" w:rsidP="00B651EB">
      <w:pPr>
        <w:numPr>
          <w:ilvl w:val="0"/>
          <w:numId w:val="3"/>
        </w:numPr>
        <w:rPr>
          <w:sz w:val="40"/>
          <w:szCs w:val="40"/>
        </w:rPr>
      </w:pPr>
      <w:r>
        <w:rPr>
          <w:sz w:val="40"/>
          <w:szCs w:val="40"/>
        </w:rPr>
        <w:t xml:space="preserve">To participate in all activities – learn on-site, at school and during cultural and recreational activities. </w:t>
      </w:r>
    </w:p>
    <w:p w:rsidR="00B651EB" w:rsidRDefault="00B651EB" w:rsidP="00B651EB">
      <w:pPr>
        <w:numPr>
          <w:ilvl w:val="0"/>
          <w:numId w:val="3"/>
        </w:numPr>
        <w:rPr>
          <w:sz w:val="40"/>
          <w:szCs w:val="40"/>
        </w:rPr>
      </w:pPr>
      <w:r>
        <w:rPr>
          <w:sz w:val="40"/>
          <w:szCs w:val="40"/>
        </w:rPr>
        <w:t>To be accountable for our words and actions.</w:t>
      </w:r>
    </w:p>
    <w:p w:rsidR="00B651EB" w:rsidRDefault="00B651EB" w:rsidP="00B651EB">
      <w:pPr>
        <w:numPr>
          <w:ilvl w:val="0"/>
          <w:numId w:val="3"/>
        </w:numPr>
        <w:rPr>
          <w:sz w:val="40"/>
          <w:szCs w:val="40"/>
        </w:rPr>
      </w:pPr>
      <w:r>
        <w:rPr>
          <w:sz w:val="40"/>
          <w:szCs w:val="40"/>
        </w:rPr>
        <w:t>To be honest with ourselves and others.</w:t>
      </w:r>
    </w:p>
    <w:p w:rsidR="00B651EB" w:rsidRDefault="00B651EB" w:rsidP="00B651EB">
      <w:pPr>
        <w:numPr>
          <w:ilvl w:val="0"/>
          <w:numId w:val="3"/>
        </w:numPr>
        <w:rPr>
          <w:sz w:val="40"/>
          <w:szCs w:val="40"/>
        </w:rPr>
      </w:pPr>
      <w:r>
        <w:rPr>
          <w:sz w:val="40"/>
          <w:szCs w:val="40"/>
        </w:rPr>
        <w:t>To communicate openly through talking, sharing, listening and providing positive feedback.</w:t>
      </w:r>
    </w:p>
    <w:p w:rsidR="00B651EB" w:rsidRDefault="00B651EB" w:rsidP="00B651EB">
      <w:pPr>
        <w:numPr>
          <w:ilvl w:val="0"/>
          <w:numId w:val="3"/>
        </w:numPr>
        <w:rPr>
          <w:sz w:val="40"/>
          <w:szCs w:val="40"/>
        </w:rPr>
      </w:pPr>
      <w:r>
        <w:rPr>
          <w:sz w:val="40"/>
          <w:szCs w:val="40"/>
        </w:rPr>
        <w:t>To be on time or to call in if unavailable for school and or work.</w:t>
      </w:r>
    </w:p>
    <w:p w:rsidR="002A6435" w:rsidRPr="00827249" w:rsidRDefault="00B651EB" w:rsidP="00B651EB">
      <w:pPr>
        <w:numPr>
          <w:ilvl w:val="0"/>
          <w:numId w:val="3"/>
        </w:numPr>
        <w:rPr>
          <w:sz w:val="40"/>
          <w:szCs w:val="40"/>
        </w:rPr>
      </w:pPr>
      <w:r>
        <w:rPr>
          <w:sz w:val="40"/>
          <w:szCs w:val="40"/>
        </w:rPr>
        <w:t>To learn and use leadership skills that will lead to success.</w:t>
      </w:r>
    </w:p>
    <w:p w:rsidR="00827249" w:rsidRDefault="00827249" w:rsidP="007B5F65"/>
    <w:p w:rsidR="002A6435" w:rsidRPr="00353D6B" w:rsidRDefault="00353D6B" w:rsidP="00827249">
      <w:pPr>
        <w:jc w:val="right"/>
      </w:pPr>
      <w:r>
        <w:lastRenderedPageBreak/>
        <w:t xml:space="preserve">Page </w:t>
      </w:r>
      <w:r w:rsidR="00827249">
        <w:t>5</w:t>
      </w:r>
    </w:p>
    <w:p w:rsidR="00B651EB" w:rsidRDefault="00B651EB" w:rsidP="00B651EB">
      <w:pPr>
        <w:rPr>
          <w:b/>
        </w:rPr>
      </w:pPr>
      <w:r>
        <w:rPr>
          <w:b/>
        </w:rPr>
        <w:t>LLYB Values:  Anishinaabe / Ojibwe Philosophy and Values</w:t>
      </w:r>
    </w:p>
    <w:p w:rsidR="00B651EB" w:rsidRDefault="00B651EB" w:rsidP="00B651EB">
      <w:r>
        <w:t xml:space="preserve">According to the Anishinaabe / Ojibwe worldview, humans did not weave the web of </w:t>
      </w:r>
      <w:r w:rsidR="005279E7">
        <w:t>life;</w:t>
      </w:r>
      <w:r>
        <w:t xml:space="preserve"> we are merely a strand in it. Whatever we do to the web, we do to ourselves. Therefore, kinship among all of creation, not the mastery of our relatives (other humans, animals, plants, etc.) is vital to harmonious living. To adhere to this philosophy is to be guided by the following values:</w:t>
      </w:r>
    </w:p>
    <w:p w:rsidR="00B651EB" w:rsidRDefault="00B651EB" w:rsidP="00B651EB">
      <w:pPr>
        <w:rPr>
          <w:sz w:val="16"/>
          <w:szCs w:val="16"/>
        </w:rPr>
      </w:pPr>
    </w:p>
    <w:p w:rsidR="00B651EB" w:rsidRDefault="00B651EB" w:rsidP="00B651EB">
      <w:pPr>
        <w:numPr>
          <w:ilvl w:val="0"/>
          <w:numId w:val="4"/>
        </w:numPr>
        <w:rPr>
          <w:b/>
        </w:rPr>
      </w:pPr>
      <w:r>
        <w:rPr>
          <w:b/>
        </w:rPr>
        <w:t>Humility / dabasendiziwin</w:t>
      </w:r>
    </w:p>
    <w:p w:rsidR="00B651EB" w:rsidRDefault="00B651EB" w:rsidP="00B651EB">
      <w:pPr>
        <w:ind w:left="360"/>
      </w:pPr>
      <w:r>
        <w:t xml:space="preserve">            To recognize oneself as a sacred and equal part of the Creation</w:t>
      </w:r>
    </w:p>
    <w:p w:rsidR="00B651EB" w:rsidRDefault="00B651EB" w:rsidP="00B651EB">
      <w:pPr>
        <w:ind w:left="360"/>
      </w:pPr>
      <w:r>
        <w:t xml:space="preserve">            To be modest in one’s actions</w:t>
      </w:r>
    </w:p>
    <w:p w:rsidR="00B651EB" w:rsidRDefault="00B651EB" w:rsidP="00B651EB">
      <w:pPr>
        <w:ind w:left="360"/>
        <w:rPr>
          <w:sz w:val="22"/>
          <w:szCs w:val="22"/>
        </w:rPr>
      </w:pPr>
      <w:r>
        <w:t xml:space="preserve">            To demonstrate </w:t>
      </w:r>
      <w:r>
        <w:rPr>
          <w:sz w:val="22"/>
          <w:szCs w:val="22"/>
        </w:rPr>
        <w:t>sensitivity to others</w:t>
      </w:r>
    </w:p>
    <w:p w:rsidR="00B651EB" w:rsidRDefault="00B651EB" w:rsidP="00B651EB">
      <w:pPr>
        <w:ind w:left="360"/>
        <w:rPr>
          <w:sz w:val="22"/>
          <w:szCs w:val="22"/>
        </w:rPr>
      </w:pPr>
      <w:r>
        <w:rPr>
          <w:sz w:val="22"/>
          <w:szCs w:val="22"/>
        </w:rPr>
        <w:t xml:space="preserve">            To be respectful of the thoughts and ideas of others</w:t>
      </w:r>
    </w:p>
    <w:p w:rsidR="00B651EB" w:rsidRDefault="00B651EB" w:rsidP="00B651EB">
      <w:pPr>
        <w:ind w:left="360"/>
        <w:rPr>
          <w:sz w:val="22"/>
          <w:szCs w:val="22"/>
        </w:rPr>
      </w:pPr>
      <w:r>
        <w:rPr>
          <w:sz w:val="22"/>
          <w:szCs w:val="22"/>
        </w:rPr>
        <w:t xml:space="preserve">            To recognize one’s strengths and weaknesses and acknowledge the capacity</w:t>
      </w:r>
    </w:p>
    <w:p w:rsidR="00B651EB" w:rsidRDefault="00B651EB" w:rsidP="00B651EB">
      <w:pPr>
        <w:ind w:left="360"/>
        <w:rPr>
          <w:sz w:val="22"/>
          <w:szCs w:val="22"/>
        </w:rPr>
      </w:pPr>
      <w:r>
        <w:rPr>
          <w:sz w:val="22"/>
          <w:szCs w:val="22"/>
        </w:rPr>
        <w:t xml:space="preserve">                  for self-growth and change</w:t>
      </w:r>
    </w:p>
    <w:p w:rsidR="00B651EB" w:rsidRDefault="00B651EB" w:rsidP="00B651EB">
      <w:pPr>
        <w:ind w:left="360"/>
        <w:rPr>
          <w:sz w:val="22"/>
          <w:szCs w:val="22"/>
        </w:rPr>
      </w:pPr>
      <w:r>
        <w:rPr>
          <w:sz w:val="22"/>
          <w:szCs w:val="22"/>
        </w:rPr>
        <w:t xml:space="preserve">            To develop and practice good listening and observation skills</w:t>
      </w:r>
    </w:p>
    <w:p w:rsidR="00B651EB" w:rsidRDefault="00B651EB" w:rsidP="00B651EB">
      <w:pPr>
        <w:ind w:left="360"/>
        <w:rPr>
          <w:sz w:val="22"/>
          <w:szCs w:val="22"/>
        </w:rPr>
      </w:pPr>
    </w:p>
    <w:p w:rsidR="00B651EB" w:rsidRDefault="00B651EB" w:rsidP="00B651EB">
      <w:pPr>
        <w:numPr>
          <w:ilvl w:val="0"/>
          <w:numId w:val="4"/>
        </w:numPr>
        <w:rPr>
          <w:b/>
        </w:rPr>
      </w:pPr>
      <w:r>
        <w:rPr>
          <w:b/>
        </w:rPr>
        <w:t>Truth / debwewin</w:t>
      </w:r>
    </w:p>
    <w:p w:rsidR="00B651EB" w:rsidRDefault="00B651EB" w:rsidP="00B651EB">
      <w:pPr>
        <w:rPr>
          <w:sz w:val="22"/>
          <w:szCs w:val="22"/>
        </w:rPr>
      </w:pPr>
      <w:r>
        <w:rPr>
          <w:sz w:val="22"/>
          <w:szCs w:val="22"/>
        </w:rPr>
        <w:t xml:space="preserve">                 To speak the most honestly one can, according to his/her perceptions</w:t>
      </w:r>
    </w:p>
    <w:p w:rsidR="00B651EB" w:rsidRDefault="00B651EB" w:rsidP="00B651EB">
      <w:pPr>
        <w:rPr>
          <w:sz w:val="22"/>
          <w:szCs w:val="22"/>
        </w:rPr>
      </w:pPr>
      <w:r>
        <w:rPr>
          <w:sz w:val="22"/>
          <w:szCs w:val="22"/>
        </w:rPr>
        <w:t xml:space="preserve">                 To be loyal in all our relationships, avoiding hypocrisy  </w:t>
      </w:r>
    </w:p>
    <w:p w:rsidR="00B651EB" w:rsidRDefault="00B651EB" w:rsidP="00B651EB">
      <w:pPr>
        <w:rPr>
          <w:sz w:val="16"/>
          <w:szCs w:val="16"/>
        </w:rPr>
      </w:pPr>
    </w:p>
    <w:p w:rsidR="00B651EB" w:rsidRDefault="00B651EB" w:rsidP="00B651EB">
      <w:pPr>
        <w:numPr>
          <w:ilvl w:val="0"/>
          <w:numId w:val="4"/>
        </w:numPr>
        <w:rPr>
          <w:b/>
        </w:rPr>
      </w:pPr>
      <w:r>
        <w:rPr>
          <w:b/>
        </w:rPr>
        <w:t>Courage/ Bravery / zoongide’iwin</w:t>
      </w:r>
    </w:p>
    <w:p w:rsidR="00B651EB" w:rsidRDefault="00B651EB" w:rsidP="00B651EB">
      <w:pPr>
        <w:rPr>
          <w:sz w:val="22"/>
          <w:szCs w:val="22"/>
        </w:rPr>
      </w:pPr>
      <w:r>
        <w:rPr>
          <w:sz w:val="22"/>
          <w:szCs w:val="22"/>
        </w:rPr>
        <w:t xml:space="preserve">                 To face difficult situations with bravery</w:t>
      </w:r>
    </w:p>
    <w:p w:rsidR="00B651EB" w:rsidRDefault="00B651EB" w:rsidP="00B651EB">
      <w:pPr>
        <w:rPr>
          <w:sz w:val="22"/>
          <w:szCs w:val="22"/>
        </w:rPr>
      </w:pPr>
      <w:r>
        <w:rPr>
          <w:sz w:val="22"/>
          <w:szCs w:val="22"/>
        </w:rPr>
        <w:t xml:space="preserve">                 To acknowledge one’s personal weaknesses and develop the strength to</w:t>
      </w:r>
    </w:p>
    <w:p w:rsidR="00B651EB" w:rsidRDefault="00B651EB" w:rsidP="00B651EB">
      <w:pPr>
        <w:rPr>
          <w:sz w:val="22"/>
          <w:szCs w:val="22"/>
        </w:rPr>
      </w:pPr>
      <w:r>
        <w:rPr>
          <w:sz w:val="22"/>
          <w:szCs w:val="22"/>
        </w:rPr>
        <w:t xml:space="preserve">                      combat them</w:t>
      </w:r>
    </w:p>
    <w:p w:rsidR="00B651EB" w:rsidRDefault="00B651EB" w:rsidP="00B651EB">
      <w:pPr>
        <w:rPr>
          <w:sz w:val="22"/>
          <w:szCs w:val="22"/>
        </w:rPr>
      </w:pPr>
      <w:r>
        <w:rPr>
          <w:sz w:val="22"/>
          <w:szCs w:val="22"/>
        </w:rPr>
        <w:t xml:space="preserve">                 To demonstrate the ability to take initiative and to speak forthrightly    </w:t>
      </w:r>
    </w:p>
    <w:p w:rsidR="00B651EB" w:rsidRDefault="00B651EB" w:rsidP="00B651EB">
      <w:pPr>
        <w:rPr>
          <w:b/>
          <w:sz w:val="16"/>
          <w:szCs w:val="16"/>
        </w:rPr>
      </w:pPr>
    </w:p>
    <w:p w:rsidR="00B651EB" w:rsidRDefault="00B651EB" w:rsidP="00B651EB">
      <w:pPr>
        <w:numPr>
          <w:ilvl w:val="0"/>
          <w:numId w:val="4"/>
        </w:numPr>
        <w:rPr>
          <w:b/>
        </w:rPr>
      </w:pPr>
      <w:r>
        <w:rPr>
          <w:b/>
        </w:rPr>
        <w:t>Honesty / gwayakwaadiziwin</w:t>
      </w:r>
    </w:p>
    <w:p w:rsidR="00B651EB" w:rsidRDefault="00B651EB" w:rsidP="00B651EB">
      <w:pPr>
        <w:rPr>
          <w:sz w:val="22"/>
          <w:szCs w:val="22"/>
        </w:rPr>
      </w:pPr>
      <w:r>
        <w:rPr>
          <w:sz w:val="22"/>
          <w:szCs w:val="22"/>
        </w:rPr>
        <w:t xml:space="preserve">                 To maintain truthfulness, sincerity, and fairness in all one’s actions</w:t>
      </w:r>
    </w:p>
    <w:p w:rsidR="00B651EB" w:rsidRDefault="00B651EB" w:rsidP="00B651EB">
      <w:pPr>
        <w:rPr>
          <w:sz w:val="22"/>
          <w:szCs w:val="22"/>
        </w:rPr>
      </w:pPr>
      <w:r>
        <w:rPr>
          <w:sz w:val="22"/>
          <w:szCs w:val="22"/>
        </w:rPr>
        <w:t xml:space="preserve">                 To possess the ability to manage confidential information</w:t>
      </w:r>
    </w:p>
    <w:p w:rsidR="00B651EB" w:rsidRDefault="00B651EB" w:rsidP="00B651EB">
      <w:pPr>
        <w:rPr>
          <w:sz w:val="22"/>
          <w:szCs w:val="22"/>
        </w:rPr>
      </w:pPr>
      <w:r>
        <w:rPr>
          <w:sz w:val="22"/>
          <w:szCs w:val="22"/>
        </w:rPr>
        <w:t xml:space="preserve">                 To communicate with others and transmit information fairly and truthfully </w:t>
      </w:r>
    </w:p>
    <w:p w:rsidR="00B651EB" w:rsidRDefault="00B651EB" w:rsidP="00B651EB">
      <w:pPr>
        <w:rPr>
          <w:sz w:val="22"/>
          <w:szCs w:val="22"/>
        </w:rPr>
      </w:pPr>
    </w:p>
    <w:p w:rsidR="00B651EB" w:rsidRDefault="00B651EB" w:rsidP="00B651EB">
      <w:pPr>
        <w:numPr>
          <w:ilvl w:val="0"/>
          <w:numId w:val="4"/>
        </w:numPr>
        <w:rPr>
          <w:b/>
        </w:rPr>
      </w:pPr>
      <w:r>
        <w:rPr>
          <w:b/>
        </w:rPr>
        <w:t>Respect / manaaji’idiwin</w:t>
      </w:r>
    </w:p>
    <w:p w:rsidR="00B651EB" w:rsidRDefault="00B651EB" w:rsidP="00B651EB">
      <w:pPr>
        <w:rPr>
          <w:sz w:val="22"/>
          <w:szCs w:val="22"/>
        </w:rPr>
      </w:pPr>
      <w:r>
        <w:rPr>
          <w:sz w:val="22"/>
          <w:szCs w:val="22"/>
        </w:rPr>
        <w:t xml:space="preserve">                 To accept cultural, religious, and gender differences</w:t>
      </w:r>
    </w:p>
    <w:p w:rsidR="00B651EB" w:rsidRDefault="00B651EB" w:rsidP="00B651EB">
      <w:pPr>
        <w:rPr>
          <w:sz w:val="22"/>
          <w:szCs w:val="22"/>
        </w:rPr>
      </w:pPr>
      <w:r>
        <w:rPr>
          <w:sz w:val="22"/>
          <w:szCs w:val="22"/>
        </w:rPr>
        <w:t xml:space="preserve">                 To maintain high standards of conduct </w:t>
      </w:r>
      <w:proofErr w:type="gramStart"/>
      <w:r>
        <w:rPr>
          <w:sz w:val="22"/>
          <w:szCs w:val="22"/>
        </w:rPr>
        <w:t>at all times</w:t>
      </w:r>
      <w:proofErr w:type="gramEnd"/>
    </w:p>
    <w:p w:rsidR="00B651EB" w:rsidRDefault="00B651EB" w:rsidP="00B651EB">
      <w:pPr>
        <w:rPr>
          <w:sz w:val="22"/>
          <w:szCs w:val="22"/>
        </w:rPr>
      </w:pPr>
      <w:r>
        <w:rPr>
          <w:sz w:val="22"/>
          <w:szCs w:val="22"/>
        </w:rPr>
        <w:t xml:space="preserve">                 To safeguard the dignity, individuality, and rights of others</w:t>
      </w:r>
    </w:p>
    <w:p w:rsidR="00B651EB" w:rsidRDefault="00B651EB" w:rsidP="00B651EB">
      <w:pPr>
        <w:rPr>
          <w:sz w:val="16"/>
          <w:szCs w:val="16"/>
        </w:rPr>
      </w:pPr>
    </w:p>
    <w:p w:rsidR="00B651EB" w:rsidRDefault="00B651EB" w:rsidP="00B651EB">
      <w:pPr>
        <w:numPr>
          <w:ilvl w:val="0"/>
          <w:numId w:val="4"/>
        </w:numPr>
        <w:rPr>
          <w:b/>
        </w:rPr>
      </w:pPr>
      <w:r>
        <w:rPr>
          <w:b/>
        </w:rPr>
        <w:t>Love / zaagi’idiwin</w:t>
      </w:r>
    </w:p>
    <w:p w:rsidR="00B651EB" w:rsidRDefault="00B651EB" w:rsidP="00B651EB">
      <w:pPr>
        <w:rPr>
          <w:sz w:val="22"/>
          <w:szCs w:val="22"/>
        </w:rPr>
      </w:pPr>
      <w:r>
        <w:rPr>
          <w:sz w:val="22"/>
          <w:szCs w:val="22"/>
        </w:rPr>
        <w:t xml:space="preserve">                 To work cooperatively and harmoniously with others</w:t>
      </w:r>
    </w:p>
    <w:p w:rsidR="00B651EB" w:rsidRDefault="00B651EB" w:rsidP="00B651EB">
      <w:pPr>
        <w:rPr>
          <w:sz w:val="22"/>
          <w:szCs w:val="22"/>
        </w:rPr>
      </w:pPr>
      <w:r>
        <w:rPr>
          <w:sz w:val="22"/>
          <w:szCs w:val="22"/>
        </w:rPr>
        <w:t xml:space="preserve">                 To show kindness and compassion</w:t>
      </w:r>
    </w:p>
    <w:p w:rsidR="00B651EB" w:rsidRDefault="00B651EB" w:rsidP="00B651EB">
      <w:pPr>
        <w:rPr>
          <w:sz w:val="22"/>
          <w:szCs w:val="22"/>
        </w:rPr>
      </w:pPr>
      <w:r>
        <w:rPr>
          <w:sz w:val="22"/>
          <w:szCs w:val="22"/>
        </w:rPr>
        <w:t xml:space="preserve">                 To demonstrate acceptance and the empowerment of others</w:t>
      </w:r>
    </w:p>
    <w:p w:rsidR="00B651EB" w:rsidRDefault="00B651EB" w:rsidP="00B651EB">
      <w:pPr>
        <w:rPr>
          <w:sz w:val="22"/>
          <w:szCs w:val="22"/>
        </w:rPr>
      </w:pPr>
      <w:r>
        <w:rPr>
          <w:sz w:val="22"/>
          <w:szCs w:val="22"/>
        </w:rPr>
        <w:t xml:space="preserve">                 To offer hope, encouragement, and inspiration </w:t>
      </w:r>
    </w:p>
    <w:p w:rsidR="00B651EB" w:rsidRDefault="00B651EB" w:rsidP="00B651EB">
      <w:pPr>
        <w:rPr>
          <w:sz w:val="16"/>
          <w:szCs w:val="16"/>
        </w:rPr>
      </w:pPr>
    </w:p>
    <w:p w:rsidR="00B651EB" w:rsidRDefault="00B651EB" w:rsidP="00B651EB">
      <w:pPr>
        <w:numPr>
          <w:ilvl w:val="0"/>
          <w:numId w:val="4"/>
        </w:numPr>
        <w:rPr>
          <w:b/>
        </w:rPr>
      </w:pPr>
      <w:r>
        <w:rPr>
          <w:b/>
        </w:rPr>
        <w:t>Wisdom / nibwaakaawin</w:t>
      </w:r>
    </w:p>
    <w:p w:rsidR="00B651EB" w:rsidRDefault="00B651EB" w:rsidP="00B651EB">
      <w:pPr>
        <w:rPr>
          <w:sz w:val="22"/>
          <w:szCs w:val="22"/>
        </w:rPr>
      </w:pPr>
      <w:r>
        <w:rPr>
          <w:sz w:val="22"/>
          <w:szCs w:val="22"/>
        </w:rPr>
        <w:t xml:space="preserve">                 To take time to reflect on all our experiences</w:t>
      </w:r>
    </w:p>
    <w:p w:rsidR="00B651EB" w:rsidRDefault="00B651EB" w:rsidP="00B651EB">
      <w:pPr>
        <w:rPr>
          <w:sz w:val="22"/>
          <w:szCs w:val="22"/>
        </w:rPr>
      </w:pPr>
      <w:r>
        <w:rPr>
          <w:sz w:val="22"/>
          <w:szCs w:val="22"/>
        </w:rPr>
        <w:t xml:space="preserve">                 To acknowledge the opportunity to learn from others</w:t>
      </w:r>
    </w:p>
    <w:p w:rsidR="00B651EB" w:rsidRDefault="00B651EB" w:rsidP="00B651EB">
      <w:pPr>
        <w:rPr>
          <w:sz w:val="22"/>
          <w:szCs w:val="22"/>
        </w:rPr>
      </w:pPr>
      <w:r>
        <w:rPr>
          <w:sz w:val="22"/>
          <w:szCs w:val="22"/>
        </w:rPr>
        <w:t xml:space="preserve">                 To persist in acquiring knowledge and improving skills</w:t>
      </w:r>
    </w:p>
    <w:p w:rsidR="00B651EB" w:rsidRDefault="00B651EB" w:rsidP="00B651EB">
      <w:pPr>
        <w:rPr>
          <w:sz w:val="22"/>
          <w:szCs w:val="22"/>
        </w:rPr>
      </w:pPr>
      <w:r>
        <w:rPr>
          <w:sz w:val="22"/>
          <w:szCs w:val="22"/>
        </w:rPr>
        <w:t xml:space="preserve">                 To strive for the accomplishment of goals and dreams</w:t>
      </w:r>
    </w:p>
    <w:p w:rsidR="00B651EB" w:rsidRDefault="00B651EB" w:rsidP="00B651EB">
      <w:pPr>
        <w:rPr>
          <w:sz w:val="22"/>
          <w:szCs w:val="22"/>
        </w:rPr>
      </w:pPr>
      <w:r>
        <w:rPr>
          <w:sz w:val="22"/>
          <w:szCs w:val="22"/>
        </w:rPr>
        <w:t xml:space="preserve">                 To practice ethical behavior </w:t>
      </w:r>
      <w:r w:rsidR="00D04CDA">
        <w:rPr>
          <w:sz w:val="22"/>
          <w:szCs w:val="22"/>
        </w:rPr>
        <w:t>always</w:t>
      </w:r>
    </w:p>
    <w:p w:rsidR="00B651EB" w:rsidRDefault="00B651EB" w:rsidP="00B651EB">
      <w:pPr>
        <w:rPr>
          <w:sz w:val="22"/>
          <w:szCs w:val="22"/>
        </w:rPr>
      </w:pPr>
      <w:r>
        <w:rPr>
          <w:sz w:val="22"/>
          <w:szCs w:val="22"/>
        </w:rPr>
        <w:t xml:space="preserve">                 To seek guidance from Elders and qualified advisors.</w:t>
      </w:r>
    </w:p>
    <w:p w:rsidR="00827249" w:rsidRDefault="00827249" w:rsidP="00827249">
      <w:pPr>
        <w:rPr>
          <w:b/>
          <w:sz w:val="48"/>
          <w:szCs w:val="48"/>
        </w:rPr>
      </w:pPr>
    </w:p>
    <w:p w:rsidR="00827249" w:rsidRDefault="00827249" w:rsidP="00827249">
      <w:pPr>
        <w:jc w:val="right"/>
      </w:pPr>
      <w:r>
        <w:t>Page 6</w:t>
      </w:r>
    </w:p>
    <w:p w:rsidR="00B651EB" w:rsidRDefault="00B651EB" w:rsidP="00B651EB">
      <w:pPr>
        <w:jc w:val="center"/>
        <w:rPr>
          <w:b/>
          <w:sz w:val="48"/>
          <w:szCs w:val="48"/>
        </w:rPr>
      </w:pPr>
      <w:r>
        <w:rPr>
          <w:b/>
          <w:sz w:val="48"/>
          <w:szCs w:val="48"/>
        </w:rPr>
        <w:t xml:space="preserve">Leech </w:t>
      </w:r>
      <w:smartTag w:uri="urn:schemas-microsoft-com:office:smarttags" w:element="place">
        <w:smartTag w:uri="urn:schemas-microsoft-com:office:smarttags" w:element="PlaceType">
          <w:r>
            <w:rPr>
              <w:b/>
              <w:sz w:val="48"/>
              <w:szCs w:val="48"/>
            </w:rPr>
            <w:t>Lake</w:t>
          </w:r>
        </w:smartTag>
        <w:r>
          <w:rPr>
            <w:b/>
            <w:sz w:val="48"/>
            <w:szCs w:val="48"/>
          </w:rPr>
          <w:t xml:space="preserve"> </w:t>
        </w:r>
        <w:smartTag w:uri="urn:schemas-microsoft-com:office:smarttags" w:element="PlaceName">
          <w:r>
            <w:rPr>
              <w:b/>
              <w:sz w:val="48"/>
              <w:szCs w:val="48"/>
            </w:rPr>
            <w:t>Youth</w:t>
          </w:r>
        </w:smartTag>
      </w:smartTag>
      <w:r>
        <w:rPr>
          <w:b/>
          <w:sz w:val="48"/>
          <w:szCs w:val="48"/>
        </w:rPr>
        <w:t xml:space="preserve"> Build</w:t>
      </w:r>
    </w:p>
    <w:p w:rsidR="00B651EB" w:rsidRDefault="00B651EB" w:rsidP="00B651EB"/>
    <w:p w:rsidR="00B651EB" w:rsidRDefault="00B651EB" w:rsidP="00B651EB">
      <w:r>
        <w:t xml:space="preserve">Leech Lake Youth Build opened doors for students on </w:t>
      </w:r>
      <w:smartTag w:uri="urn:schemas-microsoft-com:office:smarttags" w:element="date">
        <w:smartTagPr>
          <w:attr w:name="Month" w:val="12"/>
          <w:attr w:name="Day" w:val="3"/>
          <w:attr w:name="Year" w:val="2007"/>
        </w:smartTagPr>
        <w:r>
          <w:t>December 3, 2007</w:t>
        </w:r>
      </w:smartTag>
      <w:r>
        <w:t xml:space="preserve"> in </w:t>
      </w:r>
      <w:smartTag w:uri="urn:schemas-microsoft-com:office:smarttags" w:element="place">
        <w:smartTag w:uri="urn:schemas-microsoft-com:office:smarttags" w:element="City">
          <w:r>
            <w:t>Cass Lake</w:t>
          </w:r>
        </w:smartTag>
        <w:r>
          <w:t xml:space="preserve">, </w:t>
        </w:r>
        <w:smartTag w:uri="urn:schemas-microsoft-com:office:smarttags" w:element="State">
          <w:r>
            <w:t>Minnesota</w:t>
          </w:r>
        </w:smartTag>
      </w:smartTag>
      <w:r>
        <w:t xml:space="preserve"> at the </w:t>
      </w:r>
      <w:smartTag w:uri="urn:schemas-microsoft-com:office:smarttags" w:element="place">
        <w:smartTag w:uri="urn:schemas-microsoft-com:office:smarttags" w:element="PlaceName">
          <w:r>
            <w:t>Facility</w:t>
          </w:r>
        </w:smartTag>
        <w:r>
          <w:t xml:space="preserve"> </w:t>
        </w:r>
        <w:smartTag w:uri="urn:schemas-microsoft-com:office:smarttags" w:element="PlaceType">
          <w:r>
            <w:t>Center</w:t>
          </w:r>
        </w:smartTag>
      </w:smartTag>
      <w:r>
        <w:t xml:space="preserve"> as a program to provide education, training, and work experience for youth ages 16-24 y</w:t>
      </w:r>
      <w:r w:rsidR="00B04A2F">
        <w:t>ears</w:t>
      </w:r>
      <w:r>
        <w:t xml:space="preserve"> who are </w:t>
      </w:r>
      <w:r w:rsidR="00B04A2F">
        <w:t xml:space="preserve">high </w:t>
      </w:r>
      <w:r>
        <w:t>school drop outs.</w:t>
      </w:r>
      <w:r w:rsidR="00BF5D13">
        <w:t xml:space="preserve"> </w:t>
      </w:r>
    </w:p>
    <w:p w:rsidR="00BF5D13" w:rsidRPr="00A52C8A" w:rsidRDefault="00BF5D13" w:rsidP="00B651EB">
      <w:pPr>
        <w:rPr>
          <w:sz w:val="18"/>
          <w:szCs w:val="18"/>
        </w:rPr>
      </w:pPr>
    </w:p>
    <w:p w:rsidR="00B651EB" w:rsidRDefault="00B651EB" w:rsidP="00B651EB">
      <w:r>
        <w:t xml:space="preserve">The Leech Lake Youth Build Program is collaboratively working with the Leech Lake Reservation Housing Authority, Cass Lake-Bena </w:t>
      </w:r>
      <w:r w:rsidR="00B04A2F">
        <w:t>Schools</w:t>
      </w:r>
      <w:r>
        <w:t xml:space="preserve">, and Leech Lake Gaming to provide the opportunity for </w:t>
      </w:r>
      <w:r w:rsidR="00494D53">
        <w:t>hands on training in the construction</w:t>
      </w:r>
      <w:r w:rsidR="00751319">
        <w:t xml:space="preserve"> and hospitality</w:t>
      </w:r>
      <w:r w:rsidR="00494D53">
        <w:t xml:space="preserve"> field</w:t>
      </w:r>
      <w:r w:rsidR="00751319">
        <w:t>s</w:t>
      </w:r>
      <w:r>
        <w:t xml:space="preserve"> while earning their high school diploma or GED. </w:t>
      </w:r>
    </w:p>
    <w:p w:rsidR="00B651EB" w:rsidRPr="00A52C8A" w:rsidRDefault="00B651EB" w:rsidP="00B651EB">
      <w:pPr>
        <w:rPr>
          <w:sz w:val="18"/>
          <w:szCs w:val="18"/>
        </w:rPr>
      </w:pPr>
    </w:p>
    <w:p w:rsidR="00353D6B" w:rsidRDefault="00353D6B" w:rsidP="00B651EB"/>
    <w:p w:rsidR="00B651EB" w:rsidRDefault="00B651EB" w:rsidP="00B651EB">
      <w:r>
        <w:t xml:space="preserve">The Leech Lake Youth Build Program </w:t>
      </w:r>
      <w:r w:rsidR="00494D53">
        <w:t>started with</w:t>
      </w:r>
      <w:r>
        <w:t xml:space="preserve"> 28 students enrolled</w:t>
      </w:r>
      <w:r w:rsidR="00494D53">
        <w:t>. Our collaboration with t</w:t>
      </w:r>
      <w:r>
        <w:t xml:space="preserve">he Leech Lake Reservation Housing Authority </w:t>
      </w:r>
      <w:r w:rsidR="00494D53">
        <w:t>provides</w:t>
      </w:r>
      <w:r>
        <w:t xml:space="preserve"> homes that the Leech Lake Youth Build students </w:t>
      </w:r>
      <w:r w:rsidR="001D662C">
        <w:t xml:space="preserve">to build and </w:t>
      </w:r>
      <w:r>
        <w:t xml:space="preserve">rehabilitate, </w:t>
      </w:r>
      <w:r w:rsidR="00494D53">
        <w:t>with</w:t>
      </w:r>
      <w:r>
        <w:t xml:space="preserve"> two new homes </w:t>
      </w:r>
      <w:r w:rsidR="00494D53">
        <w:t>to be</w:t>
      </w:r>
      <w:r>
        <w:t xml:space="preserve"> built from the ground </w:t>
      </w:r>
      <w:r w:rsidR="005279E7">
        <w:t xml:space="preserve">up. </w:t>
      </w:r>
    </w:p>
    <w:p w:rsidR="00751319" w:rsidRPr="00A52C8A" w:rsidRDefault="00751319" w:rsidP="00B651EB">
      <w:pPr>
        <w:rPr>
          <w:sz w:val="18"/>
          <w:szCs w:val="18"/>
        </w:rPr>
      </w:pPr>
    </w:p>
    <w:p w:rsidR="00B651EB" w:rsidRPr="00A52C8A" w:rsidRDefault="00B651EB" w:rsidP="00B651EB">
      <w:r w:rsidRPr="00A52C8A">
        <w:t xml:space="preserve">The Leech Lake Youth Build Program </w:t>
      </w:r>
      <w:r w:rsidR="00751319">
        <w:t>did</w:t>
      </w:r>
      <w:r w:rsidRPr="00A52C8A">
        <w:t xml:space="preserve"> adhere to the Leech Lake Band of Ojibwe Employee Handbook General Administration Personnel Policies (as employees of the Leech Lake Band of Ojibwe), </w:t>
      </w:r>
      <w:r w:rsidR="00751319">
        <w:t>in April 2009 Youth Build went to stipends instead of wages. T</w:t>
      </w:r>
      <w:r w:rsidRPr="00A52C8A">
        <w:t xml:space="preserve">he Youth Build USA Policies, and the Cass Lake-Bena </w:t>
      </w:r>
      <w:r w:rsidR="00494D53">
        <w:t>Schools</w:t>
      </w:r>
      <w:r w:rsidRPr="00A52C8A">
        <w:t xml:space="preserve"> Student Policies, </w:t>
      </w:r>
      <w:r w:rsidR="00751319">
        <w:t>have rolled into</w:t>
      </w:r>
      <w:r w:rsidRPr="00A52C8A">
        <w:t xml:space="preserve"> one Leech Lake Youth Build Participant Handbook.     </w:t>
      </w:r>
    </w:p>
    <w:p w:rsidR="00B651EB" w:rsidRPr="00A52C8A" w:rsidRDefault="00B651EB" w:rsidP="00B651EB">
      <w:pPr>
        <w:rPr>
          <w:sz w:val="18"/>
          <w:szCs w:val="18"/>
        </w:rPr>
      </w:pPr>
    </w:p>
    <w:p w:rsidR="00B651EB" w:rsidRPr="00A52C8A" w:rsidRDefault="00B651EB" w:rsidP="00B651EB">
      <w:r w:rsidRPr="00A52C8A">
        <w:t xml:space="preserve">LLYB students </w:t>
      </w:r>
      <w:r w:rsidRPr="001D662C">
        <w:rPr>
          <w:b/>
          <w:u w:val="single"/>
        </w:rPr>
        <w:t>will</w:t>
      </w:r>
      <w:r w:rsidRPr="00A52C8A">
        <w:t xml:space="preserve"> participate in either the classroom or on-site construction on his/her team and rotate on a weekly basis to either site. LLYB students will work with the Construction manager and assistant while on the work site, they will work with the Cass Lake-Bena ALC or the Adult Basic Education program for their educational goals of earning a diploma or GED. LLYB students will receive a bi-weekly </w:t>
      </w:r>
      <w:r w:rsidR="00751319">
        <w:t>stipend c</w:t>
      </w:r>
      <w:r w:rsidRPr="00A52C8A">
        <w:t xml:space="preserve">heck for time entered according to their time card, LLYB students may earn </w:t>
      </w:r>
      <w:r w:rsidR="00283AF5">
        <w:t>32</w:t>
      </w:r>
      <w:r w:rsidRPr="00A52C8A">
        <w:t xml:space="preserve"> hours per week, </w:t>
      </w:r>
      <w:r w:rsidR="00D71E80">
        <w:t>with additional hours if earned</w:t>
      </w:r>
      <w:r w:rsidRPr="00A52C8A">
        <w:t xml:space="preserve">. LLYB is a </w:t>
      </w:r>
      <w:r w:rsidR="00D04CDA" w:rsidRPr="00A52C8A">
        <w:t>year-round</w:t>
      </w:r>
      <w:r w:rsidRPr="00A52C8A">
        <w:t xml:space="preserve"> program</w:t>
      </w:r>
      <w:r w:rsidR="00057CEC">
        <w:t>.</w:t>
      </w:r>
      <w:r w:rsidRPr="00A52C8A">
        <w:t xml:space="preserve">  </w:t>
      </w:r>
    </w:p>
    <w:p w:rsidR="00B651EB" w:rsidRPr="00A52C8A" w:rsidRDefault="00B651EB" w:rsidP="00B651EB">
      <w:pPr>
        <w:rPr>
          <w:sz w:val="18"/>
          <w:szCs w:val="18"/>
        </w:rPr>
      </w:pPr>
    </w:p>
    <w:p w:rsidR="00B651EB" w:rsidRPr="00A52C8A" w:rsidRDefault="00B651EB" w:rsidP="00B651EB">
      <w:r w:rsidRPr="00A52C8A">
        <w:t xml:space="preserve">The LLYB Policy Committee will work with the LLYB Director, the LLYB Coordinator and the Leech Lake Human Resource department to uphold the LLYB Participant Handbook of policies and procedures. </w:t>
      </w:r>
      <w:r>
        <w:t xml:space="preserve">LLYB Policy Committee </w:t>
      </w:r>
      <w:r w:rsidRPr="00A52C8A">
        <w:t xml:space="preserve">Representatives </w:t>
      </w:r>
      <w:proofErr w:type="gramStart"/>
      <w:r w:rsidRPr="00A52C8A">
        <w:t>have the opportunity to</w:t>
      </w:r>
      <w:proofErr w:type="gramEnd"/>
      <w:r w:rsidRPr="00A52C8A">
        <w:t xml:space="preserve"> participate in the hiring process of new LLYB program staff.</w:t>
      </w:r>
    </w:p>
    <w:p w:rsidR="00B651EB" w:rsidRPr="00A52C8A" w:rsidRDefault="00B651EB" w:rsidP="00B651EB">
      <w:pPr>
        <w:rPr>
          <w:sz w:val="18"/>
          <w:szCs w:val="18"/>
        </w:rPr>
      </w:pPr>
    </w:p>
    <w:p w:rsidR="00B651EB" w:rsidRPr="00A52C8A" w:rsidRDefault="00B651EB" w:rsidP="00B651EB">
      <w:pPr>
        <w:rPr>
          <w:sz w:val="18"/>
          <w:szCs w:val="18"/>
        </w:rPr>
      </w:pPr>
    </w:p>
    <w:p w:rsidR="00B651EB" w:rsidRPr="00A52C8A" w:rsidRDefault="00B651EB" w:rsidP="00B651EB">
      <w:r w:rsidRPr="00A52C8A">
        <w:t xml:space="preserve">To become qualified to join the Leech Lake Youth Build Program as a participant, one must first apply, be willing to be screened, interviewed, and consent to completing the Leech Lake </w:t>
      </w:r>
      <w:r w:rsidR="00D86DE0">
        <w:t xml:space="preserve">YouthBuild drug testing and </w:t>
      </w:r>
      <w:r w:rsidR="00837F2A">
        <w:t>orientation</w:t>
      </w:r>
      <w:r w:rsidRPr="00A52C8A">
        <w:t>. Leech Lake Youth Build is an alcohol / drug free program. LLYB applicants will be notified of interview date and time.</w:t>
      </w:r>
      <w:r>
        <w:t xml:space="preserve"> </w:t>
      </w:r>
    </w:p>
    <w:p w:rsidR="00B651EB" w:rsidRDefault="00B651EB" w:rsidP="00B651EB">
      <w:pPr>
        <w:rPr>
          <w:sz w:val="28"/>
          <w:szCs w:val="28"/>
        </w:rPr>
      </w:pPr>
    </w:p>
    <w:p w:rsidR="00057CEC" w:rsidRDefault="00057CEC" w:rsidP="00B651EB">
      <w:pPr>
        <w:rPr>
          <w:sz w:val="28"/>
          <w:szCs w:val="28"/>
        </w:rPr>
      </w:pPr>
    </w:p>
    <w:p w:rsidR="00827249" w:rsidRDefault="00B651EB" w:rsidP="00827249">
      <w:pPr>
        <w:jc w:val="right"/>
        <w:rPr>
          <w:sz w:val="28"/>
          <w:szCs w:val="28"/>
        </w:rPr>
      </w:pPr>
      <w:r>
        <w:rPr>
          <w:sz w:val="28"/>
          <w:szCs w:val="28"/>
        </w:rPr>
        <w:t xml:space="preserve">                                  </w:t>
      </w:r>
    </w:p>
    <w:p w:rsidR="00827249" w:rsidRDefault="00827249" w:rsidP="00827249">
      <w:pPr>
        <w:jc w:val="right"/>
      </w:pPr>
      <w:r>
        <w:lastRenderedPageBreak/>
        <w:t>Page 7</w:t>
      </w:r>
    </w:p>
    <w:p w:rsidR="00B651EB" w:rsidRDefault="00B651EB" w:rsidP="00827249">
      <w:pPr>
        <w:jc w:val="center"/>
        <w:rPr>
          <w:sz w:val="28"/>
          <w:szCs w:val="28"/>
        </w:rPr>
      </w:pPr>
      <w:r>
        <w:rPr>
          <w:sz w:val="28"/>
          <w:szCs w:val="28"/>
        </w:rPr>
        <w:t>LLYB Performance Consequences</w:t>
      </w:r>
    </w:p>
    <w:p w:rsidR="00B651EB" w:rsidRPr="00472BE8" w:rsidRDefault="00B651EB" w:rsidP="00B651EB">
      <w:pPr>
        <w:rPr>
          <w:sz w:val="16"/>
          <w:szCs w:val="16"/>
        </w:rPr>
      </w:pPr>
    </w:p>
    <w:p w:rsidR="00B651EB" w:rsidRPr="00EA4245" w:rsidRDefault="00B651EB" w:rsidP="00B651EB">
      <w:r w:rsidRPr="00EA4245">
        <w:t xml:space="preserve">Becoming a member of the Leech Lake Youth Build program is your opportunity to display your learning desire, </w:t>
      </w:r>
      <w:r>
        <w:t xml:space="preserve">your </w:t>
      </w:r>
      <w:r w:rsidRPr="00EA4245">
        <w:t>work habits, and your skill development. We will assist you in these processes. Should you have</w:t>
      </w:r>
      <w:r>
        <w:rPr>
          <w:sz w:val="28"/>
          <w:szCs w:val="28"/>
        </w:rPr>
        <w:t xml:space="preserve"> </w:t>
      </w:r>
      <w:r w:rsidRPr="00D039B2">
        <w:t xml:space="preserve">any </w:t>
      </w:r>
      <w:r w:rsidRPr="00EA4245">
        <w:t>diff</w:t>
      </w:r>
      <w:r>
        <w:t>iculties with LLYB requirements</w:t>
      </w:r>
      <w:r w:rsidRPr="00EA4245">
        <w:t xml:space="preserve"> please do not hesitate to ask</w:t>
      </w:r>
      <w:r>
        <w:t xml:space="preserve"> a LLYB staff person</w:t>
      </w:r>
      <w:r w:rsidRPr="00EA4245">
        <w:t xml:space="preserve"> for help.</w:t>
      </w:r>
    </w:p>
    <w:p w:rsidR="00B651EB" w:rsidRPr="00472BE8" w:rsidRDefault="00B651EB" w:rsidP="00B651EB">
      <w:pPr>
        <w:rPr>
          <w:sz w:val="16"/>
          <w:szCs w:val="16"/>
        </w:rPr>
      </w:pPr>
    </w:p>
    <w:p w:rsidR="00B651EB" w:rsidRDefault="00B651EB" w:rsidP="00B651EB">
      <w:pPr>
        <w:rPr>
          <w:sz w:val="28"/>
          <w:szCs w:val="28"/>
        </w:rPr>
      </w:pPr>
      <w:r>
        <w:rPr>
          <w:sz w:val="28"/>
          <w:szCs w:val="28"/>
        </w:rPr>
        <w:t>Attendance:</w:t>
      </w:r>
    </w:p>
    <w:p w:rsidR="00B651EB" w:rsidRDefault="00B651EB" w:rsidP="00B651EB">
      <w:r w:rsidRPr="00EA4245">
        <w:t xml:space="preserve">If </w:t>
      </w:r>
      <w:r w:rsidR="00057CEC">
        <w:t>a</w:t>
      </w:r>
      <w:r w:rsidRPr="00EA4245">
        <w:t xml:space="preserve"> </w:t>
      </w:r>
      <w:r>
        <w:t>LLYB participant needs to be absent</w:t>
      </w:r>
      <w:r w:rsidR="002D768A">
        <w:t>,</w:t>
      </w:r>
      <w:r>
        <w:t xml:space="preserve"> you will </w:t>
      </w:r>
      <w:r w:rsidRPr="00EA4245">
        <w:t xml:space="preserve">inform a </w:t>
      </w:r>
      <w:r>
        <w:t xml:space="preserve">LLYB </w:t>
      </w:r>
      <w:r w:rsidRPr="00EA4245">
        <w:t>staff person</w:t>
      </w:r>
      <w:r w:rsidR="00C21B3E">
        <w:t xml:space="preserve"> (Marlyce </w:t>
      </w:r>
      <w:proofErr w:type="spellStart"/>
      <w:r w:rsidR="00C21B3E">
        <w:t>Bellanger</w:t>
      </w:r>
      <w:proofErr w:type="spellEnd"/>
      <w:r w:rsidR="00C21B3E">
        <w:t>)</w:t>
      </w:r>
      <w:r w:rsidRPr="00EA4245">
        <w:t xml:space="preserve"> verbally or by calling in.</w:t>
      </w:r>
      <w:r>
        <w:t xml:space="preserve"> LL</w:t>
      </w:r>
      <w:r w:rsidRPr="00EA4245">
        <w:t>Y</w:t>
      </w:r>
      <w:r>
        <w:t>B participants</w:t>
      </w:r>
      <w:r w:rsidRPr="00EA4245">
        <w:t xml:space="preserve"> </w:t>
      </w:r>
      <w:r w:rsidR="00C21B3E">
        <w:t>should</w:t>
      </w:r>
      <w:r w:rsidRPr="00EA4245">
        <w:t xml:space="preserve"> be here </w:t>
      </w:r>
      <w:r w:rsidR="00C21B3E">
        <w:t>between 90% and 100% o</w:t>
      </w:r>
      <w:r w:rsidRPr="00EA4245">
        <w:t>f the time.</w:t>
      </w:r>
      <w:r w:rsidR="00C27D22">
        <w:t xml:space="preserve"> You must punch in at the </w:t>
      </w:r>
      <w:r w:rsidR="001478B5">
        <w:t xml:space="preserve">Cass Lake-Bena ALC </w:t>
      </w:r>
      <w:r w:rsidR="00C27D22">
        <w:t xml:space="preserve">each day by </w:t>
      </w:r>
      <w:smartTag w:uri="urn:schemas-microsoft-com:office:smarttags" w:element="time">
        <w:smartTagPr>
          <w:attr w:name="Hour" w:val="8"/>
          <w:attr w:name="Minute" w:val="15"/>
        </w:smartTagPr>
        <w:r w:rsidR="00C27D22">
          <w:t>8:</w:t>
        </w:r>
        <w:r w:rsidR="00C21B3E">
          <w:t>15</w:t>
        </w:r>
        <w:r w:rsidR="00C27D22">
          <w:t>am</w:t>
        </w:r>
      </w:smartTag>
      <w:r w:rsidR="00C27D22">
        <w:t xml:space="preserve"> or call by </w:t>
      </w:r>
      <w:smartTag w:uri="urn:schemas-microsoft-com:office:smarttags" w:element="time">
        <w:smartTagPr>
          <w:attr w:name="Hour" w:val="8"/>
          <w:attr w:name="Minute" w:val="15"/>
        </w:smartTagPr>
        <w:r w:rsidR="00C27D22">
          <w:t>8:</w:t>
        </w:r>
        <w:r w:rsidR="00C21B3E">
          <w:t xml:space="preserve">15 </w:t>
        </w:r>
        <w:r w:rsidR="00C27D22">
          <w:t>am</w:t>
        </w:r>
      </w:smartTag>
      <w:r w:rsidR="00C27D22">
        <w:t xml:space="preserve">. If </w:t>
      </w:r>
      <w:r w:rsidR="00057CEC">
        <w:t xml:space="preserve">you </w:t>
      </w:r>
      <w:r w:rsidR="005279E7">
        <w:t>haven’t called</w:t>
      </w:r>
      <w:r w:rsidR="00C27D22">
        <w:t xml:space="preserve"> and you </w:t>
      </w:r>
      <w:r w:rsidR="00C21B3E">
        <w:t>are late you will be sent home or told to stay home.</w:t>
      </w:r>
    </w:p>
    <w:p w:rsidR="002D768A" w:rsidRDefault="002D768A" w:rsidP="00B651EB"/>
    <w:p w:rsidR="002D768A" w:rsidRPr="002D768A" w:rsidRDefault="002D768A" w:rsidP="00B651EB">
      <w:pPr>
        <w:rPr>
          <w:sz w:val="28"/>
          <w:szCs w:val="28"/>
        </w:rPr>
      </w:pPr>
      <w:r w:rsidRPr="002D768A">
        <w:rPr>
          <w:sz w:val="28"/>
          <w:szCs w:val="28"/>
        </w:rPr>
        <w:t>Skipping/Leaving work without prior approval:</w:t>
      </w:r>
    </w:p>
    <w:p w:rsidR="002D768A" w:rsidRDefault="002D768A" w:rsidP="00B651EB">
      <w:r>
        <w:t xml:space="preserve">If a LLYB participant leaves work during the work day or fails to return from lunch by </w:t>
      </w:r>
      <w:smartTag w:uri="urn:schemas-microsoft-com:office:smarttags" w:element="time">
        <w:smartTagPr>
          <w:attr w:name="Minute" w:val="35"/>
          <w:attr w:name="Hour" w:val="12"/>
        </w:smartTagPr>
        <w:r>
          <w:t>12:35</w:t>
        </w:r>
      </w:smartTag>
      <w:r>
        <w:t xml:space="preserve">, the participant will not be allowed to return during that day and will </w:t>
      </w:r>
      <w:r w:rsidR="002B5F89">
        <w:t>not get paid for the remainder of the day.</w:t>
      </w:r>
    </w:p>
    <w:p w:rsidR="002B5F89" w:rsidRDefault="002B5F89" w:rsidP="00B651EB"/>
    <w:p w:rsidR="00B651EB" w:rsidRDefault="00B651EB" w:rsidP="00B651EB">
      <w:pPr>
        <w:rPr>
          <w:sz w:val="28"/>
          <w:szCs w:val="28"/>
        </w:rPr>
      </w:pPr>
      <w:r>
        <w:rPr>
          <w:sz w:val="28"/>
          <w:szCs w:val="28"/>
        </w:rPr>
        <w:t>The following steps will be followed when someone is absent</w:t>
      </w:r>
      <w:r w:rsidR="00D71E80">
        <w:rPr>
          <w:sz w:val="28"/>
          <w:szCs w:val="28"/>
        </w:rPr>
        <w:t xml:space="preserve"> without reasonable cause</w:t>
      </w:r>
      <w:r w:rsidR="002D768A">
        <w:rPr>
          <w:sz w:val="28"/>
          <w:szCs w:val="28"/>
        </w:rPr>
        <w:t xml:space="preserve"> or leaves work without permission</w:t>
      </w:r>
      <w:r>
        <w:rPr>
          <w:sz w:val="28"/>
          <w:szCs w:val="28"/>
        </w:rPr>
        <w:t>:</w:t>
      </w:r>
    </w:p>
    <w:p w:rsidR="00B651EB" w:rsidRPr="00472BE8" w:rsidRDefault="00B651EB" w:rsidP="00B651EB">
      <w:pPr>
        <w:rPr>
          <w:sz w:val="16"/>
          <w:szCs w:val="16"/>
        </w:rPr>
      </w:pPr>
    </w:p>
    <w:p w:rsidR="00B651EB" w:rsidRPr="00D659EF" w:rsidRDefault="00B651EB" w:rsidP="00B651EB">
      <w:pPr>
        <w:rPr>
          <w:sz w:val="28"/>
          <w:szCs w:val="28"/>
          <w:u w:val="single"/>
        </w:rPr>
      </w:pPr>
      <w:r w:rsidRPr="00D659EF">
        <w:rPr>
          <w:sz w:val="28"/>
          <w:szCs w:val="28"/>
          <w:u w:val="single"/>
        </w:rPr>
        <w:t xml:space="preserve">    1</w:t>
      </w:r>
      <w:r w:rsidR="00D71E80">
        <w:rPr>
          <w:sz w:val="28"/>
          <w:szCs w:val="28"/>
          <w:u w:val="single"/>
        </w:rPr>
        <w:t xml:space="preserve"> day per month</w:t>
      </w:r>
      <w:r w:rsidR="004223AC">
        <w:rPr>
          <w:sz w:val="28"/>
          <w:szCs w:val="28"/>
          <w:u w:val="single"/>
        </w:rPr>
        <w:tab/>
        <w:t xml:space="preserve">      </w:t>
      </w:r>
      <w:r w:rsidR="00D659EF" w:rsidRPr="00D659EF">
        <w:rPr>
          <w:sz w:val="28"/>
          <w:szCs w:val="28"/>
          <w:u w:val="single"/>
        </w:rPr>
        <w:t xml:space="preserve">         </w:t>
      </w:r>
      <w:r w:rsidR="008E7042">
        <w:rPr>
          <w:sz w:val="28"/>
          <w:szCs w:val="28"/>
          <w:u w:val="single"/>
        </w:rPr>
        <w:t>5 days per month      Failure to follow Contract</w:t>
      </w:r>
      <w:r w:rsidR="00D659EF" w:rsidRPr="00D659EF">
        <w:rPr>
          <w:sz w:val="28"/>
          <w:szCs w:val="28"/>
          <w:u w:val="single"/>
        </w:rPr>
        <w:t xml:space="preserve">                                   </w:t>
      </w:r>
      <w:r w:rsidRPr="00D659EF">
        <w:rPr>
          <w:sz w:val="28"/>
          <w:szCs w:val="28"/>
          <w:u w:val="single"/>
        </w:rPr>
        <w:t xml:space="preserve">                                     </w:t>
      </w:r>
    </w:p>
    <w:p w:rsidR="00B651EB" w:rsidRDefault="00B651EB" w:rsidP="00B651EB">
      <w:pPr>
        <w:rPr>
          <w:sz w:val="22"/>
          <w:szCs w:val="22"/>
        </w:rPr>
      </w:pPr>
      <w:r>
        <w:rPr>
          <w:sz w:val="28"/>
          <w:szCs w:val="28"/>
        </w:rPr>
        <w:t xml:space="preserve">   </w:t>
      </w:r>
      <w:r w:rsidR="004223AC" w:rsidRPr="004223AC">
        <w:rPr>
          <w:sz w:val="22"/>
          <w:szCs w:val="22"/>
        </w:rPr>
        <w:t>Go home for the day</w:t>
      </w:r>
      <w:r w:rsidRPr="004223AC">
        <w:rPr>
          <w:sz w:val="22"/>
          <w:szCs w:val="22"/>
        </w:rPr>
        <w:t xml:space="preserve">    </w:t>
      </w:r>
      <w:r>
        <w:rPr>
          <w:sz w:val="22"/>
          <w:szCs w:val="22"/>
        </w:rPr>
        <w:t xml:space="preserve">      </w:t>
      </w:r>
      <w:r w:rsidR="004223AC">
        <w:rPr>
          <w:sz w:val="22"/>
          <w:szCs w:val="22"/>
        </w:rPr>
        <w:t xml:space="preserve">            </w:t>
      </w:r>
      <w:r>
        <w:rPr>
          <w:sz w:val="22"/>
          <w:szCs w:val="22"/>
        </w:rPr>
        <w:t xml:space="preserve"> </w:t>
      </w:r>
      <w:r w:rsidR="00C21B3E">
        <w:rPr>
          <w:sz w:val="22"/>
          <w:szCs w:val="22"/>
        </w:rPr>
        <w:t>Contract Created</w:t>
      </w:r>
      <w:r w:rsidR="008E7042">
        <w:rPr>
          <w:sz w:val="22"/>
          <w:szCs w:val="22"/>
        </w:rPr>
        <w:t xml:space="preserve">                 </w:t>
      </w:r>
      <w:r>
        <w:rPr>
          <w:sz w:val="22"/>
          <w:szCs w:val="22"/>
        </w:rPr>
        <w:t xml:space="preserve">Grounds for  </w:t>
      </w:r>
    </w:p>
    <w:p w:rsidR="00B651EB" w:rsidRPr="00A90628" w:rsidRDefault="00B651EB" w:rsidP="00B651EB">
      <w:pPr>
        <w:rPr>
          <w:sz w:val="22"/>
          <w:szCs w:val="22"/>
        </w:rPr>
      </w:pPr>
      <w:r>
        <w:rPr>
          <w:sz w:val="22"/>
          <w:szCs w:val="22"/>
        </w:rPr>
        <w:t xml:space="preserve">     </w:t>
      </w:r>
      <w:r w:rsidR="004223AC">
        <w:rPr>
          <w:sz w:val="22"/>
          <w:szCs w:val="22"/>
        </w:rPr>
        <w:t xml:space="preserve">   NO PAY                </w:t>
      </w:r>
      <w:r>
        <w:rPr>
          <w:sz w:val="22"/>
          <w:szCs w:val="22"/>
        </w:rPr>
        <w:t xml:space="preserve">                     </w:t>
      </w:r>
      <w:r w:rsidR="008E7042">
        <w:rPr>
          <w:sz w:val="22"/>
          <w:szCs w:val="22"/>
        </w:rPr>
        <w:t xml:space="preserve">NO PAY </w:t>
      </w:r>
      <w:r w:rsidR="008E7042">
        <w:rPr>
          <w:sz w:val="22"/>
          <w:szCs w:val="22"/>
        </w:rPr>
        <w:tab/>
      </w:r>
      <w:r w:rsidR="008E7042">
        <w:rPr>
          <w:sz w:val="22"/>
          <w:szCs w:val="22"/>
        </w:rPr>
        <w:tab/>
        <w:t xml:space="preserve">             </w:t>
      </w:r>
      <w:r w:rsidR="00D04CDA">
        <w:rPr>
          <w:sz w:val="22"/>
          <w:szCs w:val="22"/>
        </w:rPr>
        <w:t>5-day</w:t>
      </w:r>
      <w:r w:rsidR="008E7042">
        <w:rPr>
          <w:sz w:val="22"/>
          <w:szCs w:val="22"/>
        </w:rPr>
        <w:t xml:space="preserve"> suspension</w:t>
      </w:r>
      <w:r>
        <w:rPr>
          <w:sz w:val="22"/>
          <w:szCs w:val="22"/>
        </w:rPr>
        <w:t>.</w:t>
      </w:r>
    </w:p>
    <w:p w:rsidR="00B651EB" w:rsidRPr="008E7042" w:rsidRDefault="008E7042" w:rsidP="00B651EB">
      <w:pPr>
        <w:rPr>
          <w:sz w:val="22"/>
          <w:szCs w:val="22"/>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8E7042">
        <w:rPr>
          <w:sz w:val="22"/>
          <w:szCs w:val="22"/>
        </w:rPr>
        <w:t>New Contract Created</w:t>
      </w:r>
    </w:p>
    <w:p w:rsidR="00283AF5" w:rsidRDefault="00283AF5" w:rsidP="00B651EB"/>
    <w:p w:rsidR="00283AF5" w:rsidRDefault="00283AF5" w:rsidP="00B651EB">
      <w:r>
        <w:t xml:space="preserve">Attendance and lateness will be reviewed weekly and student meetings will be scheduled for chronic tardiness. </w:t>
      </w:r>
    </w:p>
    <w:p w:rsidR="00283AF5" w:rsidRPr="00283AF5" w:rsidRDefault="00283AF5" w:rsidP="00B651EB"/>
    <w:p w:rsidR="003E1C40" w:rsidRDefault="003E1C40" w:rsidP="00B651EB">
      <w:r>
        <w:t>Exceptions:  A Doctor slip, if seen at the clinic that morning.</w:t>
      </w:r>
      <w:r w:rsidR="00283AF5">
        <w:t xml:space="preserve"> </w:t>
      </w:r>
    </w:p>
    <w:p w:rsidR="003E1C40" w:rsidRDefault="00E166B4" w:rsidP="00B651EB">
      <w:r>
        <w:t>Leave of Absence will be granted with a legitimate reason.</w:t>
      </w:r>
    </w:p>
    <w:p w:rsidR="003E1C40" w:rsidRDefault="003E1C40" w:rsidP="00B651EB"/>
    <w:p w:rsidR="003E1C40" w:rsidRDefault="003E3D88" w:rsidP="00B651EB">
      <w:r>
        <w:t xml:space="preserve">Participants not maintaining 90% attendance will be required to meet with YouthBuild staff to develop an individual improvement action plan and meet with counselor weekly to review progress. </w:t>
      </w:r>
    </w:p>
    <w:p w:rsidR="002F7FED" w:rsidRPr="00472BE8" w:rsidRDefault="002F7FED" w:rsidP="00B651EB">
      <w:pPr>
        <w:rPr>
          <w:sz w:val="16"/>
          <w:szCs w:val="16"/>
        </w:rPr>
      </w:pPr>
    </w:p>
    <w:p w:rsidR="00B651EB" w:rsidRDefault="00B651EB" w:rsidP="00B651EB">
      <w:r>
        <w:rPr>
          <w:sz w:val="28"/>
          <w:szCs w:val="28"/>
        </w:rPr>
        <w:t xml:space="preserve">Job Abandonment, </w:t>
      </w:r>
      <w:r w:rsidRPr="00E27604">
        <w:rPr>
          <w:sz w:val="28"/>
          <w:szCs w:val="28"/>
        </w:rPr>
        <w:t>No call, No Show.</w:t>
      </w:r>
      <w:r>
        <w:t xml:space="preserve"> </w:t>
      </w:r>
      <w:r w:rsidR="005279E7">
        <w:t xml:space="preserve">You need to have punched in or called by </w:t>
      </w:r>
      <w:smartTag w:uri="urn:schemas-microsoft-com:office:smarttags" w:element="time">
        <w:smartTagPr>
          <w:attr w:name="Hour" w:val="8"/>
          <w:attr w:name="Minute" w:val="15"/>
        </w:smartTagPr>
        <w:r w:rsidR="005279E7">
          <w:t>8:</w:t>
        </w:r>
        <w:r w:rsidR="00283AF5">
          <w:t>15</w:t>
        </w:r>
        <w:r w:rsidR="005279E7">
          <w:t>am</w:t>
        </w:r>
      </w:smartTag>
      <w:r w:rsidR="005279E7">
        <w:t xml:space="preserve"> or you will be written up for no call/ no show. </w:t>
      </w:r>
      <w:r w:rsidR="00176506">
        <w:t>LL</w:t>
      </w:r>
      <w:r w:rsidR="00D71E80">
        <w:t>Y</w:t>
      </w:r>
      <w:r w:rsidR="00283AF5">
        <w:t xml:space="preserve">B policy states that </w:t>
      </w:r>
      <w:r w:rsidR="00176506">
        <w:t>3 no call</w:t>
      </w:r>
      <w:r w:rsidR="00D71E80">
        <w:t>/</w:t>
      </w:r>
      <w:r w:rsidR="00176506">
        <w:t xml:space="preserve">no shows </w:t>
      </w:r>
      <w:r w:rsidR="00D71E80">
        <w:t xml:space="preserve">in a row </w:t>
      </w:r>
      <w:r w:rsidR="00176506">
        <w:t xml:space="preserve">is grounds for </w:t>
      </w:r>
      <w:r w:rsidR="00283AF5">
        <w:t xml:space="preserve">suspension or possible </w:t>
      </w:r>
      <w:r w:rsidR="00176506">
        <w:t xml:space="preserve">dismissal. </w:t>
      </w:r>
      <w:r w:rsidR="00B072A8">
        <w:t>A no call/no show is</w:t>
      </w:r>
      <w:r w:rsidR="00FE43E3">
        <w:t xml:space="preserve"> when you do not call or show up for work by 8:</w:t>
      </w:r>
      <w:r w:rsidR="00283AF5">
        <w:t>15</w:t>
      </w:r>
      <w:r w:rsidR="00D04CDA">
        <w:t>am. You</w:t>
      </w:r>
      <w:r w:rsidR="005279E7">
        <w:t xml:space="preserve"> m</w:t>
      </w:r>
      <w:r w:rsidR="00442AC5">
        <w:t>ust be at the</w:t>
      </w:r>
      <w:r w:rsidR="00DD7588">
        <w:t xml:space="preserve"> ALC/GED Center/Worksite by 8:</w:t>
      </w:r>
      <w:r w:rsidR="00283AF5">
        <w:t>15</w:t>
      </w:r>
      <w:r w:rsidR="00442AC5">
        <w:t xml:space="preserve"> and </w:t>
      </w:r>
      <w:r w:rsidR="00DD7588">
        <w:t>12:35</w:t>
      </w:r>
      <w:r w:rsidR="005279E7">
        <w:t>pm</w:t>
      </w:r>
      <w:r w:rsidR="00442AC5">
        <w:t xml:space="preserve"> or call in</w:t>
      </w:r>
      <w:r w:rsidR="005279E7">
        <w:t xml:space="preserve"> or you will be written up for no call/ no show. </w:t>
      </w:r>
      <w:r>
        <w:t xml:space="preserve">Absences will be </w:t>
      </w:r>
      <w:r w:rsidR="00D659EF">
        <w:t>documented and taken into consideration for continued participation with the Leech Lake Youth Build program.</w:t>
      </w:r>
      <w:r w:rsidR="00176506">
        <w:t xml:space="preserve"> </w:t>
      </w:r>
    </w:p>
    <w:p w:rsidR="00D659EF" w:rsidRDefault="00D659EF" w:rsidP="00B651EB"/>
    <w:p w:rsidR="00283AF5" w:rsidRDefault="00283AF5" w:rsidP="002D768A"/>
    <w:p w:rsidR="00DD7588" w:rsidRPr="00DD7588" w:rsidRDefault="00283AF5" w:rsidP="00DD7588">
      <w:pPr>
        <w:jc w:val="right"/>
      </w:pPr>
      <w:r>
        <w:lastRenderedPageBreak/>
        <w:t>P</w:t>
      </w:r>
      <w:r w:rsidR="00DD7588">
        <w:t>age 8</w:t>
      </w:r>
    </w:p>
    <w:p w:rsidR="00074B07" w:rsidRDefault="00074B07" w:rsidP="00B651EB">
      <w:pPr>
        <w:rPr>
          <w:b/>
          <w:sz w:val="28"/>
          <w:szCs w:val="28"/>
        </w:rPr>
      </w:pPr>
      <w:r>
        <w:rPr>
          <w:b/>
          <w:sz w:val="28"/>
          <w:szCs w:val="28"/>
        </w:rPr>
        <w:t xml:space="preserve">Leave of Absence </w:t>
      </w:r>
    </w:p>
    <w:p w:rsidR="00FB0D72" w:rsidRDefault="00FB0D72" w:rsidP="00B651EB">
      <w:r>
        <w:t xml:space="preserve">If a participant needs to be absent from the program for an extended </w:t>
      </w:r>
      <w:proofErr w:type="gramStart"/>
      <w:r>
        <w:t>period of time</w:t>
      </w:r>
      <w:proofErr w:type="gramEnd"/>
      <w:r>
        <w:t xml:space="preserve"> a Leave of absence request can be submitted to the program coordinator to review and </w:t>
      </w:r>
      <w:r>
        <w:rPr>
          <w:b/>
        </w:rPr>
        <w:t xml:space="preserve">may </w:t>
      </w:r>
      <w:r>
        <w:t>be granted.</w:t>
      </w:r>
    </w:p>
    <w:p w:rsidR="00074B07" w:rsidRPr="00074B07" w:rsidRDefault="00FB0D72" w:rsidP="00B651EB">
      <w:r>
        <w:t xml:space="preserve"> </w:t>
      </w:r>
    </w:p>
    <w:p w:rsidR="00D659EF" w:rsidRPr="00427E08" w:rsidRDefault="00427E08" w:rsidP="00B651EB">
      <w:pPr>
        <w:rPr>
          <w:b/>
          <w:sz w:val="28"/>
          <w:szCs w:val="28"/>
        </w:rPr>
      </w:pPr>
      <w:r w:rsidRPr="00427E08">
        <w:rPr>
          <w:b/>
          <w:sz w:val="28"/>
          <w:szCs w:val="28"/>
        </w:rPr>
        <w:t>Day Care</w:t>
      </w:r>
    </w:p>
    <w:p w:rsidR="00A35303" w:rsidRDefault="00427E08" w:rsidP="00B651EB">
      <w:r>
        <w:t xml:space="preserve">LLYB participants should make every effort to have Day Care </w:t>
      </w:r>
      <w:r w:rsidR="005279E7">
        <w:t>arranged. In</w:t>
      </w:r>
      <w:r>
        <w:t xml:space="preserve"> the event of an emergency or any other circumstance</w:t>
      </w:r>
      <w:r w:rsidR="00057CEC">
        <w:t>s,</w:t>
      </w:r>
      <w:r>
        <w:t xml:space="preserve"> </w:t>
      </w:r>
      <w:r w:rsidR="00057CEC">
        <w:t>p</w:t>
      </w:r>
      <w:r>
        <w:t xml:space="preserve">lease contact appropriate persons to arrange </w:t>
      </w:r>
      <w:r w:rsidR="00057CEC">
        <w:t xml:space="preserve">emergency </w:t>
      </w:r>
      <w:r>
        <w:t xml:space="preserve">Day Care such as a reliable relative/friend, or any </w:t>
      </w:r>
      <w:r w:rsidR="00057CEC">
        <w:t xml:space="preserve">drop-off </w:t>
      </w:r>
      <w:r>
        <w:t xml:space="preserve">Day Care Provider.  </w:t>
      </w:r>
    </w:p>
    <w:p w:rsidR="00827249" w:rsidRPr="00827249" w:rsidRDefault="00827249" w:rsidP="00B651EB"/>
    <w:p w:rsidR="00B651EB" w:rsidRPr="00176506" w:rsidRDefault="00B651EB" w:rsidP="00B651EB">
      <w:pPr>
        <w:rPr>
          <w:b/>
          <w:sz w:val="28"/>
          <w:szCs w:val="28"/>
        </w:rPr>
      </w:pPr>
      <w:r w:rsidRPr="00176506">
        <w:rPr>
          <w:b/>
          <w:sz w:val="28"/>
          <w:szCs w:val="28"/>
        </w:rPr>
        <w:t>Behavior / Attitude:</w:t>
      </w:r>
    </w:p>
    <w:p w:rsidR="00B651EB" w:rsidRDefault="00B651EB" w:rsidP="00B651EB">
      <w:r>
        <w:t>Can include but is not limited to fighting, not following directions, disrespect to self or others or the community, arguing, lying, preventing others from learning, gossiping, not participating at worksite or classrooms or other LLYB activity, or undermining LLYB.</w:t>
      </w:r>
    </w:p>
    <w:p w:rsidR="00D36934" w:rsidRDefault="00A35303" w:rsidP="00B651EB">
      <w:r>
        <w:t>Participants will be expected to conduct themselves in a professional manner while participating in any/all activities.</w:t>
      </w:r>
    </w:p>
    <w:p w:rsidR="00A35303" w:rsidRDefault="00A35303" w:rsidP="00B651EB"/>
    <w:p w:rsidR="00D36934" w:rsidRPr="00D36934" w:rsidRDefault="00D36934" w:rsidP="00B651EB">
      <w:pPr>
        <w:rPr>
          <w:b/>
          <w:sz w:val="28"/>
          <w:szCs w:val="28"/>
        </w:rPr>
      </w:pPr>
      <w:r w:rsidRPr="00D36934">
        <w:rPr>
          <w:b/>
          <w:sz w:val="28"/>
          <w:szCs w:val="28"/>
        </w:rPr>
        <w:t>Electronics:</w:t>
      </w:r>
    </w:p>
    <w:p w:rsidR="00D36934" w:rsidRDefault="00D36934" w:rsidP="00B651EB">
      <w:r>
        <w:t>All LLYB participants are discouraged to use any electronic equipment during on-site work or class times. You will be required to turn them off and put them away or they will be colle</w:t>
      </w:r>
      <w:r w:rsidR="00442AC5">
        <w:t xml:space="preserve">cted for the day. It is a </w:t>
      </w:r>
      <w:r>
        <w:t>Safety Violation to use electronic equipment on the work site.</w:t>
      </w:r>
      <w:r w:rsidR="004A02F7">
        <w:t xml:space="preserve"> Electronic equipment may only be </w:t>
      </w:r>
      <w:r w:rsidR="00A000E4">
        <w:t>used</w:t>
      </w:r>
      <w:r w:rsidR="004A02F7">
        <w:t xml:space="preserve"> during Breaks and Lunch.</w:t>
      </w:r>
    </w:p>
    <w:p w:rsidR="00B651EB" w:rsidRPr="0064140B" w:rsidRDefault="00B651EB" w:rsidP="00B651EB">
      <w:pPr>
        <w:rPr>
          <w:sz w:val="16"/>
          <w:szCs w:val="16"/>
        </w:rPr>
      </w:pPr>
    </w:p>
    <w:p w:rsidR="00B651EB" w:rsidRPr="00176506" w:rsidRDefault="00B651EB" w:rsidP="00B651EB">
      <w:pPr>
        <w:rPr>
          <w:b/>
          <w:sz w:val="28"/>
          <w:szCs w:val="28"/>
        </w:rPr>
      </w:pPr>
      <w:r w:rsidRPr="00176506">
        <w:rPr>
          <w:b/>
          <w:sz w:val="28"/>
          <w:szCs w:val="28"/>
        </w:rPr>
        <w:t>Drugs / Alcohol:</w:t>
      </w:r>
    </w:p>
    <w:p w:rsidR="00922D63" w:rsidRPr="00B257EF" w:rsidRDefault="00B651EB" w:rsidP="00B651EB">
      <w:pPr>
        <w:rPr>
          <w:b/>
          <w:u w:val="single"/>
        </w:rPr>
      </w:pPr>
      <w:r>
        <w:t xml:space="preserve">The LLYB </w:t>
      </w:r>
      <w:r w:rsidR="006F6EE1">
        <w:t>will continue to follow</w:t>
      </w:r>
      <w:r>
        <w:t xml:space="preserve"> the Leech Lake Band of Ojibwe Drug, Alcohol and Substance Abuse policy in that the LLYB has </w:t>
      </w:r>
      <w:r w:rsidR="00B257EF">
        <w:rPr>
          <w:b/>
        </w:rPr>
        <w:t>progressive consequences</w:t>
      </w:r>
      <w:r>
        <w:t xml:space="preserve"> for drug, alcohol, and substance abuse in the workplace. LLYB participants will be available for future random testing if the LLYB participant is under reasonable suspicion</w:t>
      </w:r>
      <w:r w:rsidR="00922D63">
        <w:t>, r</w:t>
      </w:r>
      <w:r>
        <w:t xml:space="preserve">efusal to test </w:t>
      </w:r>
      <w:r w:rsidR="00942CFC">
        <w:t>can</w:t>
      </w:r>
      <w:r>
        <w:t xml:space="preserve"> be grounds for immediate dismissal. </w:t>
      </w:r>
    </w:p>
    <w:p w:rsidR="003A1051" w:rsidRDefault="00FB2764" w:rsidP="00B651EB">
      <w:r>
        <w:t xml:space="preserve">Two LLYB names will be drawn </w:t>
      </w:r>
      <w:r w:rsidR="00D659EF">
        <w:t>randomly each week</w:t>
      </w:r>
      <w:r>
        <w:t>, these two youth will be tested at the Cass Lake ALC for alcohol/drug usage</w:t>
      </w:r>
      <w:r w:rsidR="00321393">
        <w:t xml:space="preserve"> and follow recommendations</w:t>
      </w:r>
      <w:r w:rsidR="00D659EF">
        <w:t xml:space="preserve"> if needed</w:t>
      </w:r>
      <w:r>
        <w:t xml:space="preserve">. </w:t>
      </w:r>
    </w:p>
    <w:p w:rsidR="003A1051" w:rsidRDefault="003A1051" w:rsidP="003A1051">
      <w:pPr>
        <w:rPr>
          <w:sz w:val="28"/>
          <w:szCs w:val="28"/>
        </w:rPr>
      </w:pPr>
    </w:p>
    <w:p w:rsidR="003A1051" w:rsidRDefault="003A1051" w:rsidP="003A1051">
      <w:pPr>
        <w:rPr>
          <w:sz w:val="28"/>
          <w:szCs w:val="28"/>
        </w:rPr>
      </w:pPr>
      <w:r w:rsidRPr="00151489">
        <w:rPr>
          <w:sz w:val="28"/>
          <w:szCs w:val="28"/>
        </w:rPr>
        <w:t xml:space="preserve">Action Based upon </w:t>
      </w:r>
      <w:r w:rsidR="00321393">
        <w:rPr>
          <w:sz w:val="28"/>
          <w:szCs w:val="28"/>
        </w:rPr>
        <w:t xml:space="preserve">Non-Negative / </w:t>
      </w:r>
      <w:r w:rsidRPr="00151489">
        <w:rPr>
          <w:sz w:val="28"/>
          <w:szCs w:val="28"/>
        </w:rPr>
        <w:t>Positive Test Results:</w:t>
      </w:r>
    </w:p>
    <w:p w:rsidR="00922D63" w:rsidRDefault="003A1051" w:rsidP="00B651EB">
      <w:r>
        <w:t>P</w:t>
      </w:r>
      <w:r w:rsidR="00FB2764">
        <w:t xml:space="preserve">rogressive consequences will follow </w:t>
      </w:r>
      <w:r>
        <w:t xml:space="preserve">if any LLYB youth tests </w:t>
      </w:r>
      <w:r w:rsidR="00321393">
        <w:t xml:space="preserve">non-negative / </w:t>
      </w:r>
      <w:r>
        <w:t>positive</w:t>
      </w:r>
      <w:r w:rsidR="00FB2764">
        <w:t xml:space="preserve">, </w:t>
      </w:r>
      <w:r>
        <w:t xml:space="preserve">LLYB youth are encouraged to </w:t>
      </w:r>
      <w:r w:rsidR="00321393">
        <w:t xml:space="preserve">voluntarily </w:t>
      </w:r>
      <w:r>
        <w:t>seek help</w:t>
      </w:r>
      <w:r w:rsidR="00321393">
        <w:t>,</w:t>
      </w:r>
      <w:r>
        <w:t xml:space="preserve"> re</w:t>
      </w:r>
      <w:r w:rsidR="00321393">
        <w:t>ceive</w:t>
      </w:r>
      <w:r w:rsidR="00922D63">
        <w:t xml:space="preserve"> treatment or </w:t>
      </w:r>
      <w:r w:rsidR="00321393">
        <w:t xml:space="preserve">be </w:t>
      </w:r>
      <w:r w:rsidR="00922D63">
        <w:t>dismiss</w:t>
      </w:r>
      <w:r w:rsidR="00321393">
        <w:t>ed</w:t>
      </w:r>
      <w:r w:rsidR="00922D63">
        <w:t>:</w:t>
      </w:r>
    </w:p>
    <w:p w:rsidR="00922D63" w:rsidRPr="00922D63" w:rsidRDefault="00922D63" w:rsidP="00B651EB">
      <w:pPr>
        <w:rPr>
          <w:u w:val="single"/>
        </w:rPr>
      </w:pPr>
      <w:r w:rsidRPr="00922D63">
        <w:rPr>
          <w:u w:val="single"/>
        </w:rPr>
        <w:t xml:space="preserve">               1</w:t>
      </w:r>
      <w:r w:rsidRPr="00922D63">
        <w:rPr>
          <w:u w:val="single"/>
          <w:vertAlign w:val="superscript"/>
        </w:rPr>
        <w:t>st</w:t>
      </w:r>
      <w:r w:rsidRPr="00922D63">
        <w:rPr>
          <w:u w:val="single"/>
        </w:rPr>
        <w:t xml:space="preserve"> offense                     </w:t>
      </w:r>
      <w:r w:rsidR="003A1051">
        <w:rPr>
          <w:u w:val="single"/>
        </w:rPr>
        <w:t xml:space="preserve">    </w:t>
      </w:r>
      <w:r w:rsidRPr="00922D63">
        <w:rPr>
          <w:u w:val="single"/>
        </w:rPr>
        <w:t>2</w:t>
      </w:r>
      <w:r w:rsidRPr="00922D63">
        <w:rPr>
          <w:u w:val="single"/>
          <w:vertAlign w:val="superscript"/>
        </w:rPr>
        <w:t>nd</w:t>
      </w:r>
      <w:r w:rsidRPr="00922D63">
        <w:rPr>
          <w:u w:val="single"/>
        </w:rPr>
        <w:t xml:space="preserve"> offense          </w:t>
      </w:r>
      <w:r>
        <w:rPr>
          <w:u w:val="single"/>
        </w:rPr>
        <w:t xml:space="preserve">            </w:t>
      </w:r>
      <w:r w:rsidRPr="00922D63">
        <w:rPr>
          <w:u w:val="single"/>
        </w:rPr>
        <w:t xml:space="preserve">         </w:t>
      </w:r>
      <w:r>
        <w:rPr>
          <w:u w:val="single"/>
        </w:rPr>
        <w:t xml:space="preserve">      </w:t>
      </w:r>
      <w:r w:rsidRPr="00922D63">
        <w:rPr>
          <w:u w:val="single"/>
        </w:rPr>
        <w:t>3</w:t>
      </w:r>
      <w:r w:rsidRPr="00922D63">
        <w:rPr>
          <w:u w:val="single"/>
          <w:vertAlign w:val="superscript"/>
        </w:rPr>
        <w:t>rd</w:t>
      </w:r>
      <w:r w:rsidRPr="00922D63">
        <w:rPr>
          <w:u w:val="single"/>
        </w:rPr>
        <w:t xml:space="preserve"> offense</w:t>
      </w:r>
      <w:r>
        <w:rPr>
          <w:u w:val="single"/>
        </w:rPr>
        <w:t>____</w:t>
      </w:r>
      <w:r w:rsidRPr="00922D63">
        <w:rPr>
          <w:u w:val="single"/>
        </w:rPr>
        <w:t xml:space="preserve">                       </w:t>
      </w:r>
    </w:p>
    <w:p w:rsidR="00922D63" w:rsidRDefault="00922D63" w:rsidP="00B651EB">
      <w:r>
        <w:rPr>
          <w:sz w:val="16"/>
          <w:szCs w:val="16"/>
        </w:rPr>
        <w:t xml:space="preserve">        </w:t>
      </w:r>
      <w:r w:rsidRPr="00922D63">
        <w:t>Meet w/</w:t>
      </w:r>
      <w:proofErr w:type="gramStart"/>
      <w:r w:rsidR="00D04CDA" w:rsidRPr="00922D63">
        <w:t>counselor</w:t>
      </w:r>
      <w:r w:rsidR="00D04CDA">
        <w:t xml:space="preserve">,  </w:t>
      </w:r>
      <w:r>
        <w:t xml:space="preserve"> </w:t>
      </w:r>
      <w:proofErr w:type="gramEnd"/>
      <w:r>
        <w:t xml:space="preserve">   Mandatory UA, possible Rule 25,           Dismissal from </w:t>
      </w:r>
    </w:p>
    <w:p w:rsidR="00922D63" w:rsidRDefault="00922D63" w:rsidP="00B651EB">
      <w:r>
        <w:t xml:space="preserve">   and no pay for the day.        be tested weekly, </w:t>
      </w:r>
      <w:proofErr w:type="gramStart"/>
      <w:r w:rsidR="00D04CDA">
        <w:t xml:space="preserve">contract,  </w:t>
      </w:r>
      <w:r>
        <w:t xml:space="preserve"> </w:t>
      </w:r>
      <w:proofErr w:type="gramEnd"/>
      <w:r>
        <w:t xml:space="preserve">                   LLYB</w:t>
      </w:r>
    </w:p>
    <w:p w:rsidR="00922D63" w:rsidRPr="00922D63" w:rsidRDefault="00922D63" w:rsidP="00B651EB">
      <w:r>
        <w:t xml:space="preserve">                                              participate i</w:t>
      </w:r>
      <w:r w:rsidR="00074B07">
        <w:t xml:space="preserve">n Teen Intervene.                    </w:t>
      </w:r>
      <w:r>
        <w:t xml:space="preserve"> program.</w:t>
      </w:r>
    </w:p>
    <w:p w:rsidR="00A34B19" w:rsidRDefault="00074B07" w:rsidP="00B651EB">
      <w:r>
        <w:t xml:space="preserve">                                                                                               Or attend a treatment program</w:t>
      </w:r>
    </w:p>
    <w:p w:rsidR="00074B07" w:rsidRDefault="00074B07" w:rsidP="00B651EB"/>
    <w:p w:rsidR="00B651EB" w:rsidRDefault="00B651EB" w:rsidP="00B651EB">
      <w:r>
        <w:t xml:space="preserve">The LLYB youth </w:t>
      </w:r>
      <w:r w:rsidR="003A1051">
        <w:t>may</w:t>
      </w:r>
      <w:r>
        <w:t xml:space="preserve"> be able to re-apply to the Leech Lake Youth Build program after 30 days and will undergo </w:t>
      </w:r>
      <w:r w:rsidR="003A1051">
        <w:t xml:space="preserve">further </w:t>
      </w:r>
      <w:r>
        <w:t>UA testing.</w:t>
      </w:r>
    </w:p>
    <w:p w:rsidR="00B651EB" w:rsidRPr="0064140B" w:rsidRDefault="00B651EB" w:rsidP="00B651EB">
      <w:pPr>
        <w:rPr>
          <w:sz w:val="16"/>
          <w:szCs w:val="16"/>
        </w:rPr>
      </w:pPr>
    </w:p>
    <w:p w:rsidR="008E09CB" w:rsidRPr="00827249" w:rsidRDefault="00E166B4" w:rsidP="00B651EB">
      <w:pPr>
        <w:rPr>
          <w:sz w:val="28"/>
          <w:szCs w:val="28"/>
        </w:rPr>
      </w:pPr>
      <w:r w:rsidRPr="00827249">
        <w:rPr>
          <w:sz w:val="28"/>
          <w:szCs w:val="28"/>
        </w:rPr>
        <w:lastRenderedPageBreak/>
        <w:t xml:space="preserve">Safety Violations: </w:t>
      </w:r>
    </w:p>
    <w:p w:rsidR="00E166B4" w:rsidRPr="005A18DF" w:rsidRDefault="00E166B4" w:rsidP="00B651EB">
      <w:r w:rsidRPr="005A18DF">
        <w:t>Minor safety violations 3 warnings th</w:t>
      </w:r>
      <w:r w:rsidR="005A18DF" w:rsidRPr="005A18DF">
        <w:t xml:space="preserve">en sent home- minor </w:t>
      </w:r>
      <w:r w:rsidR="005A18DF">
        <w:t xml:space="preserve">violations include </w:t>
      </w:r>
      <w:r w:rsidR="00B257EF">
        <w:t xml:space="preserve">but is not limited to, </w:t>
      </w:r>
      <w:r w:rsidR="005A18DF">
        <w:t>not wearing pants, boots, using headphones. Serious safety violations automatically sent home.</w:t>
      </w:r>
    </w:p>
    <w:p w:rsidR="008E09CB" w:rsidRDefault="008E09CB" w:rsidP="00B651EB">
      <w:pPr>
        <w:rPr>
          <w:sz w:val="28"/>
          <w:szCs w:val="28"/>
        </w:rPr>
      </w:pPr>
    </w:p>
    <w:p w:rsidR="00B651EB" w:rsidRPr="00D65F2A" w:rsidRDefault="00B651EB" w:rsidP="00B651EB">
      <w:pPr>
        <w:rPr>
          <w:sz w:val="28"/>
          <w:szCs w:val="28"/>
        </w:rPr>
      </w:pPr>
      <w:r w:rsidRPr="00D65F2A">
        <w:rPr>
          <w:sz w:val="28"/>
          <w:szCs w:val="28"/>
        </w:rPr>
        <w:t>Smoking:</w:t>
      </w:r>
    </w:p>
    <w:p w:rsidR="00B651EB" w:rsidRDefault="00B651EB" w:rsidP="00B651EB">
      <w:r>
        <w:t xml:space="preserve">LLYB participants that smoke may do so at designated areas during break or lunch times. </w:t>
      </w:r>
    </w:p>
    <w:p w:rsidR="00C27D22" w:rsidRDefault="00B651EB" w:rsidP="00C27D22">
      <w:r>
        <w:t>Smoking is permitted to the East and South entrances of the Cass Lake ALC building, and other outside buildings located as a LLYB activity site or LLYB worksite.</w:t>
      </w:r>
      <w:r w:rsidR="00FD252B">
        <w:t xml:space="preserve">  While at the Cass Lake-Bena High School, smoking will not be allowed.</w:t>
      </w:r>
    </w:p>
    <w:p w:rsidR="00827249" w:rsidRPr="00827249" w:rsidRDefault="00827249" w:rsidP="00C27D22"/>
    <w:p w:rsidR="00B651EB" w:rsidRPr="00D65F2A" w:rsidRDefault="00B651EB" w:rsidP="00C27D22">
      <w:pPr>
        <w:rPr>
          <w:sz w:val="28"/>
          <w:szCs w:val="28"/>
        </w:rPr>
      </w:pPr>
      <w:r w:rsidRPr="00D65F2A">
        <w:rPr>
          <w:sz w:val="28"/>
          <w:szCs w:val="28"/>
        </w:rPr>
        <w:t>Vehicles:</w:t>
      </w:r>
    </w:p>
    <w:p w:rsidR="00D659EF" w:rsidRDefault="00B651EB" w:rsidP="00B651EB">
      <w:r>
        <w:t>LLYB staff will transport LLYB participants as needed to work sites, activities, meetings, etc. LLYB participants are discouraged to drive themselves</w:t>
      </w:r>
      <w:r w:rsidR="00D659EF">
        <w:t xml:space="preserve"> or others to any </w:t>
      </w:r>
    </w:p>
    <w:p w:rsidR="00B651EB" w:rsidRDefault="00D659EF" w:rsidP="00B651EB">
      <w:r>
        <w:t>work</w:t>
      </w:r>
      <w:r w:rsidR="00B73AE3">
        <w:t>-</w:t>
      </w:r>
      <w:r>
        <w:t>site</w:t>
      </w:r>
      <w:r w:rsidR="00B651EB">
        <w:t>.</w:t>
      </w:r>
      <w:r w:rsidR="00B73AE3">
        <w:t xml:space="preserve"> Use of a personal vehicle will be taken into consideration by a LLYB Staff member and any circumstances that would require usage at any given time.</w:t>
      </w:r>
      <w:r w:rsidR="00C27D22">
        <w:t xml:space="preserve"> You may not use a vehicle for personal business except on your lunch break. </w:t>
      </w:r>
      <w:r w:rsidR="005A18DF">
        <w:t xml:space="preserve">If you use your personal vehicle are not where you should be when you should be you will no longer be able to use your vehicle. </w:t>
      </w:r>
    </w:p>
    <w:p w:rsidR="00C27D22" w:rsidRDefault="00C27D22" w:rsidP="00B651EB">
      <w:pPr>
        <w:rPr>
          <w:sz w:val="28"/>
          <w:szCs w:val="28"/>
        </w:rPr>
      </w:pPr>
    </w:p>
    <w:p w:rsidR="00B651EB" w:rsidRPr="00A52C8A" w:rsidRDefault="00B651EB" w:rsidP="00B651EB">
      <w:pPr>
        <w:rPr>
          <w:sz w:val="28"/>
          <w:szCs w:val="28"/>
        </w:rPr>
      </w:pPr>
      <w:r w:rsidRPr="00A52C8A">
        <w:rPr>
          <w:sz w:val="28"/>
          <w:szCs w:val="28"/>
        </w:rPr>
        <w:t>Harassment:</w:t>
      </w:r>
    </w:p>
    <w:p w:rsidR="00B651EB" w:rsidRDefault="00D659EF" w:rsidP="00B651EB">
      <w:r>
        <w:t xml:space="preserve">Harassment is not allowed at any LLYB site. </w:t>
      </w:r>
      <w:r w:rsidR="00B651EB">
        <w:t>Forms of harassment include but are not limited to religion, race, sex, gender, color, handicap, marital status, or public assistance status. Examples of harassment are name calling, jokes or rumors, graffiti, notes, cartoons, unwelcome touching of a person or clothing, offensive posters, book covers, any words or actions that embarrass or hurt another person’s feelings.</w:t>
      </w:r>
    </w:p>
    <w:p w:rsidR="00827249" w:rsidRPr="00827249" w:rsidRDefault="00827249" w:rsidP="00B651EB"/>
    <w:p w:rsidR="00B651EB" w:rsidRDefault="00B651EB" w:rsidP="00B651EB">
      <w:pPr>
        <w:rPr>
          <w:sz w:val="28"/>
          <w:szCs w:val="28"/>
        </w:rPr>
      </w:pPr>
      <w:r w:rsidRPr="000F3D91">
        <w:rPr>
          <w:sz w:val="28"/>
          <w:szCs w:val="28"/>
        </w:rPr>
        <w:t>Harassment Complaint Procedure:</w:t>
      </w:r>
    </w:p>
    <w:p w:rsidR="00B651EB" w:rsidRDefault="00B651EB" w:rsidP="00B651EB">
      <w:r w:rsidRPr="000F3D91">
        <w:t xml:space="preserve">If a LLYB participant </w:t>
      </w:r>
      <w:r>
        <w:t xml:space="preserve">believes s/he may have been subjected to a form of harassment from another person, s/he should make it clear to the offender that such behavior is offensive and should bring the matter to the attention of LLYB staff. Allegations of harassment will be immediately investigated. LLYB participants found to be engaged in harassment will be subject to disciplinary </w:t>
      </w:r>
      <w:proofErr w:type="gramStart"/>
      <w:r>
        <w:t>action, and</w:t>
      </w:r>
      <w:proofErr w:type="gramEnd"/>
      <w:r>
        <w:t xml:space="preserve"> may include dismissal from LLYB.</w:t>
      </w:r>
    </w:p>
    <w:p w:rsidR="00827249" w:rsidRPr="00827249" w:rsidRDefault="00827249" w:rsidP="00B651EB"/>
    <w:p w:rsidR="00B651EB" w:rsidRPr="005523EE" w:rsidRDefault="00B651EB" w:rsidP="00B651EB">
      <w:pPr>
        <w:rPr>
          <w:sz w:val="28"/>
          <w:szCs w:val="28"/>
        </w:rPr>
      </w:pPr>
      <w:r w:rsidRPr="005523EE">
        <w:rPr>
          <w:sz w:val="28"/>
          <w:szCs w:val="28"/>
        </w:rPr>
        <w:t xml:space="preserve">Youth </w:t>
      </w:r>
      <w:r>
        <w:rPr>
          <w:sz w:val="28"/>
          <w:szCs w:val="28"/>
        </w:rPr>
        <w:t>A</w:t>
      </w:r>
      <w:r w:rsidRPr="005523EE">
        <w:rPr>
          <w:sz w:val="28"/>
          <w:szCs w:val="28"/>
        </w:rPr>
        <w:t>ttire</w:t>
      </w:r>
      <w:r>
        <w:rPr>
          <w:sz w:val="28"/>
          <w:szCs w:val="28"/>
        </w:rPr>
        <w:t xml:space="preserve"> / Gang Affiliation</w:t>
      </w:r>
      <w:r w:rsidRPr="005523EE">
        <w:rPr>
          <w:sz w:val="28"/>
          <w:szCs w:val="28"/>
        </w:rPr>
        <w:t>:</w:t>
      </w:r>
    </w:p>
    <w:p w:rsidR="00B651EB" w:rsidRDefault="00B651EB" w:rsidP="00B651EB">
      <w:r w:rsidRPr="005523EE">
        <w:t xml:space="preserve">LLYB youth are required to </w:t>
      </w:r>
      <w:r>
        <w:t>wear clothing that is best suited for school or work site</w:t>
      </w:r>
      <w:r w:rsidR="00DE4E5C">
        <w:t>.</w:t>
      </w:r>
      <w:r>
        <w:t xml:space="preserve"> LLYB youth are required to </w:t>
      </w:r>
      <w:r w:rsidRPr="005523EE">
        <w:t xml:space="preserve">put away hats / caps during </w:t>
      </w:r>
      <w:r>
        <w:t xml:space="preserve">their work </w:t>
      </w:r>
      <w:r w:rsidRPr="005523EE">
        <w:t>time in school buildings</w:t>
      </w:r>
      <w:r>
        <w:t>, as we are a neutral work and learning environment and will not allow any display of colors or gang affiliation.</w:t>
      </w:r>
      <w:r w:rsidRPr="005523EE">
        <w:t xml:space="preserve"> </w:t>
      </w:r>
    </w:p>
    <w:p w:rsidR="00827249" w:rsidRPr="00827249" w:rsidRDefault="00827249" w:rsidP="00B651EB"/>
    <w:p w:rsidR="00B651EB" w:rsidRPr="003E1DCA" w:rsidRDefault="00B651EB" w:rsidP="00B651EB">
      <w:pPr>
        <w:rPr>
          <w:sz w:val="28"/>
          <w:szCs w:val="28"/>
        </w:rPr>
      </w:pPr>
      <w:r w:rsidRPr="003E1DCA">
        <w:rPr>
          <w:sz w:val="28"/>
          <w:szCs w:val="28"/>
        </w:rPr>
        <w:t>Gambling:</w:t>
      </w:r>
    </w:p>
    <w:p w:rsidR="00DE4E5C" w:rsidRDefault="00B651EB" w:rsidP="00B651EB">
      <w:r>
        <w:t xml:space="preserve">LLYB youth and staff are not to gamble while on any casino premises during work hours, this includes break and lunch times. </w:t>
      </w:r>
    </w:p>
    <w:p w:rsidR="00DE4E5C" w:rsidRDefault="00DE4E5C" w:rsidP="00B651EB"/>
    <w:p w:rsidR="00827249" w:rsidRDefault="00827249" w:rsidP="00B651EB"/>
    <w:p w:rsidR="00B651EB" w:rsidRPr="00A74560" w:rsidRDefault="00B651EB" w:rsidP="00B651EB">
      <w:pPr>
        <w:rPr>
          <w:sz w:val="28"/>
          <w:szCs w:val="28"/>
        </w:rPr>
      </w:pPr>
      <w:r w:rsidRPr="00A74560">
        <w:rPr>
          <w:sz w:val="28"/>
          <w:szCs w:val="28"/>
        </w:rPr>
        <w:lastRenderedPageBreak/>
        <w:t>Inclement Weather:</w:t>
      </w:r>
    </w:p>
    <w:p w:rsidR="00B651EB" w:rsidRDefault="00B651EB" w:rsidP="00B651EB">
      <w:r>
        <w:t xml:space="preserve">The LLYB will adhere to the decision of Cass Lake-Bena Schools and the Leech </w:t>
      </w:r>
      <w:r w:rsidR="005279E7">
        <w:t>Lake Reservation</w:t>
      </w:r>
      <w:r>
        <w:t xml:space="preserve"> Tribal </w:t>
      </w:r>
      <w:r w:rsidR="005279E7">
        <w:t>Council,</w:t>
      </w:r>
      <w:r>
        <w:t xml:space="preserve"> or the Leech Lake Reservation Executive Director will determine if offices will be closed for unsafe weather conditions. These decisions will be broadcast on the radio or TV stations as listed in the front of this handbook, or if you have any questions, please call one of the LLYB staff. </w:t>
      </w:r>
    </w:p>
    <w:p w:rsidR="00B651EB" w:rsidRPr="00472BE8" w:rsidRDefault="00B651EB" w:rsidP="00B651EB">
      <w:pPr>
        <w:rPr>
          <w:sz w:val="16"/>
          <w:szCs w:val="16"/>
        </w:rPr>
      </w:pPr>
    </w:p>
    <w:p w:rsidR="00B651EB" w:rsidRPr="00A74560" w:rsidRDefault="00B651EB" w:rsidP="00B651EB">
      <w:pPr>
        <w:rPr>
          <w:sz w:val="28"/>
          <w:szCs w:val="28"/>
        </w:rPr>
      </w:pPr>
      <w:r w:rsidRPr="00A74560">
        <w:rPr>
          <w:sz w:val="28"/>
          <w:szCs w:val="28"/>
        </w:rPr>
        <w:t>Pay Periods:</w:t>
      </w:r>
    </w:p>
    <w:p w:rsidR="00A35303" w:rsidRDefault="00B651EB" w:rsidP="00B651EB">
      <w:r>
        <w:t xml:space="preserve">All LLYB youth will be paid on a bi-weekly basis for a total of 26 pay periods per year. If a scheduled payday occurs on a day when the LLBO offices are closed, paychecks will be released prior to the closing. </w:t>
      </w:r>
    </w:p>
    <w:p w:rsidR="00827249" w:rsidRPr="00827249" w:rsidRDefault="00827249" w:rsidP="00B651EB"/>
    <w:p w:rsidR="00B651EB" w:rsidRPr="00473FB0" w:rsidRDefault="00B651EB" w:rsidP="00B651EB">
      <w:pPr>
        <w:rPr>
          <w:sz w:val="28"/>
          <w:szCs w:val="28"/>
        </w:rPr>
      </w:pPr>
      <w:r w:rsidRPr="00473FB0">
        <w:rPr>
          <w:sz w:val="28"/>
          <w:szCs w:val="28"/>
        </w:rPr>
        <w:t>Bonuses / Incentives:</w:t>
      </w:r>
    </w:p>
    <w:p w:rsidR="00442AC5" w:rsidRDefault="002B5F89" w:rsidP="00B651EB">
      <w:r>
        <w:t xml:space="preserve">To reward student who have had good attendance are able to receive a card they may use as a late pass.  The pass will be good for up to 10 minutes late, must be used by the person who received the card, and only one can be used each day.  The cards can only be used in the morning and not after lunch.  One card is earned by each perfect </w:t>
      </w:r>
      <w:proofErr w:type="gramStart"/>
      <w:r>
        <w:t>weeks</w:t>
      </w:r>
      <w:proofErr w:type="gramEnd"/>
      <w:r>
        <w:t xml:space="preserve"> attendance (you must be on time and present all day, every day for a week.  If you use a card to excuse a lateness and have an otherwise perfect week, you will receive a card.</w:t>
      </w:r>
    </w:p>
    <w:p w:rsidR="002B5F89" w:rsidRDefault="002B5F89" w:rsidP="00B651EB"/>
    <w:p w:rsidR="002B5F89" w:rsidRDefault="002B5F89" w:rsidP="00B651EB">
      <w:r>
        <w:t xml:space="preserve">If a participant is here with perfect attendance for 4 weeks, they will get one full day off paid and must let YouthBuild staff know in advance the plans to take the day off. (by </w:t>
      </w:r>
      <w:smartTag w:uri="urn:schemas-microsoft-com:office:smarttags" w:element="time">
        <w:smartTagPr>
          <w:attr w:name="Minute" w:val="0"/>
          <w:attr w:name="Hour" w:val="15"/>
        </w:smartTagPr>
        <w:r>
          <w:t>3:00</w:t>
        </w:r>
      </w:smartTag>
      <w:r>
        <w:t xml:space="preserve"> the previous day)</w:t>
      </w:r>
    </w:p>
    <w:p w:rsidR="00827249" w:rsidRPr="00827249" w:rsidRDefault="00827249" w:rsidP="00B651EB"/>
    <w:p w:rsidR="00827249" w:rsidRDefault="00442AC5" w:rsidP="00442AC5">
      <w:pPr>
        <w:rPr>
          <w:sz w:val="28"/>
          <w:szCs w:val="28"/>
        </w:rPr>
      </w:pPr>
      <w:r>
        <w:rPr>
          <w:sz w:val="28"/>
          <w:szCs w:val="28"/>
        </w:rPr>
        <w:t>Grievance Procedure</w:t>
      </w:r>
    </w:p>
    <w:p w:rsidR="00442AC5" w:rsidRPr="00827249" w:rsidRDefault="00074B07" w:rsidP="00442AC5">
      <w:pPr>
        <w:rPr>
          <w:sz w:val="28"/>
          <w:szCs w:val="28"/>
        </w:rPr>
      </w:pPr>
      <w:r>
        <w:t xml:space="preserve">If you feel you have been treated inappropriately or unfairly follow these steps </w:t>
      </w:r>
    </w:p>
    <w:p w:rsidR="00074B07" w:rsidRDefault="00074B07" w:rsidP="00B651EB">
      <w:r>
        <w:t xml:space="preserve">Step 1: </w:t>
      </w:r>
      <w:r w:rsidR="00442AC5">
        <w:t xml:space="preserve">Discuss </w:t>
      </w:r>
      <w:r>
        <w:t>the action with person responsible</w:t>
      </w:r>
    </w:p>
    <w:p w:rsidR="00074B07" w:rsidRDefault="00074B07" w:rsidP="00B651EB">
      <w:r>
        <w:t xml:space="preserve">Step 2: Bring complaint to program coordinator </w:t>
      </w:r>
    </w:p>
    <w:p w:rsidR="00074B07" w:rsidRDefault="00074B07" w:rsidP="00B651EB">
      <w:r>
        <w:t xml:space="preserve">Step 3: Bring complaint up at Policy Committee meeting </w:t>
      </w:r>
    </w:p>
    <w:p w:rsidR="00074B07" w:rsidRDefault="00074B07" w:rsidP="00B651EB">
      <w:r>
        <w:t xml:space="preserve">Step 4: Discuss with tribal education director </w:t>
      </w:r>
    </w:p>
    <w:p w:rsidR="00442AC5" w:rsidRPr="00442AC5" w:rsidRDefault="00074B07" w:rsidP="00B651EB">
      <w:r>
        <w:t xml:space="preserve">   </w:t>
      </w:r>
    </w:p>
    <w:p w:rsidR="00B651EB" w:rsidRPr="005704D0" w:rsidRDefault="00B651EB" w:rsidP="00B651EB">
      <w:pPr>
        <w:rPr>
          <w:sz w:val="28"/>
          <w:szCs w:val="28"/>
        </w:rPr>
      </w:pPr>
      <w:r w:rsidRPr="005704D0">
        <w:rPr>
          <w:sz w:val="28"/>
          <w:szCs w:val="28"/>
        </w:rPr>
        <w:t>Appeal Process</w:t>
      </w:r>
    </w:p>
    <w:p w:rsidR="00B651EB" w:rsidRDefault="00B651EB" w:rsidP="00B651EB">
      <w:r>
        <w:t xml:space="preserve">LYB participants </w:t>
      </w:r>
      <w:r w:rsidR="00D04CDA">
        <w:t>can</w:t>
      </w:r>
      <w:r>
        <w:t xml:space="preserve"> appeal the decision of the LLYB program</w:t>
      </w:r>
      <w:r w:rsidR="00D71E80">
        <w:t xml:space="preserve"> staff</w:t>
      </w:r>
      <w:r>
        <w:t xml:space="preserve"> if s</w:t>
      </w:r>
      <w:r w:rsidR="00D71E80">
        <w:t>he</w:t>
      </w:r>
      <w:r>
        <w:t xml:space="preserve">/he is dismissed from the LLYB program. An appeal must be filed and submitted within </w:t>
      </w:r>
      <w:r w:rsidR="003A4D19">
        <w:t>five (5) business days</w:t>
      </w:r>
      <w:r>
        <w:t xml:space="preserve">, must be in writing and submitted to the LLYB program </w:t>
      </w:r>
      <w:r w:rsidR="00D71E80">
        <w:t>coordinator</w:t>
      </w:r>
      <w:r>
        <w:t>. A decision will be made within 5 working days after the appeal is submitted / heard. If the LLYB participant is not satisfied with the LLYB program director’s decision, s</w:t>
      </w:r>
      <w:r w:rsidR="00A34B19">
        <w:t>he</w:t>
      </w:r>
      <w:r>
        <w:t xml:space="preserve">/he may appeal to the LL </w:t>
      </w:r>
      <w:r w:rsidR="00A34B19">
        <w:t>Education</w:t>
      </w:r>
      <w:r>
        <w:t xml:space="preserve"> Director.</w:t>
      </w:r>
    </w:p>
    <w:p w:rsidR="00B651EB" w:rsidRPr="0056747A" w:rsidRDefault="00B651EB" w:rsidP="00B651EB">
      <w:pPr>
        <w:rPr>
          <w:sz w:val="16"/>
          <w:szCs w:val="16"/>
        </w:rPr>
      </w:pPr>
    </w:p>
    <w:p w:rsidR="00B651EB" w:rsidRPr="000F3D91" w:rsidRDefault="00B651EB" w:rsidP="00B651EB">
      <w:pPr>
        <w:rPr>
          <w:sz w:val="28"/>
          <w:szCs w:val="28"/>
        </w:rPr>
      </w:pPr>
      <w:r w:rsidRPr="000F3D91">
        <w:rPr>
          <w:sz w:val="28"/>
          <w:szCs w:val="28"/>
        </w:rPr>
        <w:t>Relationships, Participant / Staff</w:t>
      </w:r>
      <w:r w:rsidR="005279E7">
        <w:rPr>
          <w:sz w:val="28"/>
          <w:szCs w:val="28"/>
        </w:rPr>
        <w:t>, or</w:t>
      </w:r>
      <w:r w:rsidR="00366C7D">
        <w:rPr>
          <w:sz w:val="28"/>
          <w:szCs w:val="28"/>
        </w:rPr>
        <w:t xml:space="preserve"> Participant / Participant:</w:t>
      </w:r>
    </w:p>
    <w:p w:rsidR="004E2AA3" w:rsidRDefault="00B651EB" w:rsidP="00B651EB">
      <w:r>
        <w:t>LLYB staff role model and support LLYB participant</w:t>
      </w:r>
      <w:r w:rsidR="003A4D19">
        <w:t>s</w:t>
      </w:r>
      <w:r w:rsidR="00366C7D">
        <w:t>, whereas,</w:t>
      </w:r>
      <w:r>
        <w:t xml:space="preserve"> </w:t>
      </w:r>
      <w:r w:rsidR="00366C7D">
        <w:t>p</w:t>
      </w:r>
      <w:r>
        <w:t xml:space="preserve">hysical and / or dating relationships between LLYB staff and LLYB participants will not be tolerated. This behavior </w:t>
      </w:r>
      <w:r w:rsidR="004E2AA3">
        <w:t>is</w:t>
      </w:r>
      <w:r>
        <w:t xml:space="preserve"> grounds for dismissal for both staff and participant. </w:t>
      </w:r>
    </w:p>
    <w:p w:rsidR="00B651EB" w:rsidRDefault="00366C7D" w:rsidP="00B651EB">
      <w:r>
        <w:t xml:space="preserve">Any LLYB participant that may be involved with another LLYB participant </w:t>
      </w:r>
      <w:proofErr w:type="gramStart"/>
      <w:r>
        <w:t>will be expected to display respectfulness at all times</w:t>
      </w:r>
      <w:proofErr w:type="gramEnd"/>
      <w:r>
        <w:t xml:space="preserve">, whereas, there will be no excessive </w:t>
      </w:r>
      <w:r>
        <w:lastRenderedPageBreak/>
        <w:t xml:space="preserve">physical contact, no hickies, etc. </w:t>
      </w:r>
      <w:r w:rsidR="004E2AA3">
        <w:t>LLYB participants</w:t>
      </w:r>
      <w:r w:rsidR="00B651EB">
        <w:t xml:space="preserve"> </w:t>
      </w:r>
      <w:r w:rsidR="004E2AA3">
        <w:t>involved with another participant will be expected to work and attend academics on a separate team, no exceptions.</w:t>
      </w:r>
    </w:p>
    <w:p w:rsidR="000E3514" w:rsidRDefault="000E3514" w:rsidP="00B651EB">
      <w:pPr>
        <w:rPr>
          <w:b/>
        </w:rPr>
      </w:pPr>
    </w:p>
    <w:p w:rsidR="000E3514" w:rsidRDefault="000E3514" w:rsidP="00B651EB">
      <w:pPr>
        <w:rPr>
          <w:b/>
        </w:rPr>
      </w:pPr>
    </w:p>
    <w:p w:rsidR="000E3514" w:rsidRDefault="000E3514" w:rsidP="00B651EB">
      <w:pPr>
        <w:rPr>
          <w:b/>
        </w:rPr>
      </w:pPr>
      <w:r>
        <w:rPr>
          <w:b/>
        </w:rPr>
        <w:t>Program Completion</w:t>
      </w:r>
    </w:p>
    <w:p w:rsidR="000E3514" w:rsidRDefault="000E3514" w:rsidP="00B651EB">
      <w:r>
        <w:t>To be considered as a successful completer of the Leech Lake YouthBuild program a student must do at least 1 or 2</w:t>
      </w:r>
    </w:p>
    <w:p w:rsidR="000E3514" w:rsidRDefault="000E3514" w:rsidP="000E3514">
      <w:pPr>
        <w:numPr>
          <w:ilvl w:val="0"/>
          <w:numId w:val="5"/>
        </w:numPr>
      </w:pPr>
      <w:r>
        <w:t xml:space="preserve">Graduate with a GED or High School Diploma </w:t>
      </w:r>
    </w:p>
    <w:p w:rsidR="000E3514" w:rsidRPr="000E3514" w:rsidRDefault="000E3514" w:rsidP="000E3514">
      <w:pPr>
        <w:numPr>
          <w:ilvl w:val="0"/>
          <w:numId w:val="5"/>
        </w:numPr>
        <w:rPr>
          <w:b/>
        </w:rPr>
      </w:pPr>
      <w:r>
        <w:t xml:space="preserve">Gain full time employment outside the program </w:t>
      </w:r>
    </w:p>
    <w:p w:rsidR="000E3514" w:rsidRPr="000E3514" w:rsidRDefault="000E3514" w:rsidP="000E3514">
      <w:pPr>
        <w:rPr>
          <w:b/>
        </w:rPr>
      </w:pPr>
      <w:r>
        <w:t xml:space="preserve">Students who do not complete at least one of the above will be labeled as non-completers. If a student leaves the program they are encouraged to continue with their education or job search and are to report their progress to LLYB staff    </w:t>
      </w:r>
      <w:r>
        <w:rPr>
          <w:b/>
        </w:rPr>
        <w:t xml:space="preserve"> </w:t>
      </w:r>
    </w:p>
    <w:p w:rsidR="00366C7D" w:rsidRPr="0056747A" w:rsidRDefault="00366C7D" w:rsidP="00B651EB">
      <w:pPr>
        <w:rPr>
          <w:sz w:val="16"/>
          <w:szCs w:val="16"/>
        </w:rPr>
      </w:pPr>
    </w:p>
    <w:p w:rsidR="00B651EB" w:rsidRPr="00472BE8" w:rsidRDefault="00B651EB" w:rsidP="00B651EB">
      <w:pPr>
        <w:rPr>
          <w:sz w:val="28"/>
          <w:szCs w:val="28"/>
        </w:rPr>
      </w:pPr>
      <w:r w:rsidRPr="00472BE8">
        <w:rPr>
          <w:sz w:val="28"/>
          <w:szCs w:val="28"/>
        </w:rPr>
        <w:t>Follow-Up Year Services:</w:t>
      </w:r>
    </w:p>
    <w:p w:rsidR="00B651EB" w:rsidRDefault="00B651EB" w:rsidP="00B651EB">
      <w:r>
        <w:t>Upon successful completion of Leech Lake Youth Build, participants may qualify for follow-up services. Follow-Up Services</w:t>
      </w:r>
      <w:r w:rsidR="00110E24">
        <w:t xml:space="preserve"> may</w:t>
      </w:r>
      <w:r>
        <w:t xml:space="preserve"> include: transportation to the Cass Lake-Bena ALC, post-secondary educational assistance or job placement assistance.</w:t>
      </w:r>
    </w:p>
    <w:p w:rsidR="000E3514" w:rsidRPr="000E3514" w:rsidRDefault="000E3514" w:rsidP="00B651EB">
      <w:pPr>
        <w:rPr>
          <w:b/>
        </w:rPr>
      </w:pPr>
      <w:r>
        <w:rPr>
          <w:b/>
        </w:rPr>
        <w:t xml:space="preserve">After exiting the </w:t>
      </w:r>
      <w:r w:rsidR="00D04CDA">
        <w:rPr>
          <w:b/>
        </w:rPr>
        <w:t>program,</w:t>
      </w:r>
      <w:r>
        <w:rPr>
          <w:b/>
        </w:rPr>
        <w:t xml:space="preserve"> you are asked to keep in touch with staff </w:t>
      </w:r>
      <w:r w:rsidR="00473A8F">
        <w:rPr>
          <w:b/>
        </w:rPr>
        <w:t xml:space="preserve">and let us know if you get a job or graduate. </w:t>
      </w:r>
    </w:p>
    <w:p w:rsidR="00B651EB" w:rsidRDefault="00B651EB" w:rsidP="005C4122">
      <w:pPr>
        <w:rPr>
          <w:b/>
          <w:sz w:val="28"/>
          <w:szCs w:val="28"/>
        </w:rPr>
      </w:pPr>
    </w:p>
    <w:p w:rsidR="008E09CB" w:rsidRDefault="008E09CB" w:rsidP="005C4122">
      <w:pPr>
        <w:rPr>
          <w:b/>
          <w:i/>
          <w:sz w:val="32"/>
          <w:szCs w:val="32"/>
        </w:rPr>
      </w:pPr>
    </w:p>
    <w:p w:rsidR="002F7FED" w:rsidRPr="008E09CB" w:rsidRDefault="002F7FED" w:rsidP="005C4122">
      <w:pPr>
        <w:rPr>
          <w:b/>
          <w:i/>
          <w:sz w:val="32"/>
          <w:szCs w:val="32"/>
        </w:rPr>
      </w:pPr>
      <w:r w:rsidRPr="008E09CB">
        <w:rPr>
          <w:b/>
          <w:i/>
          <w:sz w:val="32"/>
          <w:szCs w:val="32"/>
        </w:rPr>
        <w:t xml:space="preserve">All LLYB participants will be engaged in academics, whether in attendance at the ALC or the </w:t>
      </w:r>
      <w:smartTag w:uri="urn:schemas-microsoft-com:office:smarttags" w:element="place">
        <w:smartTag w:uri="urn:schemas-microsoft-com:office:smarttags" w:element="PlaceName">
          <w:r w:rsidRPr="008E09CB">
            <w:rPr>
              <w:b/>
              <w:i/>
              <w:sz w:val="32"/>
              <w:szCs w:val="32"/>
            </w:rPr>
            <w:t>Family</w:t>
          </w:r>
        </w:smartTag>
        <w:r w:rsidRPr="008E09CB">
          <w:rPr>
            <w:b/>
            <w:i/>
            <w:sz w:val="32"/>
            <w:szCs w:val="32"/>
          </w:rPr>
          <w:t xml:space="preserve"> </w:t>
        </w:r>
        <w:smartTag w:uri="urn:schemas-microsoft-com:office:smarttags" w:element="PlaceType">
          <w:r w:rsidRPr="008E09CB">
            <w:rPr>
              <w:b/>
              <w:i/>
              <w:sz w:val="32"/>
              <w:szCs w:val="32"/>
            </w:rPr>
            <w:t>Center</w:t>
          </w:r>
        </w:smartTag>
      </w:smartTag>
      <w:r w:rsidRPr="008E09CB">
        <w:rPr>
          <w:b/>
          <w:i/>
          <w:sz w:val="32"/>
          <w:szCs w:val="32"/>
        </w:rPr>
        <w:t xml:space="preserve"> for GED completion. </w:t>
      </w:r>
    </w:p>
    <w:p w:rsidR="002F7FED" w:rsidRPr="008E09CB" w:rsidRDefault="002F7FED" w:rsidP="005C4122">
      <w:pPr>
        <w:rPr>
          <w:b/>
          <w:i/>
          <w:sz w:val="32"/>
          <w:szCs w:val="32"/>
        </w:rPr>
      </w:pPr>
    </w:p>
    <w:p w:rsidR="008E09CB" w:rsidRPr="008E09CB" w:rsidRDefault="002F7FED" w:rsidP="005C4122">
      <w:pPr>
        <w:rPr>
          <w:b/>
          <w:i/>
          <w:sz w:val="32"/>
          <w:szCs w:val="32"/>
        </w:rPr>
      </w:pPr>
      <w:r w:rsidRPr="008E09CB">
        <w:rPr>
          <w:b/>
          <w:i/>
          <w:sz w:val="32"/>
          <w:szCs w:val="32"/>
        </w:rPr>
        <w:t>All LLYB participants will also be engaged in the construction work site and/or gaming experience.</w:t>
      </w:r>
    </w:p>
    <w:p w:rsidR="008E09CB" w:rsidRDefault="008E09CB" w:rsidP="005C4122">
      <w:pPr>
        <w:rPr>
          <w:b/>
          <w:i/>
          <w:sz w:val="32"/>
          <w:szCs w:val="32"/>
        </w:rPr>
      </w:pPr>
    </w:p>
    <w:p w:rsidR="002F7FED" w:rsidRPr="008E09CB" w:rsidRDefault="002F7FED" w:rsidP="005C4122">
      <w:pPr>
        <w:rPr>
          <w:b/>
          <w:i/>
          <w:sz w:val="32"/>
          <w:szCs w:val="32"/>
        </w:rPr>
      </w:pPr>
      <w:r w:rsidRPr="008E09CB">
        <w:rPr>
          <w:b/>
          <w:i/>
          <w:sz w:val="32"/>
          <w:szCs w:val="32"/>
        </w:rPr>
        <w:t>LLYB participants will rotate each week with academics and work experience with an assigned team.</w:t>
      </w:r>
    </w:p>
    <w:p w:rsidR="002F7FED" w:rsidRPr="008E09CB" w:rsidRDefault="002F7FED" w:rsidP="005C4122">
      <w:pPr>
        <w:rPr>
          <w:b/>
          <w:sz w:val="32"/>
          <w:szCs w:val="32"/>
        </w:rPr>
      </w:pPr>
    </w:p>
    <w:p w:rsidR="004A02F7" w:rsidRDefault="004A02F7" w:rsidP="004E2AA3">
      <w:pPr>
        <w:jc w:val="center"/>
        <w:rPr>
          <w:b/>
          <w:sz w:val="48"/>
          <w:szCs w:val="48"/>
        </w:rPr>
      </w:pPr>
    </w:p>
    <w:p w:rsidR="004A02F7" w:rsidRDefault="004A02F7" w:rsidP="004E2AA3">
      <w:pPr>
        <w:jc w:val="center"/>
        <w:rPr>
          <w:b/>
          <w:sz w:val="48"/>
          <w:szCs w:val="48"/>
        </w:rPr>
      </w:pPr>
    </w:p>
    <w:p w:rsidR="008E09CB" w:rsidRDefault="008E09CB" w:rsidP="004E2AA3">
      <w:pPr>
        <w:jc w:val="center"/>
        <w:rPr>
          <w:b/>
          <w:sz w:val="48"/>
          <w:szCs w:val="48"/>
        </w:rPr>
      </w:pPr>
    </w:p>
    <w:p w:rsidR="008E09CB" w:rsidRDefault="008E09CB" w:rsidP="004E2AA3">
      <w:pPr>
        <w:jc w:val="center"/>
        <w:rPr>
          <w:b/>
          <w:sz w:val="48"/>
          <w:szCs w:val="48"/>
        </w:rPr>
      </w:pPr>
    </w:p>
    <w:p w:rsidR="008E09CB" w:rsidRDefault="008E09CB" w:rsidP="004E2AA3">
      <w:pPr>
        <w:jc w:val="center"/>
        <w:rPr>
          <w:b/>
          <w:sz w:val="48"/>
          <w:szCs w:val="48"/>
        </w:rPr>
      </w:pPr>
    </w:p>
    <w:p w:rsidR="00FB0D72" w:rsidRDefault="00FB0D72" w:rsidP="00827249">
      <w:pPr>
        <w:rPr>
          <w:b/>
          <w:sz w:val="48"/>
          <w:szCs w:val="48"/>
        </w:rPr>
      </w:pPr>
    </w:p>
    <w:p w:rsidR="004A02F7" w:rsidRDefault="00941112" w:rsidP="004E2AA3">
      <w:pPr>
        <w:jc w:val="center"/>
        <w:rPr>
          <w:b/>
          <w:sz w:val="48"/>
          <w:szCs w:val="48"/>
        </w:rPr>
      </w:pPr>
      <w:r w:rsidRPr="004E2AA3">
        <w:rPr>
          <w:b/>
          <w:sz w:val="48"/>
          <w:szCs w:val="48"/>
        </w:rPr>
        <w:lastRenderedPageBreak/>
        <w:t>L</w:t>
      </w:r>
      <w:r w:rsidR="004A02F7">
        <w:rPr>
          <w:b/>
          <w:sz w:val="48"/>
          <w:szCs w:val="48"/>
        </w:rPr>
        <w:t xml:space="preserve">eech </w:t>
      </w:r>
      <w:smartTag w:uri="urn:schemas-microsoft-com:office:smarttags" w:element="place">
        <w:smartTag w:uri="urn:schemas-microsoft-com:office:smarttags" w:element="PlaceType">
          <w:r w:rsidRPr="004E2AA3">
            <w:rPr>
              <w:b/>
              <w:sz w:val="48"/>
              <w:szCs w:val="48"/>
            </w:rPr>
            <w:t>L</w:t>
          </w:r>
          <w:r w:rsidR="004A02F7">
            <w:rPr>
              <w:b/>
              <w:sz w:val="48"/>
              <w:szCs w:val="48"/>
            </w:rPr>
            <w:t>ake</w:t>
          </w:r>
        </w:smartTag>
        <w:r w:rsidR="004A02F7">
          <w:rPr>
            <w:b/>
            <w:sz w:val="48"/>
            <w:szCs w:val="48"/>
          </w:rPr>
          <w:t xml:space="preserve"> </w:t>
        </w:r>
        <w:smartTag w:uri="urn:schemas-microsoft-com:office:smarttags" w:element="PlaceName">
          <w:r w:rsidRPr="004E2AA3">
            <w:rPr>
              <w:b/>
              <w:sz w:val="48"/>
              <w:szCs w:val="48"/>
            </w:rPr>
            <w:t>Y</w:t>
          </w:r>
          <w:r w:rsidR="004A02F7">
            <w:rPr>
              <w:b/>
              <w:sz w:val="48"/>
              <w:szCs w:val="48"/>
            </w:rPr>
            <w:t>outh</w:t>
          </w:r>
        </w:smartTag>
      </w:smartTag>
      <w:r w:rsidR="004A02F7">
        <w:rPr>
          <w:b/>
          <w:sz w:val="48"/>
          <w:szCs w:val="48"/>
        </w:rPr>
        <w:t xml:space="preserve"> </w:t>
      </w:r>
      <w:r w:rsidRPr="004E2AA3">
        <w:rPr>
          <w:b/>
          <w:sz w:val="48"/>
          <w:szCs w:val="48"/>
        </w:rPr>
        <w:t>B</w:t>
      </w:r>
      <w:r w:rsidR="004A02F7">
        <w:rPr>
          <w:b/>
          <w:sz w:val="48"/>
          <w:szCs w:val="48"/>
        </w:rPr>
        <w:t>uild</w:t>
      </w:r>
    </w:p>
    <w:p w:rsidR="00941112" w:rsidRPr="004E2AA3" w:rsidRDefault="00941112" w:rsidP="004E2AA3">
      <w:pPr>
        <w:jc w:val="center"/>
        <w:rPr>
          <w:b/>
          <w:sz w:val="48"/>
          <w:szCs w:val="48"/>
        </w:rPr>
      </w:pPr>
      <w:r w:rsidRPr="004E2AA3">
        <w:rPr>
          <w:b/>
          <w:sz w:val="48"/>
          <w:szCs w:val="48"/>
        </w:rPr>
        <w:t>Daily / Class/Work Schedule:</w:t>
      </w:r>
    </w:p>
    <w:p w:rsidR="004E2AA3" w:rsidRDefault="004E2AA3" w:rsidP="00941112">
      <w:pPr>
        <w:autoSpaceDE w:val="0"/>
        <w:autoSpaceDN w:val="0"/>
        <w:adjustRightInd w:val="0"/>
        <w:rPr>
          <w:rFonts w:ascii="Courier New" w:hAnsi="Courier New" w:cs="Courier New"/>
          <w:sz w:val="28"/>
          <w:szCs w:val="28"/>
        </w:rPr>
      </w:pPr>
    </w:p>
    <w:p w:rsidR="004E2AA3" w:rsidRDefault="004E2AA3" w:rsidP="00941112">
      <w:pPr>
        <w:autoSpaceDE w:val="0"/>
        <w:autoSpaceDN w:val="0"/>
        <w:adjustRightInd w:val="0"/>
        <w:rPr>
          <w:rFonts w:ascii="Courier New" w:hAnsi="Courier New" w:cs="Courier New"/>
          <w:sz w:val="28"/>
          <w:szCs w:val="28"/>
        </w:rPr>
      </w:pPr>
    </w:p>
    <w:p w:rsidR="00941112" w:rsidRPr="001478B5" w:rsidRDefault="004E2AA3" w:rsidP="0041113C">
      <w:pPr>
        <w:autoSpaceDE w:val="0"/>
        <w:autoSpaceDN w:val="0"/>
        <w:adjustRightInd w:val="0"/>
        <w:rPr>
          <w:rFonts w:ascii="Courier New" w:hAnsi="Courier New" w:cs="Courier New"/>
          <w:sz w:val="28"/>
          <w:szCs w:val="28"/>
        </w:rPr>
      </w:pPr>
      <w:smartTag w:uri="urn:schemas-microsoft-com:office:smarttags" w:element="time">
        <w:smartTagPr>
          <w:attr w:name="Hour" w:val="8"/>
          <w:attr w:name="Minute" w:val="0"/>
        </w:smartTagPr>
        <w:r>
          <w:rPr>
            <w:rFonts w:ascii="Courier New" w:hAnsi="Courier New" w:cs="Courier New"/>
            <w:sz w:val="28"/>
            <w:szCs w:val="28"/>
          </w:rPr>
          <w:t>8</w:t>
        </w:r>
        <w:r w:rsidR="00941112" w:rsidRPr="00941112">
          <w:rPr>
            <w:rFonts w:ascii="Courier New" w:hAnsi="Courier New" w:cs="Courier New"/>
            <w:sz w:val="28"/>
            <w:szCs w:val="28"/>
          </w:rPr>
          <w:t>:00-8:</w:t>
        </w:r>
        <w:r w:rsidR="0041113C">
          <w:rPr>
            <w:rFonts w:ascii="Courier New" w:hAnsi="Courier New" w:cs="Courier New"/>
            <w:sz w:val="28"/>
            <w:szCs w:val="28"/>
          </w:rPr>
          <w:t>15</w:t>
        </w:r>
      </w:smartTag>
      <w:r w:rsidR="00941112" w:rsidRPr="00941112">
        <w:rPr>
          <w:rFonts w:ascii="Courier New" w:hAnsi="Courier New" w:cs="Courier New"/>
          <w:sz w:val="28"/>
          <w:szCs w:val="28"/>
        </w:rPr>
        <w:t xml:space="preserve">    Check in at </w:t>
      </w:r>
      <w:r w:rsidR="00827249">
        <w:rPr>
          <w:rFonts w:ascii="Courier New" w:hAnsi="Courier New" w:cs="Courier New"/>
          <w:sz w:val="28"/>
          <w:szCs w:val="28"/>
        </w:rPr>
        <w:t>Cass Lake-Bena ALC</w:t>
      </w:r>
      <w:r w:rsidR="00941112" w:rsidRPr="00941112">
        <w:rPr>
          <w:rFonts w:ascii="Courier New" w:hAnsi="Courier New" w:cs="Courier New"/>
          <w:sz w:val="28"/>
          <w:szCs w:val="28"/>
        </w:rPr>
        <w:t xml:space="preserve">        </w:t>
      </w:r>
    </w:p>
    <w:p w:rsidR="00941112" w:rsidRPr="00941112" w:rsidRDefault="00941112" w:rsidP="0041113C">
      <w:pPr>
        <w:autoSpaceDE w:val="0"/>
        <w:autoSpaceDN w:val="0"/>
        <w:adjustRightInd w:val="0"/>
        <w:rPr>
          <w:rFonts w:ascii="Courier New" w:hAnsi="Courier New" w:cs="Courier New"/>
          <w:sz w:val="28"/>
          <w:szCs w:val="28"/>
        </w:rPr>
      </w:pPr>
    </w:p>
    <w:p w:rsidR="00941112" w:rsidRPr="00941112" w:rsidRDefault="00941112" w:rsidP="0041113C">
      <w:pPr>
        <w:autoSpaceDE w:val="0"/>
        <w:autoSpaceDN w:val="0"/>
        <w:adjustRightInd w:val="0"/>
        <w:rPr>
          <w:rFonts w:ascii="Courier New" w:hAnsi="Courier New" w:cs="Courier New"/>
          <w:sz w:val="28"/>
          <w:szCs w:val="28"/>
        </w:rPr>
      </w:pPr>
      <w:smartTag w:uri="urn:schemas-microsoft-com:office:smarttags" w:element="time">
        <w:smartTagPr>
          <w:attr w:name="Hour" w:val="8"/>
          <w:attr w:name="Minute" w:val="15"/>
        </w:smartTagPr>
        <w:r w:rsidRPr="00941112">
          <w:rPr>
            <w:rFonts w:ascii="Courier New" w:hAnsi="Courier New" w:cs="Courier New"/>
            <w:sz w:val="28"/>
            <w:szCs w:val="28"/>
          </w:rPr>
          <w:t>8:</w:t>
        </w:r>
        <w:r w:rsidR="0041113C">
          <w:rPr>
            <w:rFonts w:ascii="Courier New" w:hAnsi="Courier New" w:cs="Courier New"/>
            <w:sz w:val="28"/>
            <w:szCs w:val="28"/>
          </w:rPr>
          <w:t>15</w:t>
        </w:r>
      </w:smartTag>
      <w:r w:rsidRPr="00941112">
        <w:rPr>
          <w:rFonts w:ascii="Courier New" w:hAnsi="Courier New" w:cs="Courier New"/>
          <w:sz w:val="28"/>
          <w:szCs w:val="28"/>
        </w:rPr>
        <w:t xml:space="preserve"> sharp:  Leave for site, GED, ALC</w:t>
      </w:r>
    </w:p>
    <w:p w:rsidR="00941112" w:rsidRPr="00941112" w:rsidRDefault="00941112" w:rsidP="0041113C">
      <w:pPr>
        <w:autoSpaceDE w:val="0"/>
        <w:autoSpaceDN w:val="0"/>
        <w:adjustRightInd w:val="0"/>
        <w:rPr>
          <w:rFonts w:ascii="Courier New" w:hAnsi="Courier New" w:cs="Courier New"/>
          <w:sz w:val="28"/>
          <w:szCs w:val="28"/>
        </w:rPr>
      </w:pPr>
    </w:p>
    <w:p w:rsidR="00941112" w:rsidRDefault="0078458D" w:rsidP="0041113C">
      <w:pPr>
        <w:autoSpaceDE w:val="0"/>
        <w:autoSpaceDN w:val="0"/>
        <w:adjustRightInd w:val="0"/>
        <w:rPr>
          <w:rFonts w:ascii="Courier New" w:hAnsi="Courier New" w:cs="Courier New"/>
          <w:sz w:val="28"/>
          <w:szCs w:val="28"/>
        </w:rPr>
      </w:pPr>
      <w:r>
        <w:rPr>
          <w:rFonts w:ascii="Courier New" w:hAnsi="Courier New" w:cs="Courier New"/>
          <w:sz w:val="28"/>
          <w:szCs w:val="28"/>
        </w:rPr>
        <w:t xml:space="preserve">8:15-9:15 </w:t>
      </w:r>
      <w:r w:rsidR="001478B5">
        <w:rPr>
          <w:rFonts w:ascii="Courier New" w:hAnsi="Courier New" w:cs="Courier New"/>
          <w:sz w:val="28"/>
          <w:szCs w:val="28"/>
        </w:rPr>
        <w:t xml:space="preserve">   ALC First H</w:t>
      </w:r>
      <w:r w:rsidR="00941112" w:rsidRPr="00941112">
        <w:rPr>
          <w:rFonts w:ascii="Courier New" w:hAnsi="Courier New" w:cs="Courier New"/>
          <w:sz w:val="28"/>
          <w:szCs w:val="28"/>
        </w:rPr>
        <w:t>our Class</w:t>
      </w:r>
    </w:p>
    <w:p w:rsidR="0078458D" w:rsidRDefault="0078458D" w:rsidP="0041113C">
      <w:pPr>
        <w:autoSpaceDE w:val="0"/>
        <w:autoSpaceDN w:val="0"/>
        <w:adjustRightInd w:val="0"/>
        <w:rPr>
          <w:rFonts w:ascii="Courier New" w:hAnsi="Courier New" w:cs="Courier New"/>
          <w:sz w:val="28"/>
          <w:szCs w:val="28"/>
        </w:rPr>
      </w:pPr>
    </w:p>
    <w:p w:rsidR="0078458D" w:rsidRDefault="002D768A" w:rsidP="0041113C">
      <w:pPr>
        <w:autoSpaceDE w:val="0"/>
        <w:autoSpaceDN w:val="0"/>
        <w:adjustRightInd w:val="0"/>
        <w:rPr>
          <w:rFonts w:ascii="Courier New" w:hAnsi="Courier New" w:cs="Courier New"/>
          <w:sz w:val="28"/>
          <w:szCs w:val="28"/>
        </w:rPr>
      </w:pPr>
      <w:r>
        <w:rPr>
          <w:rFonts w:ascii="Courier New" w:hAnsi="Courier New" w:cs="Courier New"/>
          <w:sz w:val="28"/>
          <w:szCs w:val="28"/>
        </w:rPr>
        <w:t>9:15-10:10</w:t>
      </w:r>
      <w:r w:rsidR="001478B5">
        <w:rPr>
          <w:rFonts w:ascii="Courier New" w:hAnsi="Courier New" w:cs="Courier New"/>
          <w:sz w:val="28"/>
          <w:szCs w:val="28"/>
        </w:rPr>
        <w:tab/>
        <w:t>ALC Second Hour Class</w:t>
      </w:r>
    </w:p>
    <w:p w:rsidR="0078458D" w:rsidRDefault="0078458D" w:rsidP="0041113C">
      <w:pPr>
        <w:autoSpaceDE w:val="0"/>
        <w:autoSpaceDN w:val="0"/>
        <w:adjustRightInd w:val="0"/>
        <w:rPr>
          <w:rFonts w:ascii="Courier New" w:hAnsi="Courier New" w:cs="Courier New"/>
          <w:sz w:val="28"/>
          <w:szCs w:val="28"/>
        </w:rPr>
      </w:pPr>
    </w:p>
    <w:p w:rsidR="0078458D" w:rsidRPr="00941112" w:rsidRDefault="0078458D" w:rsidP="0041113C">
      <w:pPr>
        <w:autoSpaceDE w:val="0"/>
        <w:autoSpaceDN w:val="0"/>
        <w:adjustRightInd w:val="0"/>
        <w:rPr>
          <w:rFonts w:ascii="Courier New" w:hAnsi="Courier New" w:cs="Courier New"/>
          <w:sz w:val="28"/>
          <w:szCs w:val="28"/>
        </w:rPr>
      </w:pPr>
      <w:r>
        <w:rPr>
          <w:rFonts w:ascii="Courier New" w:hAnsi="Courier New" w:cs="Courier New"/>
          <w:sz w:val="28"/>
          <w:szCs w:val="28"/>
        </w:rPr>
        <w:t>10:10-11:05</w:t>
      </w:r>
      <w:r w:rsidR="001478B5">
        <w:rPr>
          <w:rFonts w:ascii="Courier New" w:hAnsi="Courier New" w:cs="Courier New"/>
          <w:sz w:val="28"/>
          <w:szCs w:val="28"/>
        </w:rPr>
        <w:tab/>
        <w:t>ALC Third Hour Class</w:t>
      </w:r>
    </w:p>
    <w:p w:rsidR="00941112" w:rsidRPr="00941112" w:rsidRDefault="00941112" w:rsidP="0041113C">
      <w:pPr>
        <w:autoSpaceDE w:val="0"/>
        <w:autoSpaceDN w:val="0"/>
        <w:adjustRightInd w:val="0"/>
        <w:rPr>
          <w:rFonts w:ascii="Courier New" w:hAnsi="Courier New" w:cs="Courier New"/>
          <w:sz w:val="28"/>
          <w:szCs w:val="28"/>
        </w:rPr>
      </w:pPr>
    </w:p>
    <w:p w:rsidR="00941112" w:rsidRPr="00941112" w:rsidRDefault="001478B5" w:rsidP="0041113C">
      <w:pPr>
        <w:autoSpaceDE w:val="0"/>
        <w:autoSpaceDN w:val="0"/>
        <w:adjustRightInd w:val="0"/>
        <w:rPr>
          <w:rFonts w:ascii="Courier New" w:hAnsi="Courier New" w:cs="Courier New"/>
          <w:sz w:val="28"/>
          <w:szCs w:val="28"/>
        </w:rPr>
      </w:pPr>
      <w:r>
        <w:rPr>
          <w:rFonts w:ascii="Courier New" w:hAnsi="Courier New" w:cs="Courier New"/>
          <w:sz w:val="28"/>
          <w:szCs w:val="28"/>
        </w:rPr>
        <w:t>11:05-12:00</w:t>
      </w:r>
      <w:r>
        <w:rPr>
          <w:rFonts w:ascii="Courier New" w:hAnsi="Courier New" w:cs="Courier New"/>
          <w:sz w:val="28"/>
          <w:szCs w:val="28"/>
        </w:rPr>
        <w:tab/>
        <w:t>ALC Fourth Hour Class</w:t>
      </w:r>
    </w:p>
    <w:p w:rsidR="001478B5" w:rsidRDefault="001478B5" w:rsidP="0041113C">
      <w:pPr>
        <w:autoSpaceDE w:val="0"/>
        <w:autoSpaceDN w:val="0"/>
        <w:adjustRightInd w:val="0"/>
        <w:rPr>
          <w:rFonts w:ascii="Courier New" w:hAnsi="Courier New" w:cs="Courier New"/>
          <w:sz w:val="28"/>
          <w:szCs w:val="28"/>
        </w:rPr>
      </w:pPr>
    </w:p>
    <w:p w:rsidR="001478B5" w:rsidRDefault="001478B5" w:rsidP="0041113C">
      <w:pPr>
        <w:autoSpaceDE w:val="0"/>
        <w:autoSpaceDN w:val="0"/>
        <w:adjustRightInd w:val="0"/>
        <w:rPr>
          <w:rFonts w:ascii="Courier New" w:hAnsi="Courier New" w:cs="Courier New"/>
          <w:sz w:val="28"/>
          <w:szCs w:val="28"/>
        </w:rPr>
      </w:pPr>
      <w:smartTag w:uri="urn:schemas-microsoft-com:office:smarttags" w:element="time">
        <w:smartTagPr>
          <w:attr w:name="Minute" w:val="0"/>
          <w:attr w:name="Hour" w:val="12"/>
        </w:smartTagPr>
        <w:r>
          <w:rPr>
            <w:rFonts w:ascii="Courier New" w:hAnsi="Courier New" w:cs="Courier New"/>
            <w:sz w:val="28"/>
            <w:szCs w:val="28"/>
          </w:rPr>
          <w:t>12:00-</w:t>
        </w:r>
        <w:proofErr w:type="gramStart"/>
        <w:r>
          <w:rPr>
            <w:rFonts w:ascii="Courier New" w:hAnsi="Courier New" w:cs="Courier New"/>
            <w:sz w:val="28"/>
            <w:szCs w:val="28"/>
          </w:rPr>
          <w:t>12:35</w:t>
        </w:r>
      </w:smartTag>
      <w:r w:rsidR="00941112" w:rsidRPr="00941112">
        <w:rPr>
          <w:rFonts w:ascii="Courier New" w:hAnsi="Courier New" w:cs="Courier New"/>
          <w:sz w:val="28"/>
          <w:szCs w:val="28"/>
        </w:rPr>
        <w:t xml:space="preserve">  Lunch</w:t>
      </w:r>
      <w:proofErr w:type="gramEnd"/>
      <w:r w:rsidR="00941112" w:rsidRPr="00941112">
        <w:rPr>
          <w:rFonts w:ascii="Courier New" w:hAnsi="Courier New" w:cs="Courier New"/>
          <w:sz w:val="28"/>
          <w:szCs w:val="28"/>
        </w:rPr>
        <w:t xml:space="preserve"> for all Youth</w:t>
      </w:r>
      <w:r w:rsidR="003A4D19">
        <w:rPr>
          <w:rFonts w:ascii="Courier New" w:hAnsi="Courier New" w:cs="Courier New"/>
          <w:sz w:val="28"/>
          <w:szCs w:val="28"/>
        </w:rPr>
        <w:t xml:space="preserve"> </w:t>
      </w:r>
      <w:r w:rsidR="00941112" w:rsidRPr="00941112">
        <w:rPr>
          <w:rFonts w:ascii="Courier New" w:hAnsi="Courier New" w:cs="Courier New"/>
          <w:sz w:val="28"/>
          <w:szCs w:val="28"/>
        </w:rPr>
        <w:t xml:space="preserve">Build at the ALC </w:t>
      </w:r>
    </w:p>
    <w:p w:rsidR="001478B5" w:rsidRDefault="001478B5" w:rsidP="0041113C">
      <w:pPr>
        <w:autoSpaceDE w:val="0"/>
        <w:autoSpaceDN w:val="0"/>
        <w:adjustRightInd w:val="0"/>
        <w:rPr>
          <w:rFonts w:ascii="Courier New" w:hAnsi="Courier New" w:cs="Courier New"/>
          <w:sz w:val="28"/>
          <w:szCs w:val="28"/>
        </w:rPr>
      </w:pPr>
    </w:p>
    <w:p w:rsidR="00941112" w:rsidRPr="00941112" w:rsidRDefault="001478B5" w:rsidP="0041113C">
      <w:pPr>
        <w:autoSpaceDE w:val="0"/>
        <w:autoSpaceDN w:val="0"/>
        <w:adjustRightInd w:val="0"/>
        <w:rPr>
          <w:rFonts w:ascii="Courier New" w:hAnsi="Courier New" w:cs="Courier New"/>
          <w:sz w:val="28"/>
          <w:szCs w:val="28"/>
        </w:rPr>
      </w:pPr>
      <w:smartTag w:uri="urn:schemas-microsoft-com:office:smarttags" w:element="time">
        <w:smartTagPr>
          <w:attr w:name="Hour" w:val="12"/>
          <w:attr w:name="Minute" w:val="35"/>
        </w:smartTagPr>
        <w:r>
          <w:rPr>
            <w:rFonts w:ascii="Courier New" w:hAnsi="Courier New" w:cs="Courier New"/>
            <w:sz w:val="28"/>
            <w:szCs w:val="28"/>
          </w:rPr>
          <w:t>12:35</w:t>
        </w:r>
      </w:smartTag>
      <w:r w:rsidR="00941112" w:rsidRPr="00941112">
        <w:rPr>
          <w:rFonts w:ascii="Courier New" w:hAnsi="Courier New" w:cs="Courier New"/>
          <w:sz w:val="28"/>
          <w:szCs w:val="28"/>
        </w:rPr>
        <w:t xml:space="preserve"> </w:t>
      </w:r>
      <w:r w:rsidR="00941112">
        <w:rPr>
          <w:rFonts w:ascii="Courier New" w:hAnsi="Courier New" w:cs="Courier New"/>
          <w:sz w:val="28"/>
          <w:szCs w:val="28"/>
        </w:rPr>
        <w:t xml:space="preserve">       </w:t>
      </w:r>
      <w:r w:rsidR="00941112" w:rsidRPr="00941112">
        <w:rPr>
          <w:rFonts w:ascii="Courier New" w:hAnsi="Courier New" w:cs="Courier New"/>
          <w:sz w:val="28"/>
          <w:szCs w:val="28"/>
        </w:rPr>
        <w:t xml:space="preserve">Site bus leaves </w:t>
      </w:r>
    </w:p>
    <w:p w:rsidR="00941112" w:rsidRPr="00941112" w:rsidRDefault="00941112" w:rsidP="0041113C">
      <w:pPr>
        <w:autoSpaceDE w:val="0"/>
        <w:autoSpaceDN w:val="0"/>
        <w:adjustRightInd w:val="0"/>
        <w:rPr>
          <w:rFonts w:ascii="Courier New" w:hAnsi="Courier New" w:cs="Courier New"/>
          <w:sz w:val="28"/>
          <w:szCs w:val="28"/>
        </w:rPr>
      </w:pPr>
    </w:p>
    <w:p w:rsidR="00941112" w:rsidRPr="00941112" w:rsidRDefault="00941112" w:rsidP="0041113C">
      <w:pPr>
        <w:autoSpaceDE w:val="0"/>
        <w:autoSpaceDN w:val="0"/>
        <w:adjustRightInd w:val="0"/>
        <w:rPr>
          <w:rFonts w:ascii="Courier New" w:hAnsi="Courier New" w:cs="Courier New"/>
          <w:sz w:val="28"/>
          <w:szCs w:val="28"/>
        </w:rPr>
      </w:pPr>
      <w:smartTag w:uri="urn:schemas-microsoft-com:office:smarttags" w:element="time">
        <w:smartTagPr>
          <w:attr w:name="Hour" w:val="12"/>
          <w:attr w:name="Minute" w:val="35"/>
        </w:smartTagPr>
        <w:r w:rsidRPr="00941112">
          <w:rPr>
            <w:rFonts w:ascii="Courier New" w:hAnsi="Courier New" w:cs="Courier New"/>
            <w:sz w:val="28"/>
            <w:szCs w:val="28"/>
          </w:rPr>
          <w:t>12:3</w:t>
        </w:r>
        <w:r w:rsidR="001478B5">
          <w:rPr>
            <w:rFonts w:ascii="Courier New" w:hAnsi="Courier New" w:cs="Courier New"/>
            <w:sz w:val="28"/>
            <w:szCs w:val="28"/>
          </w:rPr>
          <w:t>5</w:t>
        </w:r>
        <w:r w:rsidRPr="00941112">
          <w:rPr>
            <w:rFonts w:ascii="Courier New" w:hAnsi="Courier New" w:cs="Courier New"/>
            <w:sz w:val="28"/>
            <w:szCs w:val="28"/>
          </w:rPr>
          <w:t>-</w:t>
        </w:r>
        <w:r w:rsidR="001478B5">
          <w:rPr>
            <w:rFonts w:ascii="Courier New" w:hAnsi="Courier New" w:cs="Courier New"/>
            <w:sz w:val="28"/>
            <w:szCs w:val="28"/>
          </w:rPr>
          <w:t>3:00</w:t>
        </w:r>
      </w:smartTag>
      <w:r w:rsidRPr="00941112">
        <w:rPr>
          <w:rFonts w:ascii="Courier New" w:hAnsi="Courier New" w:cs="Courier New"/>
          <w:sz w:val="28"/>
          <w:szCs w:val="28"/>
        </w:rPr>
        <w:t xml:space="preserve">   ALC / Afternoon Classes Start</w:t>
      </w:r>
    </w:p>
    <w:p w:rsidR="00941112" w:rsidRPr="00941112" w:rsidRDefault="00941112" w:rsidP="0041113C">
      <w:pPr>
        <w:autoSpaceDE w:val="0"/>
        <w:autoSpaceDN w:val="0"/>
        <w:adjustRightInd w:val="0"/>
        <w:rPr>
          <w:rFonts w:ascii="Courier New" w:hAnsi="Courier New" w:cs="Courier New"/>
          <w:sz w:val="28"/>
          <w:szCs w:val="28"/>
        </w:rPr>
      </w:pPr>
    </w:p>
    <w:p w:rsidR="00941112" w:rsidRPr="00941112" w:rsidRDefault="00941112" w:rsidP="0041113C">
      <w:pPr>
        <w:autoSpaceDE w:val="0"/>
        <w:autoSpaceDN w:val="0"/>
        <w:adjustRightInd w:val="0"/>
        <w:rPr>
          <w:rFonts w:ascii="Courier New" w:hAnsi="Courier New" w:cs="Courier New"/>
          <w:sz w:val="28"/>
          <w:szCs w:val="28"/>
        </w:rPr>
      </w:pPr>
      <w:smartTag w:uri="urn:schemas-microsoft-com:office:smarttags" w:element="time">
        <w:smartTagPr>
          <w:attr w:name="Hour" w:val="15"/>
          <w:attr w:name="Minute" w:val="0"/>
        </w:smartTagPr>
        <w:r w:rsidRPr="00941112">
          <w:rPr>
            <w:rFonts w:ascii="Courier New" w:hAnsi="Courier New" w:cs="Courier New"/>
            <w:sz w:val="28"/>
            <w:szCs w:val="28"/>
          </w:rPr>
          <w:t>3:00</w:t>
        </w:r>
      </w:smartTag>
      <w:r w:rsidRPr="00941112">
        <w:rPr>
          <w:rFonts w:ascii="Courier New" w:hAnsi="Courier New" w:cs="Courier New"/>
          <w:sz w:val="28"/>
          <w:szCs w:val="28"/>
        </w:rPr>
        <w:t xml:space="preserve">         Punch out at </w:t>
      </w:r>
      <w:r w:rsidR="000509B4">
        <w:rPr>
          <w:rFonts w:ascii="Courier New" w:hAnsi="Courier New" w:cs="Courier New"/>
          <w:sz w:val="28"/>
          <w:szCs w:val="28"/>
        </w:rPr>
        <w:t>Cass Lake-Bena ALC</w:t>
      </w:r>
    </w:p>
    <w:p w:rsidR="00941112" w:rsidRPr="00941112" w:rsidRDefault="00941112" w:rsidP="00941112">
      <w:pPr>
        <w:autoSpaceDE w:val="0"/>
        <w:autoSpaceDN w:val="0"/>
        <w:adjustRightInd w:val="0"/>
        <w:rPr>
          <w:rFonts w:ascii="Courier New" w:hAnsi="Courier New" w:cs="Courier New"/>
          <w:sz w:val="28"/>
          <w:szCs w:val="28"/>
        </w:rPr>
      </w:pPr>
    </w:p>
    <w:p w:rsidR="00941112" w:rsidRDefault="00941112" w:rsidP="00941112">
      <w:pPr>
        <w:autoSpaceDE w:val="0"/>
        <w:autoSpaceDN w:val="0"/>
        <w:adjustRightInd w:val="0"/>
        <w:rPr>
          <w:rFonts w:ascii="Courier New" w:hAnsi="Courier New" w:cs="Courier New"/>
          <w:sz w:val="20"/>
          <w:szCs w:val="20"/>
        </w:rPr>
      </w:pPr>
    </w:p>
    <w:p w:rsidR="00941112" w:rsidRDefault="00941112" w:rsidP="00941112">
      <w:pPr>
        <w:autoSpaceDE w:val="0"/>
        <w:autoSpaceDN w:val="0"/>
        <w:adjustRightInd w:val="0"/>
        <w:rPr>
          <w:rFonts w:ascii="Courier New" w:hAnsi="Courier New" w:cs="Courier New"/>
          <w:sz w:val="20"/>
          <w:szCs w:val="20"/>
        </w:rPr>
      </w:pPr>
    </w:p>
    <w:p w:rsidR="00B651EB" w:rsidRPr="000509B4" w:rsidRDefault="0041113C" w:rsidP="005C4122">
      <w:pPr>
        <w:rPr>
          <w:rFonts w:ascii="Courier New" w:hAnsi="Courier New" w:cs="Courier New"/>
        </w:rPr>
      </w:pPr>
      <w:r w:rsidRPr="000509B4">
        <w:rPr>
          <w:rFonts w:ascii="Courier New" w:hAnsi="Courier New" w:cs="Courier New"/>
        </w:rPr>
        <w:t xml:space="preserve">Monday – </w:t>
      </w:r>
      <w:proofErr w:type="gramStart"/>
      <w:r w:rsidRPr="000509B4">
        <w:rPr>
          <w:rFonts w:ascii="Courier New" w:hAnsi="Courier New" w:cs="Courier New"/>
        </w:rPr>
        <w:t xml:space="preserve">Thursday  </w:t>
      </w:r>
      <w:r w:rsidRPr="000509B4">
        <w:rPr>
          <w:rFonts w:ascii="Courier New" w:hAnsi="Courier New" w:cs="Courier New"/>
        </w:rPr>
        <w:tab/>
      </w:r>
      <w:proofErr w:type="gramEnd"/>
      <w:smartTag w:uri="urn:schemas-microsoft-com:office:smarttags" w:element="time">
        <w:smartTagPr>
          <w:attr w:name="Minute" w:val="0"/>
          <w:attr w:name="Hour" w:val="8"/>
        </w:smartTagPr>
        <w:r w:rsidRPr="000509B4">
          <w:rPr>
            <w:rFonts w:ascii="Courier New" w:hAnsi="Courier New" w:cs="Courier New"/>
          </w:rPr>
          <w:t>8:00-3:00</w:t>
        </w:r>
      </w:smartTag>
      <w:r w:rsidRPr="000509B4">
        <w:rPr>
          <w:rFonts w:ascii="Courier New" w:hAnsi="Courier New" w:cs="Courier New"/>
        </w:rPr>
        <w:t xml:space="preserve">     (6.5 hours/day x 4 days=  26 hours)</w:t>
      </w:r>
    </w:p>
    <w:p w:rsidR="0041113C" w:rsidRPr="000509B4" w:rsidRDefault="0041113C" w:rsidP="005C4122">
      <w:pPr>
        <w:rPr>
          <w:rFonts w:ascii="Courier New" w:hAnsi="Courier New" w:cs="Courier New"/>
        </w:rPr>
      </w:pPr>
      <w:r w:rsidRPr="000509B4">
        <w:rPr>
          <w:rFonts w:ascii="Courier New" w:hAnsi="Courier New" w:cs="Courier New"/>
        </w:rPr>
        <w:t>Friday</w:t>
      </w:r>
      <w:r w:rsidRPr="000509B4">
        <w:rPr>
          <w:rFonts w:ascii="Courier New" w:hAnsi="Courier New" w:cs="Courier New"/>
        </w:rPr>
        <w:tab/>
      </w:r>
      <w:r w:rsidRPr="000509B4">
        <w:rPr>
          <w:rFonts w:ascii="Courier New" w:hAnsi="Courier New" w:cs="Courier New"/>
        </w:rPr>
        <w:tab/>
      </w:r>
      <w:r w:rsidRPr="000509B4">
        <w:rPr>
          <w:rFonts w:ascii="Courier New" w:hAnsi="Courier New" w:cs="Courier New"/>
        </w:rPr>
        <w:tab/>
      </w:r>
      <w:smartTag w:uri="urn:schemas-microsoft-com:office:smarttags" w:element="time">
        <w:smartTagPr>
          <w:attr w:name="Minute" w:val="0"/>
          <w:attr w:name="Hour" w:val="8"/>
        </w:smartTagPr>
        <w:r w:rsidRPr="000509B4">
          <w:rPr>
            <w:rFonts w:ascii="Courier New" w:hAnsi="Courier New" w:cs="Courier New"/>
          </w:rPr>
          <w:t>8:00-12:30</w:t>
        </w:r>
      </w:smartTag>
      <w:r w:rsidRPr="000509B4">
        <w:rPr>
          <w:rFonts w:ascii="Courier New" w:hAnsi="Courier New" w:cs="Courier New"/>
        </w:rPr>
        <w:tab/>
      </w:r>
      <w:r w:rsidRPr="000509B4">
        <w:rPr>
          <w:rFonts w:ascii="Courier New" w:hAnsi="Courier New" w:cs="Courier New"/>
        </w:rPr>
        <w:tab/>
      </w:r>
      <w:r w:rsidRPr="000509B4">
        <w:rPr>
          <w:rFonts w:ascii="Courier New" w:hAnsi="Courier New" w:cs="Courier New"/>
        </w:rPr>
        <w:tab/>
      </w:r>
      <w:r w:rsidRPr="000509B4">
        <w:rPr>
          <w:rFonts w:ascii="Courier New" w:hAnsi="Courier New" w:cs="Courier New"/>
        </w:rPr>
        <w:tab/>
        <w:t xml:space="preserve">(4.5 hours  </w:t>
      </w:r>
    </w:p>
    <w:p w:rsidR="0041113C" w:rsidRPr="000509B4" w:rsidRDefault="0041113C" w:rsidP="005C4122">
      <w:pPr>
        <w:rPr>
          <w:rFonts w:ascii="Courier New" w:hAnsi="Courier New" w:cs="Courier New"/>
        </w:rPr>
      </w:pPr>
      <w:r w:rsidRPr="000509B4">
        <w:rPr>
          <w:rFonts w:ascii="Courier New" w:hAnsi="Courier New" w:cs="Courier New"/>
        </w:rPr>
        <w:tab/>
      </w:r>
      <w:r w:rsidRPr="000509B4">
        <w:rPr>
          <w:rFonts w:ascii="Courier New" w:hAnsi="Courier New" w:cs="Courier New"/>
        </w:rPr>
        <w:tab/>
      </w:r>
    </w:p>
    <w:p w:rsidR="0041113C" w:rsidRPr="000509B4" w:rsidRDefault="0041113C" w:rsidP="0041113C">
      <w:pPr>
        <w:ind w:left="1440" w:firstLine="720"/>
        <w:rPr>
          <w:rFonts w:ascii="Courier New" w:hAnsi="Courier New" w:cs="Courier New"/>
        </w:rPr>
      </w:pPr>
      <w:r w:rsidRPr="000509B4">
        <w:rPr>
          <w:rFonts w:ascii="Courier New" w:hAnsi="Courier New" w:cs="Courier New"/>
        </w:rPr>
        <w:t>Total Hours:</w:t>
      </w:r>
      <w:r w:rsidRPr="000509B4">
        <w:rPr>
          <w:rFonts w:ascii="Courier New" w:hAnsi="Courier New" w:cs="Courier New"/>
        </w:rPr>
        <w:tab/>
        <w:t>30.5 hours</w:t>
      </w:r>
      <w:r w:rsidR="00CA16E2" w:rsidRPr="000509B4">
        <w:rPr>
          <w:rFonts w:ascii="Courier New" w:hAnsi="Courier New" w:cs="Courier New"/>
        </w:rPr>
        <w:t xml:space="preserve"> *</w:t>
      </w:r>
      <w:r w:rsidRPr="000509B4">
        <w:rPr>
          <w:rFonts w:ascii="Courier New" w:hAnsi="Courier New" w:cs="Courier New"/>
        </w:rPr>
        <w:tab/>
      </w:r>
      <w:r w:rsidRPr="000509B4">
        <w:rPr>
          <w:rFonts w:ascii="Courier New" w:hAnsi="Courier New" w:cs="Courier New"/>
        </w:rPr>
        <w:tab/>
      </w:r>
      <w:r w:rsidRPr="000509B4">
        <w:rPr>
          <w:rFonts w:ascii="Courier New" w:hAnsi="Courier New" w:cs="Courier New"/>
        </w:rPr>
        <w:tab/>
      </w:r>
    </w:p>
    <w:p w:rsidR="0041113C" w:rsidRPr="000509B4" w:rsidRDefault="0041113C" w:rsidP="001478B5">
      <w:pPr>
        <w:rPr>
          <w:rFonts w:ascii="Courier New" w:hAnsi="Courier New" w:cs="Courier New"/>
        </w:rPr>
      </w:pPr>
    </w:p>
    <w:p w:rsidR="0041113C" w:rsidRPr="000509B4" w:rsidRDefault="0041113C" w:rsidP="001478B5">
      <w:pPr>
        <w:rPr>
          <w:rFonts w:ascii="Courier New" w:hAnsi="Courier New" w:cs="Courier New"/>
        </w:rPr>
      </w:pPr>
    </w:p>
    <w:p w:rsidR="0020093D" w:rsidRPr="000509B4" w:rsidRDefault="0041113C" w:rsidP="001478B5">
      <w:pPr>
        <w:rPr>
          <w:rFonts w:ascii="Courier New" w:hAnsi="Courier New" w:cs="Courier New"/>
          <w:b/>
          <w:sz w:val="40"/>
          <w:szCs w:val="40"/>
        </w:rPr>
      </w:pPr>
      <w:r w:rsidRPr="000509B4">
        <w:rPr>
          <w:rFonts w:ascii="Courier New" w:hAnsi="Courier New" w:cs="Courier New"/>
        </w:rPr>
        <w:t xml:space="preserve">*  Extra hours may be obtained by written or </w:t>
      </w:r>
      <w:proofErr w:type="gramStart"/>
      <w:r w:rsidRPr="000509B4">
        <w:rPr>
          <w:rFonts w:ascii="Courier New" w:hAnsi="Courier New" w:cs="Courier New"/>
        </w:rPr>
        <w:t>verbal  requests</w:t>
      </w:r>
      <w:proofErr w:type="gramEnd"/>
      <w:r w:rsidRPr="000509B4">
        <w:rPr>
          <w:rFonts w:ascii="Courier New" w:hAnsi="Courier New" w:cs="Courier New"/>
        </w:rPr>
        <w:t>.  Requests will be reviewed by policy committee every Friday.</w:t>
      </w:r>
    </w:p>
    <w:p w:rsidR="0020093D" w:rsidRDefault="0020093D" w:rsidP="004E2AA3">
      <w:pPr>
        <w:jc w:val="center"/>
        <w:rPr>
          <w:b/>
          <w:sz w:val="40"/>
          <w:szCs w:val="40"/>
        </w:rPr>
      </w:pPr>
    </w:p>
    <w:p w:rsidR="0041113C" w:rsidRDefault="0041113C" w:rsidP="004E2AA3">
      <w:pPr>
        <w:jc w:val="center"/>
        <w:rPr>
          <w:b/>
          <w:sz w:val="40"/>
          <w:szCs w:val="40"/>
        </w:rPr>
      </w:pPr>
    </w:p>
    <w:p w:rsidR="0041113C" w:rsidRDefault="0041113C" w:rsidP="004E2AA3">
      <w:pPr>
        <w:jc w:val="center"/>
        <w:rPr>
          <w:b/>
          <w:sz w:val="40"/>
          <w:szCs w:val="40"/>
        </w:rPr>
      </w:pPr>
    </w:p>
    <w:p w:rsidR="0041113C" w:rsidRDefault="0041113C" w:rsidP="004E2AA3">
      <w:pPr>
        <w:jc w:val="center"/>
        <w:rPr>
          <w:b/>
          <w:sz w:val="40"/>
          <w:szCs w:val="40"/>
        </w:rPr>
      </w:pPr>
    </w:p>
    <w:p w:rsidR="004B61AE" w:rsidRDefault="004E2AA3" w:rsidP="004E2AA3">
      <w:pPr>
        <w:jc w:val="center"/>
        <w:rPr>
          <w:b/>
          <w:sz w:val="40"/>
          <w:szCs w:val="40"/>
        </w:rPr>
      </w:pPr>
      <w:r>
        <w:rPr>
          <w:b/>
          <w:sz w:val="40"/>
          <w:szCs w:val="40"/>
        </w:rPr>
        <w:t>L</w:t>
      </w:r>
      <w:r w:rsidR="004B61AE">
        <w:rPr>
          <w:b/>
          <w:sz w:val="40"/>
          <w:szCs w:val="40"/>
        </w:rPr>
        <w:t xml:space="preserve">eech </w:t>
      </w:r>
      <w:smartTag w:uri="urn:schemas-microsoft-com:office:smarttags" w:element="place">
        <w:smartTag w:uri="urn:schemas-microsoft-com:office:smarttags" w:element="PlaceType">
          <w:r>
            <w:rPr>
              <w:b/>
              <w:sz w:val="40"/>
              <w:szCs w:val="40"/>
            </w:rPr>
            <w:t>L</w:t>
          </w:r>
          <w:r w:rsidR="004B61AE">
            <w:rPr>
              <w:b/>
              <w:sz w:val="40"/>
              <w:szCs w:val="40"/>
            </w:rPr>
            <w:t>ake</w:t>
          </w:r>
        </w:smartTag>
        <w:r w:rsidR="004B61AE">
          <w:rPr>
            <w:b/>
            <w:sz w:val="40"/>
            <w:szCs w:val="40"/>
          </w:rPr>
          <w:t xml:space="preserve"> </w:t>
        </w:r>
        <w:smartTag w:uri="urn:schemas-microsoft-com:office:smarttags" w:element="PlaceName">
          <w:r>
            <w:rPr>
              <w:b/>
              <w:sz w:val="40"/>
              <w:szCs w:val="40"/>
            </w:rPr>
            <w:t>Y</w:t>
          </w:r>
          <w:r w:rsidR="004B61AE">
            <w:rPr>
              <w:b/>
              <w:sz w:val="40"/>
              <w:szCs w:val="40"/>
            </w:rPr>
            <w:t>outh</w:t>
          </w:r>
        </w:smartTag>
      </w:smartTag>
      <w:r w:rsidR="004B61AE">
        <w:rPr>
          <w:b/>
          <w:sz w:val="40"/>
          <w:szCs w:val="40"/>
        </w:rPr>
        <w:t xml:space="preserve"> </w:t>
      </w:r>
      <w:r>
        <w:rPr>
          <w:b/>
          <w:sz w:val="40"/>
          <w:szCs w:val="40"/>
        </w:rPr>
        <w:t>B</w:t>
      </w:r>
      <w:r w:rsidR="004B61AE">
        <w:rPr>
          <w:b/>
          <w:sz w:val="40"/>
          <w:szCs w:val="40"/>
        </w:rPr>
        <w:t>uild</w:t>
      </w:r>
    </w:p>
    <w:p w:rsidR="004B61AE" w:rsidRDefault="004B61AE" w:rsidP="004E2AA3">
      <w:pPr>
        <w:jc w:val="center"/>
        <w:rPr>
          <w:b/>
          <w:sz w:val="40"/>
          <w:szCs w:val="40"/>
        </w:rPr>
      </w:pPr>
    </w:p>
    <w:p w:rsidR="004E2AA3" w:rsidRPr="004E2AA3" w:rsidRDefault="004B61AE" w:rsidP="004E2AA3">
      <w:pPr>
        <w:jc w:val="center"/>
        <w:rPr>
          <w:b/>
          <w:sz w:val="40"/>
          <w:szCs w:val="40"/>
        </w:rPr>
      </w:pPr>
      <w:r>
        <w:rPr>
          <w:b/>
          <w:sz w:val="40"/>
          <w:szCs w:val="40"/>
        </w:rPr>
        <w:t>Parent / Guardian</w:t>
      </w:r>
      <w:r w:rsidR="004E2AA3">
        <w:rPr>
          <w:b/>
          <w:sz w:val="40"/>
          <w:szCs w:val="40"/>
        </w:rPr>
        <w:t xml:space="preserve"> </w:t>
      </w:r>
      <w:r w:rsidR="004E2AA3" w:rsidRPr="004E2AA3">
        <w:rPr>
          <w:b/>
          <w:sz w:val="40"/>
          <w:szCs w:val="40"/>
        </w:rPr>
        <w:t>Permission to Partic</w:t>
      </w:r>
      <w:r w:rsidR="004E2AA3">
        <w:rPr>
          <w:b/>
          <w:sz w:val="40"/>
          <w:szCs w:val="40"/>
        </w:rPr>
        <w:t>i</w:t>
      </w:r>
      <w:r w:rsidR="004E2AA3" w:rsidRPr="004E2AA3">
        <w:rPr>
          <w:b/>
          <w:sz w:val="40"/>
          <w:szCs w:val="40"/>
        </w:rPr>
        <w:t>pate</w:t>
      </w:r>
    </w:p>
    <w:p w:rsidR="004E2AA3" w:rsidRDefault="004E2AA3" w:rsidP="005C4122">
      <w:pPr>
        <w:rPr>
          <w:sz w:val="32"/>
          <w:szCs w:val="32"/>
        </w:rPr>
      </w:pPr>
    </w:p>
    <w:p w:rsidR="00BE572C" w:rsidRDefault="00BE572C" w:rsidP="005C4122">
      <w:pPr>
        <w:rPr>
          <w:sz w:val="32"/>
          <w:szCs w:val="32"/>
        </w:rPr>
      </w:pPr>
    </w:p>
    <w:p w:rsidR="00BE572C" w:rsidRPr="004E2AA3" w:rsidRDefault="00BE572C" w:rsidP="005C4122">
      <w:pPr>
        <w:rPr>
          <w:sz w:val="32"/>
          <w:szCs w:val="32"/>
        </w:rPr>
      </w:pPr>
    </w:p>
    <w:p w:rsidR="004E2AA3" w:rsidRDefault="004E2AA3" w:rsidP="005C4122">
      <w:pPr>
        <w:rPr>
          <w:sz w:val="32"/>
          <w:szCs w:val="32"/>
        </w:rPr>
      </w:pPr>
      <w:r w:rsidRPr="004E2AA3">
        <w:rPr>
          <w:sz w:val="32"/>
          <w:szCs w:val="32"/>
        </w:rPr>
        <w:t>I, ________________________</w:t>
      </w:r>
      <w:r>
        <w:rPr>
          <w:sz w:val="32"/>
          <w:szCs w:val="32"/>
        </w:rPr>
        <w:t xml:space="preserve">, have read the Leech Lake Youth </w:t>
      </w:r>
    </w:p>
    <w:p w:rsidR="004E2AA3" w:rsidRPr="00DA2E37" w:rsidRDefault="004E2AA3" w:rsidP="005C4122">
      <w:pPr>
        <w:rPr>
          <w:sz w:val="20"/>
          <w:szCs w:val="20"/>
        </w:rPr>
      </w:pPr>
      <w:r>
        <w:rPr>
          <w:sz w:val="16"/>
          <w:szCs w:val="16"/>
        </w:rPr>
        <w:t xml:space="preserve">                 </w:t>
      </w:r>
      <w:r w:rsidRPr="00DA2E37">
        <w:rPr>
          <w:sz w:val="20"/>
          <w:szCs w:val="20"/>
        </w:rPr>
        <w:t>Parent / /Guardian</w:t>
      </w:r>
    </w:p>
    <w:p w:rsidR="004E2AA3" w:rsidRPr="00BE572C" w:rsidRDefault="004E2AA3" w:rsidP="005C4122"/>
    <w:p w:rsidR="004E2AA3" w:rsidRDefault="004E2AA3" w:rsidP="005C4122">
      <w:pPr>
        <w:rPr>
          <w:sz w:val="32"/>
          <w:szCs w:val="32"/>
        </w:rPr>
      </w:pPr>
      <w:r>
        <w:rPr>
          <w:sz w:val="32"/>
          <w:szCs w:val="32"/>
        </w:rPr>
        <w:t>Build Policy Handbook and give my permission for my student to</w:t>
      </w:r>
    </w:p>
    <w:p w:rsidR="004E2AA3" w:rsidRPr="00BE572C" w:rsidRDefault="004E2AA3" w:rsidP="005C4122">
      <w:r>
        <w:rPr>
          <w:sz w:val="32"/>
          <w:szCs w:val="32"/>
        </w:rPr>
        <w:t xml:space="preserve"> </w:t>
      </w:r>
    </w:p>
    <w:p w:rsidR="00DA2E37" w:rsidRDefault="004E2AA3" w:rsidP="005C4122">
      <w:pPr>
        <w:rPr>
          <w:sz w:val="32"/>
          <w:szCs w:val="32"/>
        </w:rPr>
      </w:pPr>
      <w:r>
        <w:rPr>
          <w:sz w:val="32"/>
          <w:szCs w:val="32"/>
        </w:rPr>
        <w:t>attend and participate in all Leech Lake Youth Build activities</w:t>
      </w:r>
      <w:r w:rsidR="00DA2E37">
        <w:rPr>
          <w:sz w:val="32"/>
          <w:szCs w:val="32"/>
        </w:rPr>
        <w:t>,</w:t>
      </w:r>
      <w:r>
        <w:rPr>
          <w:sz w:val="32"/>
          <w:szCs w:val="32"/>
        </w:rPr>
        <w:t xml:space="preserve"> </w:t>
      </w:r>
    </w:p>
    <w:p w:rsidR="00DA2E37" w:rsidRPr="00BE572C" w:rsidRDefault="00DA2E37" w:rsidP="005C4122"/>
    <w:p w:rsidR="00DA2E37" w:rsidRDefault="00DA2E37" w:rsidP="005C4122">
      <w:pPr>
        <w:rPr>
          <w:sz w:val="32"/>
          <w:szCs w:val="32"/>
        </w:rPr>
      </w:pPr>
      <w:r>
        <w:rPr>
          <w:sz w:val="32"/>
          <w:szCs w:val="32"/>
        </w:rPr>
        <w:t xml:space="preserve">academics, </w:t>
      </w:r>
      <w:r w:rsidR="004E2AA3">
        <w:rPr>
          <w:sz w:val="32"/>
          <w:szCs w:val="32"/>
        </w:rPr>
        <w:t xml:space="preserve">including on-site construction. I understand that </w:t>
      </w:r>
      <w:proofErr w:type="gramStart"/>
      <w:r w:rsidR="004E2AA3">
        <w:rPr>
          <w:sz w:val="32"/>
          <w:szCs w:val="32"/>
        </w:rPr>
        <w:t>my</w:t>
      </w:r>
      <w:proofErr w:type="gramEnd"/>
    </w:p>
    <w:p w:rsidR="00DA2E37" w:rsidRPr="00BE572C" w:rsidRDefault="00DA2E37" w:rsidP="005C4122"/>
    <w:p w:rsidR="00A166BF" w:rsidRDefault="004E2AA3" w:rsidP="005C4122">
      <w:pPr>
        <w:rPr>
          <w:sz w:val="32"/>
          <w:szCs w:val="32"/>
        </w:rPr>
      </w:pPr>
      <w:r>
        <w:rPr>
          <w:sz w:val="32"/>
          <w:szCs w:val="32"/>
        </w:rPr>
        <w:t xml:space="preserve">student will be </w:t>
      </w:r>
      <w:r w:rsidR="003A4D19">
        <w:rPr>
          <w:sz w:val="32"/>
          <w:szCs w:val="32"/>
        </w:rPr>
        <w:t xml:space="preserve">performing construction duties to include </w:t>
      </w:r>
      <w:r>
        <w:rPr>
          <w:sz w:val="32"/>
          <w:szCs w:val="32"/>
        </w:rPr>
        <w:t xml:space="preserve">operating </w:t>
      </w:r>
    </w:p>
    <w:p w:rsidR="00A166BF" w:rsidRDefault="00A166BF" w:rsidP="005C4122">
      <w:pPr>
        <w:rPr>
          <w:sz w:val="32"/>
          <w:szCs w:val="32"/>
        </w:rPr>
      </w:pPr>
    </w:p>
    <w:p w:rsidR="004E2AA3" w:rsidRDefault="004E2AA3" w:rsidP="005C4122">
      <w:pPr>
        <w:rPr>
          <w:sz w:val="32"/>
          <w:szCs w:val="32"/>
        </w:rPr>
      </w:pPr>
      <w:r>
        <w:rPr>
          <w:sz w:val="32"/>
          <w:szCs w:val="32"/>
        </w:rPr>
        <w:t>hand and power tools</w:t>
      </w:r>
      <w:r w:rsidR="003A4D19">
        <w:rPr>
          <w:sz w:val="32"/>
          <w:szCs w:val="32"/>
        </w:rPr>
        <w:t>,</w:t>
      </w:r>
      <w:r>
        <w:rPr>
          <w:sz w:val="32"/>
          <w:szCs w:val="32"/>
        </w:rPr>
        <w:t xml:space="preserve"> working on roof</w:t>
      </w:r>
      <w:r w:rsidR="003A4D19">
        <w:rPr>
          <w:sz w:val="32"/>
          <w:szCs w:val="32"/>
        </w:rPr>
        <w:t>s</w:t>
      </w:r>
      <w:r w:rsidR="004B61AE">
        <w:rPr>
          <w:sz w:val="32"/>
          <w:szCs w:val="32"/>
        </w:rPr>
        <w:t>,</w:t>
      </w:r>
      <w:r>
        <w:rPr>
          <w:sz w:val="32"/>
          <w:szCs w:val="32"/>
        </w:rPr>
        <w:t xml:space="preserve"> scaffold</w:t>
      </w:r>
      <w:r w:rsidR="003A4D19">
        <w:rPr>
          <w:sz w:val="32"/>
          <w:szCs w:val="32"/>
        </w:rPr>
        <w:t>s,</w:t>
      </w:r>
      <w:r>
        <w:rPr>
          <w:sz w:val="32"/>
          <w:szCs w:val="32"/>
        </w:rPr>
        <w:t xml:space="preserve"> and</w:t>
      </w:r>
      <w:r w:rsidR="004B61AE">
        <w:rPr>
          <w:sz w:val="32"/>
          <w:szCs w:val="32"/>
        </w:rPr>
        <w:t xml:space="preserve"> </w:t>
      </w:r>
      <w:r>
        <w:rPr>
          <w:sz w:val="32"/>
          <w:szCs w:val="32"/>
        </w:rPr>
        <w:t xml:space="preserve">ladders. </w:t>
      </w:r>
    </w:p>
    <w:p w:rsidR="004E2AA3" w:rsidRDefault="004E2AA3" w:rsidP="005C4122">
      <w:pPr>
        <w:rPr>
          <w:sz w:val="32"/>
          <w:szCs w:val="32"/>
        </w:rPr>
      </w:pPr>
    </w:p>
    <w:p w:rsidR="00DA2E37" w:rsidRDefault="00DA2E37" w:rsidP="005C4122">
      <w:pPr>
        <w:rPr>
          <w:sz w:val="20"/>
          <w:szCs w:val="20"/>
        </w:rPr>
      </w:pPr>
    </w:p>
    <w:p w:rsidR="004B61AE" w:rsidRDefault="004B61AE" w:rsidP="005C4122">
      <w:pPr>
        <w:rPr>
          <w:sz w:val="20"/>
          <w:szCs w:val="20"/>
        </w:rPr>
      </w:pPr>
    </w:p>
    <w:p w:rsidR="00DA2E37" w:rsidRDefault="00DA2E37" w:rsidP="005C4122">
      <w:pPr>
        <w:rPr>
          <w:sz w:val="32"/>
          <w:szCs w:val="32"/>
        </w:rPr>
      </w:pPr>
      <w:r>
        <w:rPr>
          <w:sz w:val="32"/>
          <w:szCs w:val="32"/>
        </w:rPr>
        <w:t>________________________   ___________</w:t>
      </w:r>
    </w:p>
    <w:p w:rsidR="00DA2E37" w:rsidRPr="006259E9" w:rsidRDefault="00DA2E37" w:rsidP="005C4122">
      <w:pPr>
        <w:rPr>
          <w:sz w:val="18"/>
          <w:szCs w:val="18"/>
        </w:rPr>
      </w:pPr>
      <w:r>
        <w:rPr>
          <w:sz w:val="20"/>
          <w:szCs w:val="20"/>
        </w:rPr>
        <w:t xml:space="preserve">            </w:t>
      </w:r>
      <w:r w:rsidRPr="006259E9">
        <w:rPr>
          <w:sz w:val="18"/>
          <w:szCs w:val="18"/>
        </w:rPr>
        <w:t>Parent / Guardian Signature                               Date</w:t>
      </w:r>
    </w:p>
    <w:p w:rsidR="004B61AE" w:rsidRDefault="004B61AE" w:rsidP="005C4122">
      <w:pPr>
        <w:rPr>
          <w:sz w:val="32"/>
          <w:szCs w:val="32"/>
        </w:rPr>
      </w:pPr>
    </w:p>
    <w:p w:rsidR="00DA2E37" w:rsidRPr="004E2AA3" w:rsidRDefault="00DA2E37" w:rsidP="005C4122">
      <w:pPr>
        <w:rPr>
          <w:sz w:val="32"/>
          <w:szCs w:val="32"/>
        </w:rPr>
      </w:pPr>
      <w:r>
        <w:rPr>
          <w:sz w:val="32"/>
          <w:szCs w:val="32"/>
        </w:rPr>
        <w:t>________________________   ___________</w:t>
      </w:r>
    </w:p>
    <w:p w:rsidR="004E2AA3" w:rsidRDefault="00DA2E37" w:rsidP="005C4122">
      <w:pPr>
        <w:rPr>
          <w:sz w:val="18"/>
          <w:szCs w:val="18"/>
        </w:rPr>
      </w:pPr>
      <w:r>
        <w:rPr>
          <w:sz w:val="20"/>
          <w:szCs w:val="20"/>
        </w:rPr>
        <w:t xml:space="preserve">            </w:t>
      </w:r>
      <w:r w:rsidRPr="006259E9">
        <w:rPr>
          <w:sz w:val="18"/>
          <w:szCs w:val="18"/>
        </w:rPr>
        <w:t xml:space="preserve">LLYB Participant Signature                               Date  </w:t>
      </w:r>
    </w:p>
    <w:p w:rsidR="006259E9" w:rsidRPr="006259E9" w:rsidRDefault="006259E9" w:rsidP="005C4122">
      <w:pPr>
        <w:rPr>
          <w:sz w:val="16"/>
          <w:szCs w:val="16"/>
        </w:rPr>
      </w:pPr>
    </w:p>
    <w:p w:rsidR="004B61AE" w:rsidRDefault="004B61AE" w:rsidP="005C4122"/>
    <w:p w:rsidR="004B61AE" w:rsidRDefault="004B61AE" w:rsidP="005C4122"/>
    <w:p w:rsidR="003A4D19" w:rsidRDefault="003A4D19" w:rsidP="005C4122"/>
    <w:p w:rsidR="003A4D19" w:rsidRDefault="003A4D19" w:rsidP="005C4122"/>
    <w:p w:rsidR="003A4D19" w:rsidRDefault="003A4D19" w:rsidP="005C4122"/>
    <w:p w:rsidR="004B61AE" w:rsidRDefault="004B61AE" w:rsidP="005C4122"/>
    <w:p w:rsidR="004B61AE" w:rsidRDefault="004B61AE" w:rsidP="005C4122"/>
    <w:p w:rsidR="00A166BF" w:rsidRDefault="00A166BF" w:rsidP="005C4122"/>
    <w:p w:rsidR="00A166BF" w:rsidRDefault="00A166BF" w:rsidP="005C4122"/>
    <w:p w:rsidR="00A166BF" w:rsidRDefault="00A166BF" w:rsidP="005C4122"/>
    <w:p w:rsidR="0020093D" w:rsidRDefault="0020093D" w:rsidP="00A166BF">
      <w:pPr>
        <w:rPr>
          <w:b/>
          <w:sz w:val="40"/>
          <w:szCs w:val="40"/>
        </w:rPr>
      </w:pPr>
    </w:p>
    <w:p w:rsidR="004B61AE" w:rsidRDefault="004B61AE" w:rsidP="004B61AE">
      <w:pPr>
        <w:jc w:val="center"/>
        <w:rPr>
          <w:b/>
          <w:sz w:val="40"/>
          <w:szCs w:val="40"/>
        </w:rPr>
      </w:pPr>
      <w:r>
        <w:rPr>
          <w:b/>
          <w:sz w:val="40"/>
          <w:szCs w:val="40"/>
        </w:rPr>
        <w:lastRenderedPageBreak/>
        <w:t xml:space="preserve">Leech </w:t>
      </w:r>
      <w:smartTag w:uri="urn:schemas-microsoft-com:office:smarttags" w:element="place">
        <w:smartTag w:uri="urn:schemas-microsoft-com:office:smarttags" w:element="PlaceType">
          <w:r>
            <w:rPr>
              <w:b/>
              <w:sz w:val="40"/>
              <w:szCs w:val="40"/>
            </w:rPr>
            <w:t>Lake</w:t>
          </w:r>
        </w:smartTag>
        <w:r>
          <w:rPr>
            <w:b/>
            <w:sz w:val="40"/>
            <w:szCs w:val="40"/>
          </w:rPr>
          <w:t xml:space="preserve"> </w:t>
        </w:r>
        <w:smartTag w:uri="urn:schemas-microsoft-com:office:smarttags" w:element="PlaceName">
          <w:r>
            <w:rPr>
              <w:b/>
              <w:sz w:val="40"/>
              <w:szCs w:val="40"/>
            </w:rPr>
            <w:t>Youth</w:t>
          </w:r>
        </w:smartTag>
      </w:smartTag>
      <w:r>
        <w:rPr>
          <w:b/>
          <w:sz w:val="40"/>
          <w:szCs w:val="40"/>
        </w:rPr>
        <w:t xml:space="preserve"> Build</w:t>
      </w:r>
    </w:p>
    <w:p w:rsidR="004B61AE" w:rsidRDefault="004B61AE" w:rsidP="004B61AE">
      <w:pPr>
        <w:jc w:val="center"/>
        <w:rPr>
          <w:b/>
          <w:sz w:val="40"/>
          <w:szCs w:val="40"/>
        </w:rPr>
      </w:pPr>
    </w:p>
    <w:p w:rsidR="004B61AE" w:rsidRPr="004E2AA3" w:rsidRDefault="004B61AE" w:rsidP="004B61AE">
      <w:pPr>
        <w:jc w:val="center"/>
        <w:rPr>
          <w:b/>
          <w:sz w:val="40"/>
          <w:szCs w:val="40"/>
        </w:rPr>
      </w:pPr>
      <w:r>
        <w:rPr>
          <w:b/>
          <w:sz w:val="40"/>
          <w:szCs w:val="40"/>
        </w:rPr>
        <w:t>Participant CONTRACT</w:t>
      </w:r>
      <w:r w:rsidRPr="004E2AA3">
        <w:rPr>
          <w:b/>
          <w:sz w:val="40"/>
          <w:szCs w:val="40"/>
        </w:rPr>
        <w:t xml:space="preserve"> to Partic</w:t>
      </w:r>
      <w:r>
        <w:rPr>
          <w:b/>
          <w:sz w:val="40"/>
          <w:szCs w:val="40"/>
        </w:rPr>
        <w:t>i</w:t>
      </w:r>
      <w:r w:rsidRPr="004E2AA3">
        <w:rPr>
          <w:b/>
          <w:sz w:val="40"/>
          <w:szCs w:val="40"/>
        </w:rPr>
        <w:t>pate</w:t>
      </w:r>
    </w:p>
    <w:p w:rsidR="004E2AA3" w:rsidRDefault="004E2AA3" w:rsidP="005C4122"/>
    <w:p w:rsidR="004B61AE" w:rsidRDefault="004B61AE" w:rsidP="004B61AE">
      <w:pPr>
        <w:rPr>
          <w:sz w:val="32"/>
          <w:szCs w:val="32"/>
        </w:rPr>
      </w:pPr>
      <w:r>
        <w:rPr>
          <w:sz w:val="32"/>
          <w:szCs w:val="32"/>
        </w:rPr>
        <w:t>I _______________________, have read the Leech Lake Youth</w:t>
      </w:r>
    </w:p>
    <w:p w:rsidR="004B61AE" w:rsidRPr="00DA2E37" w:rsidRDefault="004B61AE" w:rsidP="004B61AE">
      <w:pPr>
        <w:rPr>
          <w:sz w:val="20"/>
          <w:szCs w:val="20"/>
        </w:rPr>
      </w:pPr>
      <w:r>
        <w:rPr>
          <w:sz w:val="20"/>
          <w:szCs w:val="20"/>
        </w:rPr>
        <w:t xml:space="preserve">                     LLYB Participant</w:t>
      </w:r>
    </w:p>
    <w:p w:rsidR="004B61AE" w:rsidRPr="00BE572C" w:rsidRDefault="004B61AE" w:rsidP="004B61AE"/>
    <w:p w:rsidR="004B61AE" w:rsidRDefault="004B61AE" w:rsidP="004B61AE">
      <w:pPr>
        <w:rPr>
          <w:sz w:val="32"/>
          <w:szCs w:val="32"/>
        </w:rPr>
      </w:pPr>
      <w:r>
        <w:rPr>
          <w:sz w:val="32"/>
          <w:szCs w:val="32"/>
        </w:rPr>
        <w:t xml:space="preserve">Build Policy Handbook, I understand the requirements of what is </w:t>
      </w:r>
    </w:p>
    <w:p w:rsidR="004B61AE" w:rsidRPr="00BE572C" w:rsidRDefault="004B61AE" w:rsidP="004B61AE"/>
    <w:p w:rsidR="004B61AE" w:rsidRDefault="004B61AE" w:rsidP="004B61AE">
      <w:pPr>
        <w:rPr>
          <w:sz w:val="32"/>
          <w:szCs w:val="32"/>
        </w:rPr>
      </w:pPr>
      <w:r>
        <w:rPr>
          <w:sz w:val="32"/>
          <w:szCs w:val="32"/>
        </w:rPr>
        <w:t xml:space="preserve">expected of me in order to attend and participate in all </w:t>
      </w:r>
      <w:smartTag w:uri="urn:schemas-microsoft-com:office:smarttags" w:element="place">
        <w:smartTag w:uri="urn:schemas-microsoft-com:office:smarttags" w:element="PlaceName">
          <w:r>
            <w:rPr>
              <w:sz w:val="32"/>
              <w:szCs w:val="32"/>
            </w:rPr>
            <w:t>Leech</w:t>
          </w:r>
        </w:smartTag>
        <w:r>
          <w:rPr>
            <w:sz w:val="32"/>
            <w:szCs w:val="32"/>
          </w:rPr>
          <w:t xml:space="preserve"> </w:t>
        </w:r>
        <w:smartTag w:uri="urn:schemas-microsoft-com:office:smarttags" w:element="PlaceType">
          <w:r>
            <w:rPr>
              <w:sz w:val="32"/>
              <w:szCs w:val="32"/>
            </w:rPr>
            <w:t>Lake</w:t>
          </w:r>
        </w:smartTag>
      </w:smartTag>
      <w:r>
        <w:rPr>
          <w:sz w:val="32"/>
          <w:szCs w:val="32"/>
        </w:rPr>
        <w:t xml:space="preserve"> </w:t>
      </w:r>
    </w:p>
    <w:p w:rsidR="004B61AE" w:rsidRPr="00BE572C" w:rsidRDefault="004B61AE" w:rsidP="004B61AE"/>
    <w:p w:rsidR="004B61AE" w:rsidRDefault="004B61AE" w:rsidP="004B61AE">
      <w:pPr>
        <w:rPr>
          <w:sz w:val="32"/>
          <w:szCs w:val="32"/>
        </w:rPr>
      </w:pPr>
      <w:r>
        <w:rPr>
          <w:sz w:val="32"/>
          <w:szCs w:val="32"/>
        </w:rPr>
        <w:t xml:space="preserve">Youth Build activities, academics, and on-site construction. </w:t>
      </w:r>
    </w:p>
    <w:p w:rsidR="004B61AE" w:rsidRDefault="004B61AE" w:rsidP="004B61AE">
      <w:pPr>
        <w:rPr>
          <w:sz w:val="32"/>
          <w:szCs w:val="32"/>
        </w:rPr>
      </w:pPr>
    </w:p>
    <w:p w:rsidR="004B61AE" w:rsidRDefault="005279E7" w:rsidP="004B61AE">
      <w:pPr>
        <w:rPr>
          <w:sz w:val="32"/>
          <w:szCs w:val="32"/>
        </w:rPr>
      </w:pPr>
      <w:r>
        <w:rPr>
          <w:sz w:val="32"/>
          <w:szCs w:val="32"/>
        </w:rPr>
        <w:t>I understand</w:t>
      </w:r>
      <w:r w:rsidR="004B61AE">
        <w:rPr>
          <w:sz w:val="32"/>
          <w:szCs w:val="32"/>
        </w:rPr>
        <w:t xml:space="preserve"> that I will </w:t>
      </w:r>
      <w:r w:rsidR="00365598">
        <w:rPr>
          <w:sz w:val="32"/>
          <w:szCs w:val="32"/>
        </w:rPr>
        <w:t>be performing construction duties to include</w:t>
      </w:r>
      <w:r w:rsidR="004B61AE">
        <w:rPr>
          <w:sz w:val="32"/>
          <w:szCs w:val="32"/>
        </w:rPr>
        <w:t xml:space="preserve"> operating hand and power tools</w:t>
      </w:r>
      <w:r w:rsidR="00365598">
        <w:rPr>
          <w:sz w:val="32"/>
          <w:szCs w:val="32"/>
        </w:rPr>
        <w:t>,</w:t>
      </w:r>
      <w:r w:rsidR="004B61AE">
        <w:rPr>
          <w:sz w:val="32"/>
          <w:szCs w:val="32"/>
        </w:rPr>
        <w:t xml:space="preserve"> working on roof</w:t>
      </w:r>
      <w:r w:rsidR="00365598">
        <w:rPr>
          <w:sz w:val="32"/>
          <w:szCs w:val="32"/>
        </w:rPr>
        <w:t>s</w:t>
      </w:r>
      <w:r w:rsidR="004B61AE">
        <w:rPr>
          <w:sz w:val="32"/>
          <w:szCs w:val="32"/>
        </w:rPr>
        <w:t>, scaffold</w:t>
      </w:r>
      <w:r w:rsidR="00365598">
        <w:rPr>
          <w:sz w:val="32"/>
          <w:szCs w:val="32"/>
        </w:rPr>
        <w:t>s,</w:t>
      </w:r>
      <w:r w:rsidR="004B61AE">
        <w:rPr>
          <w:sz w:val="32"/>
          <w:szCs w:val="32"/>
        </w:rPr>
        <w:t xml:space="preserve"> and ladders.</w:t>
      </w:r>
    </w:p>
    <w:p w:rsidR="004B61AE" w:rsidRDefault="004B61AE" w:rsidP="004B61AE">
      <w:pPr>
        <w:rPr>
          <w:sz w:val="32"/>
          <w:szCs w:val="32"/>
        </w:rPr>
      </w:pPr>
    </w:p>
    <w:p w:rsidR="004B61AE" w:rsidRDefault="004B61AE" w:rsidP="004B61AE">
      <w:pPr>
        <w:rPr>
          <w:sz w:val="32"/>
          <w:szCs w:val="32"/>
        </w:rPr>
      </w:pPr>
      <w:r>
        <w:rPr>
          <w:sz w:val="32"/>
          <w:szCs w:val="32"/>
        </w:rPr>
        <w:t xml:space="preserve">I agree to </w:t>
      </w:r>
      <w:r w:rsidR="00365598">
        <w:rPr>
          <w:sz w:val="32"/>
          <w:szCs w:val="32"/>
        </w:rPr>
        <w:t>adhere to the policies and procedures.</w:t>
      </w:r>
      <w:r>
        <w:rPr>
          <w:sz w:val="32"/>
          <w:szCs w:val="32"/>
        </w:rPr>
        <w:t xml:space="preserve"> I will do my best to complete my education, work experience and cooperat</w:t>
      </w:r>
      <w:r w:rsidR="00365598">
        <w:rPr>
          <w:sz w:val="32"/>
          <w:szCs w:val="32"/>
        </w:rPr>
        <w:t>e</w:t>
      </w:r>
      <w:r>
        <w:rPr>
          <w:sz w:val="32"/>
          <w:szCs w:val="32"/>
        </w:rPr>
        <w:t xml:space="preserve"> with all </w:t>
      </w:r>
    </w:p>
    <w:p w:rsidR="004B61AE" w:rsidRDefault="004B61AE" w:rsidP="004B61AE">
      <w:pPr>
        <w:rPr>
          <w:sz w:val="32"/>
          <w:szCs w:val="32"/>
        </w:rPr>
      </w:pPr>
      <w:r>
        <w:rPr>
          <w:sz w:val="32"/>
          <w:szCs w:val="32"/>
        </w:rPr>
        <w:t xml:space="preserve">LLYB team </w:t>
      </w:r>
      <w:r w:rsidR="005279E7">
        <w:rPr>
          <w:sz w:val="32"/>
          <w:szCs w:val="32"/>
        </w:rPr>
        <w:t>members</w:t>
      </w:r>
      <w:r w:rsidR="003B2DE5">
        <w:rPr>
          <w:sz w:val="32"/>
          <w:szCs w:val="32"/>
        </w:rPr>
        <w:t xml:space="preserve"> </w:t>
      </w:r>
      <w:r w:rsidR="00365598">
        <w:rPr>
          <w:sz w:val="32"/>
          <w:szCs w:val="32"/>
        </w:rPr>
        <w:t xml:space="preserve">and </w:t>
      </w:r>
      <w:r w:rsidR="003B2DE5">
        <w:rPr>
          <w:sz w:val="32"/>
          <w:szCs w:val="32"/>
        </w:rPr>
        <w:t>staff</w:t>
      </w:r>
      <w:r w:rsidR="00365598">
        <w:rPr>
          <w:sz w:val="32"/>
          <w:szCs w:val="32"/>
        </w:rPr>
        <w:t>.</w:t>
      </w:r>
      <w:r w:rsidR="003B2DE5">
        <w:rPr>
          <w:sz w:val="32"/>
          <w:szCs w:val="32"/>
        </w:rPr>
        <w:t xml:space="preserve"> </w:t>
      </w:r>
    </w:p>
    <w:p w:rsidR="004B61AE" w:rsidRDefault="004B61AE" w:rsidP="004B61AE">
      <w:pPr>
        <w:rPr>
          <w:sz w:val="20"/>
          <w:szCs w:val="20"/>
        </w:rPr>
      </w:pPr>
    </w:p>
    <w:p w:rsidR="004B61AE" w:rsidRDefault="004B61AE" w:rsidP="004B61AE">
      <w:pPr>
        <w:rPr>
          <w:sz w:val="32"/>
          <w:szCs w:val="32"/>
        </w:rPr>
      </w:pPr>
    </w:p>
    <w:p w:rsidR="004B61AE" w:rsidRDefault="004B61AE" w:rsidP="004B61AE">
      <w:pPr>
        <w:rPr>
          <w:sz w:val="32"/>
          <w:szCs w:val="32"/>
        </w:rPr>
      </w:pPr>
    </w:p>
    <w:p w:rsidR="004B61AE" w:rsidRPr="004E2AA3" w:rsidRDefault="004B61AE" w:rsidP="004B61AE">
      <w:pPr>
        <w:rPr>
          <w:sz w:val="32"/>
          <w:szCs w:val="32"/>
        </w:rPr>
      </w:pPr>
      <w:r>
        <w:rPr>
          <w:sz w:val="32"/>
          <w:szCs w:val="32"/>
        </w:rPr>
        <w:t>________________________   ___________</w:t>
      </w:r>
    </w:p>
    <w:p w:rsidR="004B61AE" w:rsidRDefault="004B61AE" w:rsidP="004B61AE">
      <w:pPr>
        <w:rPr>
          <w:sz w:val="18"/>
          <w:szCs w:val="18"/>
        </w:rPr>
      </w:pPr>
      <w:r>
        <w:rPr>
          <w:sz w:val="20"/>
          <w:szCs w:val="20"/>
        </w:rPr>
        <w:t xml:space="preserve">            </w:t>
      </w:r>
      <w:r w:rsidRPr="006259E9">
        <w:rPr>
          <w:sz w:val="18"/>
          <w:szCs w:val="18"/>
        </w:rPr>
        <w:t xml:space="preserve">LLYB Participant Signature                               Date  </w:t>
      </w:r>
    </w:p>
    <w:p w:rsidR="004B61AE" w:rsidRPr="006259E9" w:rsidRDefault="004B61AE" w:rsidP="004B61AE">
      <w:pPr>
        <w:rPr>
          <w:sz w:val="16"/>
          <w:szCs w:val="16"/>
        </w:rPr>
      </w:pPr>
    </w:p>
    <w:p w:rsidR="004B61AE" w:rsidRDefault="004B61AE" w:rsidP="004B61AE"/>
    <w:p w:rsidR="004B61AE" w:rsidRDefault="004B61AE" w:rsidP="004B61AE">
      <w:r>
        <w:t>________________________________   ________________</w:t>
      </w:r>
    </w:p>
    <w:p w:rsidR="004B61AE" w:rsidRDefault="004B61AE" w:rsidP="004B61AE">
      <w:pPr>
        <w:rPr>
          <w:sz w:val="18"/>
          <w:szCs w:val="18"/>
        </w:rPr>
      </w:pPr>
      <w:r>
        <w:rPr>
          <w:sz w:val="20"/>
          <w:szCs w:val="20"/>
        </w:rPr>
        <w:t xml:space="preserve">   </w:t>
      </w:r>
      <w:r w:rsidRPr="006259E9">
        <w:rPr>
          <w:sz w:val="18"/>
          <w:szCs w:val="18"/>
        </w:rPr>
        <w:t xml:space="preserve">         LLYB Coordinator                                             Date</w:t>
      </w:r>
    </w:p>
    <w:p w:rsidR="004B61AE" w:rsidRPr="006259E9" w:rsidRDefault="004B61AE" w:rsidP="004B61AE">
      <w:pPr>
        <w:rPr>
          <w:sz w:val="16"/>
          <w:szCs w:val="16"/>
        </w:rPr>
      </w:pPr>
    </w:p>
    <w:p w:rsidR="004B61AE" w:rsidRDefault="004B61AE" w:rsidP="004B61AE"/>
    <w:p w:rsidR="004B61AE" w:rsidRDefault="004B61AE" w:rsidP="004B61AE">
      <w:r>
        <w:t>________________________________   _______________</w:t>
      </w:r>
    </w:p>
    <w:p w:rsidR="004B61AE" w:rsidRPr="006259E9" w:rsidRDefault="004B61AE" w:rsidP="004B61AE">
      <w:pPr>
        <w:rPr>
          <w:sz w:val="18"/>
          <w:szCs w:val="18"/>
        </w:rPr>
      </w:pPr>
      <w:r>
        <w:rPr>
          <w:sz w:val="20"/>
          <w:szCs w:val="20"/>
        </w:rPr>
        <w:t xml:space="preserve">   </w:t>
      </w:r>
      <w:r w:rsidRPr="006259E9">
        <w:rPr>
          <w:sz w:val="18"/>
          <w:szCs w:val="18"/>
        </w:rPr>
        <w:t xml:space="preserve">         LLYB Director                                                   Date</w:t>
      </w:r>
    </w:p>
    <w:p w:rsidR="00B651EB" w:rsidRDefault="00B651EB" w:rsidP="005C4122"/>
    <w:p w:rsidR="00B651EB" w:rsidRDefault="00B651EB" w:rsidP="005C4122"/>
    <w:p w:rsidR="00365598" w:rsidRDefault="00365598" w:rsidP="005C4122"/>
    <w:p w:rsidR="00365598" w:rsidRDefault="00365598" w:rsidP="005C4122"/>
    <w:p w:rsidR="00365598" w:rsidRDefault="00365598" w:rsidP="005C4122"/>
    <w:p w:rsidR="00365598" w:rsidRDefault="00365598" w:rsidP="005C4122"/>
    <w:p w:rsidR="00365598" w:rsidRDefault="00365598" w:rsidP="005C4122"/>
    <w:p w:rsidR="00FA3F4E" w:rsidRDefault="00FA3F4E" w:rsidP="005C4122"/>
    <w:p w:rsidR="00FA3F4E" w:rsidRPr="00FA3F4E" w:rsidRDefault="00FA3F4E" w:rsidP="005C4122">
      <w:pPr>
        <w:rPr>
          <w:b/>
          <w:sz w:val="32"/>
          <w:szCs w:val="32"/>
        </w:rPr>
      </w:pPr>
      <w:r w:rsidRPr="00FA3F4E">
        <w:rPr>
          <w:b/>
          <w:sz w:val="32"/>
          <w:szCs w:val="32"/>
        </w:rPr>
        <w:lastRenderedPageBreak/>
        <w:t xml:space="preserve">Leech </w:t>
      </w:r>
      <w:smartTag w:uri="urn:schemas-microsoft-com:office:smarttags" w:element="place">
        <w:smartTag w:uri="urn:schemas-microsoft-com:office:smarttags" w:element="PlaceType">
          <w:r w:rsidRPr="00FA3F4E">
            <w:rPr>
              <w:b/>
              <w:sz w:val="32"/>
              <w:szCs w:val="32"/>
            </w:rPr>
            <w:t>Lake</w:t>
          </w:r>
        </w:smartTag>
        <w:r w:rsidRPr="00FA3F4E">
          <w:rPr>
            <w:b/>
            <w:sz w:val="32"/>
            <w:szCs w:val="32"/>
          </w:rPr>
          <w:t xml:space="preserve"> </w:t>
        </w:r>
        <w:smartTag w:uri="urn:schemas-microsoft-com:office:smarttags" w:element="PlaceName">
          <w:r w:rsidRPr="00FA3F4E">
            <w:rPr>
              <w:b/>
              <w:sz w:val="32"/>
              <w:szCs w:val="32"/>
            </w:rPr>
            <w:t>Youth</w:t>
          </w:r>
        </w:smartTag>
      </w:smartTag>
      <w:r w:rsidRPr="00FA3F4E">
        <w:rPr>
          <w:b/>
          <w:sz w:val="32"/>
          <w:szCs w:val="32"/>
        </w:rPr>
        <w:t xml:space="preserve"> Build Release of Information Consent Form</w:t>
      </w:r>
    </w:p>
    <w:p w:rsidR="00FA3F4E" w:rsidRDefault="00FA3F4E" w:rsidP="005C4122"/>
    <w:p w:rsidR="00FA3F4E" w:rsidRDefault="00FA3F4E" w:rsidP="005C4122"/>
    <w:p w:rsidR="00FA3F4E" w:rsidRDefault="00FA3F4E" w:rsidP="005C4122"/>
    <w:p w:rsidR="00FA3F4E" w:rsidRDefault="00FA3F4E" w:rsidP="005C4122">
      <w:pPr>
        <w:rPr>
          <w:sz w:val="28"/>
          <w:szCs w:val="28"/>
        </w:rPr>
      </w:pPr>
      <w:r>
        <w:rPr>
          <w:sz w:val="28"/>
          <w:szCs w:val="28"/>
        </w:rPr>
        <w:t xml:space="preserve">I, ______________________________, give my permission for the Leech </w:t>
      </w:r>
    </w:p>
    <w:p w:rsidR="00FA3F4E" w:rsidRPr="00FA3F4E" w:rsidRDefault="00FA3F4E" w:rsidP="005C4122">
      <w:pPr>
        <w:rPr>
          <w:sz w:val="18"/>
          <w:szCs w:val="18"/>
        </w:rPr>
      </w:pPr>
      <w:r>
        <w:rPr>
          <w:sz w:val="18"/>
          <w:szCs w:val="18"/>
        </w:rPr>
        <w:t xml:space="preserve">                   Parent / Guardian</w:t>
      </w:r>
      <w:r w:rsidR="00365598">
        <w:rPr>
          <w:sz w:val="18"/>
          <w:szCs w:val="18"/>
        </w:rPr>
        <w:t xml:space="preserve"> or Participant</w:t>
      </w:r>
    </w:p>
    <w:p w:rsidR="00FA3F4E" w:rsidRDefault="00FA3F4E" w:rsidP="005C4122">
      <w:pPr>
        <w:rPr>
          <w:sz w:val="28"/>
          <w:szCs w:val="28"/>
        </w:rPr>
      </w:pPr>
    </w:p>
    <w:p w:rsidR="00FA3F4E" w:rsidRDefault="00FA3F4E" w:rsidP="005C4122">
      <w:pPr>
        <w:rPr>
          <w:sz w:val="28"/>
          <w:szCs w:val="28"/>
        </w:rPr>
      </w:pPr>
      <w:r>
        <w:rPr>
          <w:sz w:val="28"/>
          <w:szCs w:val="28"/>
        </w:rPr>
        <w:t xml:space="preserve">Lake Youth Build program to receive and share information </w:t>
      </w:r>
    </w:p>
    <w:p w:rsidR="00FA3F4E" w:rsidRDefault="00FA3F4E" w:rsidP="005C4122">
      <w:pPr>
        <w:rPr>
          <w:sz w:val="28"/>
          <w:szCs w:val="28"/>
        </w:rPr>
      </w:pPr>
    </w:p>
    <w:p w:rsidR="005279E7" w:rsidRDefault="00FA3F4E" w:rsidP="005C4122">
      <w:pPr>
        <w:rPr>
          <w:sz w:val="28"/>
          <w:szCs w:val="28"/>
        </w:rPr>
      </w:pPr>
      <w:r>
        <w:rPr>
          <w:sz w:val="28"/>
          <w:szCs w:val="28"/>
        </w:rPr>
        <w:t>re</w:t>
      </w:r>
      <w:r w:rsidR="005279E7">
        <w:rPr>
          <w:sz w:val="28"/>
          <w:szCs w:val="28"/>
        </w:rPr>
        <w:t>garding</w:t>
      </w:r>
      <w:r>
        <w:rPr>
          <w:sz w:val="28"/>
          <w:szCs w:val="28"/>
        </w:rPr>
        <w:t xml:space="preserve"> school records, health records</w:t>
      </w:r>
      <w:r w:rsidR="005279E7">
        <w:rPr>
          <w:sz w:val="28"/>
          <w:szCs w:val="28"/>
        </w:rPr>
        <w:t>, legal</w:t>
      </w:r>
      <w:r>
        <w:rPr>
          <w:sz w:val="28"/>
          <w:szCs w:val="28"/>
        </w:rPr>
        <w:t xml:space="preserve"> </w:t>
      </w:r>
      <w:r w:rsidR="005279E7">
        <w:rPr>
          <w:sz w:val="28"/>
          <w:szCs w:val="28"/>
        </w:rPr>
        <w:t>status</w:t>
      </w:r>
      <w:r>
        <w:rPr>
          <w:sz w:val="28"/>
          <w:szCs w:val="28"/>
        </w:rPr>
        <w:t xml:space="preserve">, or any other program </w:t>
      </w:r>
    </w:p>
    <w:p w:rsidR="005279E7" w:rsidRDefault="005279E7" w:rsidP="005C4122">
      <w:pPr>
        <w:rPr>
          <w:sz w:val="28"/>
          <w:szCs w:val="28"/>
        </w:rPr>
      </w:pPr>
    </w:p>
    <w:p w:rsidR="00FA3F4E" w:rsidRDefault="00FA3F4E" w:rsidP="005C4122">
      <w:pPr>
        <w:rPr>
          <w:sz w:val="28"/>
          <w:szCs w:val="28"/>
        </w:rPr>
      </w:pPr>
      <w:r>
        <w:rPr>
          <w:sz w:val="28"/>
          <w:szCs w:val="28"/>
        </w:rPr>
        <w:t xml:space="preserve">that </w:t>
      </w:r>
      <w:r w:rsidR="005279E7">
        <w:rPr>
          <w:sz w:val="28"/>
          <w:szCs w:val="28"/>
        </w:rPr>
        <w:t xml:space="preserve">may be of </w:t>
      </w:r>
      <w:r>
        <w:rPr>
          <w:sz w:val="28"/>
          <w:szCs w:val="28"/>
        </w:rPr>
        <w:t>assist</w:t>
      </w:r>
      <w:r w:rsidR="005279E7">
        <w:rPr>
          <w:sz w:val="28"/>
          <w:szCs w:val="28"/>
        </w:rPr>
        <w:t>ance.</w:t>
      </w:r>
      <w:r>
        <w:rPr>
          <w:sz w:val="28"/>
          <w:szCs w:val="28"/>
        </w:rPr>
        <w:t xml:space="preserve"> </w:t>
      </w:r>
    </w:p>
    <w:p w:rsidR="00FA3F4E" w:rsidRDefault="00FA3F4E" w:rsidP="005C4122">
      <w:pPr>
        <w:rPr>
          <w:sz w:val="28"/>
          <w:szCs w:val="28"/>
        </w:rPr>
      </w:pPr>
    </w:p>
    <w:p w:rsidR="00FA3F4E" w:rsidRDefault="00FA3F4E" w:rsidP="005C4122">
      <w:pPr>
        <w:rPr>
          <w:sz w:val="28"/>
          <w:szCs w:val="28"/>
        </w:rPr>
      </w:pPr>
    </w:p>
    <w:p w:rsidR="00FA3F4E" w:rsidRDefault="00FA3F4E" w:rsidP="005C4122">
      <w:pPr>
        <w:rPr>
          <w:sz w:val="28"/>
          <w:szCs w:val="28"/>
        </w:rPr>
      </w:pPr>
      <w:r>
        <w:rPr>
          <w:sz w:val="28"/>
          <w:szCs w:val="28"/>
        </w:rPr>
        <w:t>____________________________   _____________</w:t>
      </w:r>
    </w:p>
    <w:p w:rsidR="00FA3F4E" w:rsidRDefault="00FA3F4E" w:rsidP="005C4122">
      <w:pPr>
        <w:rPr>
          <w:sz w:val="18"/>
          <w:szCs w:val="18"/>
        </w:rPr>
      </w:pPr>
      <w:r>
        <w:rPr>
          <w:sz w:val="18"/>
          <w:szCs w:val="18"/>
        </w:rPr>
        <w:t xml:space="preserve">                   Parent / </w:t>
      </w:r>
      <w:r w:rsidR="008E09CB">
        <w:rPr>
          <w:sz w:val="18"/>
          <w:szCs w:val="18"/>
        </w:rPr>
        <w:t xml:space="preserve">Guardian if minor </w:t>
      </w:r>
      <w:r>
        <w:rPr>
          <w:sz w:val="18"/>
          <w:szCs w:val="18"/>
        </w:rPr>
        <w:t xml:space="preserve">                               Date</w:t>
      </w:r>
    </w:p>
    <w:p w:rsidR="00FA3F4E" w:rsidRDefault="00FA3F4E" w:rsidP="005C4122">
      <w:pPr>
        <w:rPr>
          <w:sz w:val="18"/>
          <w:szCs w:val="18"/>
        </w:rPr>
      </w:pPr>
    </w:p>
    <w:p w:rsidR="00FA3F4E" w:rsidRDefault="00FA3F4E" w:rsidP="005C4122">
      <w:pPr>
        <w:rPr>
          <w:sz w:val="18"/>
          <w:szCs w:val="18"/>
        </w:rPr>
      </w:pPr>
    </w:p>
    <w:p w:rsidR="00FA3F4E" w:rsidRDefault="00FA3F4E" w:rsidP="005C4122">
      <w:pPr>
        <w:rPr>
          <w:sz w:val="28"/>
          <w:szCs w:val="28"/>
        </w:rPr>
      </w:pPr>
      <w:r>
        <w:rPr>
          <w:sz w:val="28"/>
          <w:szCs w:val="28"/>
        </w:rPr>
        <w:t>____________________________   _____________</w:t>
      </w:r>
    </w:p>
    <w:p w:rsidR="00953C71" w:rsidRDefault="00FA3F4E" w:rsidP="005C4122">
      <w:pPr>
        <w:rPr>
          <w:sz w:val="18"/>
          <w:szCs w:val="18"/>
        </w:rPr>
      </w:pPr>
      <w:r>
        <w:rPr>
          <w:sz w:val="18"/>
          <w:szCs w:val="18"/>
        </w:rPr>
        <w:t xml:space="preserve">                   LLYB Participant                                               Date</w:t>
      </w:r>
    </w:p>
    <w:p w:rsidR="00953C71" w:rsidRDefault="00953C71" w:rsidP="005C4122">
      <w:pPr>
        <w:rPr>
          <w:sz w:val="28"/>
          <w:szCs w:val="28"/>
        </w:rPr>
      </w:pPr>
    </w:p>
    <w:p w:rsidR="00953C71" w:rsidRDefault="00953C71" w:rsidP="005C4122">
      <w:pPr>
        <w:rPr>
          <w:sz w:val="28"/>
          <w:szCs w:val="28"/>
        </w:rPr>
      </w:pPr>
      <w:r>
        <w:rPr>
          <w:sz w:val="28"/>
          <w:szCs w:val="28"/>
        </w:rPr>
        <w:t>____________________________   _____________</w:t>
      </w:r>
    </w:p>
    <w:p w:rsidR="00953C71" w:rsidRPr="00953C71" w:rsidRDefault="00953C71" w:rsidP="005C4122">
      <w:pPr>
        <w:rPr>
          <w:sz w:val="18"/>
          <w:szCs w:val="18"/>
        </w:rPr>
      </w:pPr>
      <w:r>
        <w:rPr>
          <w:sz w:val="18"/>
          <w:szCs w:val="18"/>
        </w:rPr>
        <w:t xml:space="preserve">                  LLYB Coordinator/Staff Person                          Date</w:t>
      </w:r>
    </w:p>
    <w:p w:rsidR="00953C71" w:rsidRPr="00953C71" w:rsidRDefault="00953C71" w:rsidP="005C4122">
      <w:pPr>
        <w:rPr>
          <w:sz w:val="28"/>
          <w:szCs w:val="28"/>
        </w:rPr>
      </w:pPr>
    </w:p>
    <w:p w:rsidR="00FA3F4E" w:rsidRPr="00FA3F4E" w:rsidRDefault="00FA3F4E" w:rsidP="005C4122">
      <w:pPr>
        <w:rPr>
          <w:sz w:val="18"/>
          <w:szCs w:val="18"/>
        </w:rPr>
      </w:pPr>
      <w:r>
        <w:rPr>
          <w:sz w:val="18"/>
          <w:szCs w:val="18"/>
        </w:rPr>
        <w:t xml:space="preserve">    </w:t>
      </w:r>
    </w:p>
    <w:sectPr w:rsidR="00FA3F4E" w:rsidRPr="00FA3F4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0342"/>
    <w:multiLevelType w:val="hybridMultilevel"/>
    <w:tmpl w:val="C3AE89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9637E3"/>
    <w:multiLevelType w:val="hybridMultilevel"/>
    <w:tmpl w:val="C7766EC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86F4205"/>
    <w:multiLevelType w:val="hybridMultilevel"/>
    <w:tmpl w:val="356E4904"/>
    <w:lvl w:ilvl="0" w:tplc="6CCA2434">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BE047D1"/>
    <w:multiLevelType w:val="hybridMultilevel"/>
    <w:tmpl w:val="80EC74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7BC5C86"/>
    <w:multiLevelType w:val="hybridMultilevel"/>
    <w:tmpl w:val="1B8296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rMwM7Q0N7KwtDRT0lEKTi0uzszPAykwrAUAB46h/SwAAAA="/>
  </w:docVars>
  <w:rsids>
    <w:rsidRoot w:val="00CC7193"/>
    <w:rsid w:val="000509B4"/>
    <w:rsid w:val="00057CEC"/>
    <w:rsid w:val="00065E57"/>
    <w:rsid w:val="00074B07"/>
    <w:rsid w:val="00090E75"/>
    <w:rsid w:val="000A4420"/>
    <w:rsid w:val="000E3514"/>
    <w:rsid w:val="00110E24"/>
    <w:rsid w:val="001304EB"/>
    <w:rsid w:val="0013386E"/>
    <w:rsid w:val="001478B5"/>
    <w:rsid w:val="001637D2"/>
    <w:rsid w:val="00176506"/>
    <w:rsid w:val="001B03E9"/>
    <w:rsid w:val="001D662C"/>
    <w:rsid w:val="001E4B85"/>
    <w:rsid w:val="0020093D"/>
    <w:rsid w:val="00283AF5"/>
    <w:rsid w:val="00286DDC"/>
    <w:rsid w:val="002A6435"/>
    <w:rsid w:val="002B5F89"/>
    <w:rsid w:val="002D768A"/>
    <w:rsid w:val="002F7FED"/>
    <w:rsid w:val="00311D1E"/>
    <w:rsid w:val="00321393"/>
    <w:rsid w:val="00353D6B"/>
    <w:rsid w:val="00365598"/>
    <w:rsid w:val="00366C7D"/>
    <w:rsid w:val="00381F26"/>
    <w:rsid w:val="003A1051"/>
    <w:rsid w:val="003A4D19"/>
    <w:rsid w:val="003B084E"/>
    <w:rsid w:val="003B2DE5"/>
    <w:rsid w:val="003B4C55"/>
    <w:rsid w:val="003E1C40"/>
    <w:rsid w:val="003E3D88"/>
    <w:rsid w:val="003F67EC"/>
    <w:rsid w:val="0041113C"/>
    <w:rsid w:val="004223AC"/>
    <w:rsid w:val="00427E08"/>
    <w:rsid w:val="00431AED"/>
    <w:rsid w:val="00442AC5"/>
    <w:rsid w:val="00473A8F"/>
    <w:rsid w:val="00494D53"/>
    <w:rsid w:val="004A02F7"/>
    <w:rsid w:val="004A623C"/>
    <w:rsid w:val="004B61AE"/>
    <w:rsid w:val="004E2AA3"/>
    <w:rsid w:val="00506C6D"/>
    <w:rsid w:val="00524735"/>
    <w:rsid w:val="00526B4A"/>
    <w:rsid w:val="005279E7"/>
    <w:rsid w:val="005A18DF"/>
    <w:rsid w:val="005A38AE"/>
    <w:rsid w:val="005C09CD"/>
    <w:rsid w:val="005C4122"/>
    <w:rsid w:val="005F3913"/>
    <w:rsid w:val="006259E9"/>
    <w:rsid w:val="006F6EE1"/>
    <w:rsid w:val="00751319"/>
    <w:rsid w:val="0078458D"/>
    <w:rsid w:val="007B56E7"/>
    <w:rsid w:val="007B5F65"/>
    <w:rsid w:val="007C1B6E"/>
    <w:rsid w:val="00827249"/>
    <w:rsid w:val="00837F2A"/>
    <w:rsid w:val="00891267"/>
    <w:rsid w:val="008B3A22"/>
    <w:rsid w:val="008C2B70"/>
    <w:rsid w:val="008E09CB"/>
    <w:rsid w:val="008E7042"/>
    <w:rsid w:val="00922D63"/>
    <w:rsid w:val="00941112"/>
    <w:rsid w:val="00942CFC"/>
    <w:rsid w:val="00946597"/>
    <w:rsid w:val="00953C71"/>
    <w:rsid w:val="00955C34"/>
    <w:rsid w:val="009D5C0F"/>
    <w:rsid w:val="00A000E4"/>
    <w:rsid w:val="00A166BF"/>
    <w:rsid w:val="00A233F9"/>
    <w:rsid w:val="00A34B19"/>
    <w:rsid w:val="00A35303"/>
    <w:rsid w:val="00AB3C84"/>
    <w:rsid w:val="00AD400D"/>
    <w:rsid w:val="00AD729B"/>
    <w:rsid w:val="00AF4C09"/>
    <w:rsid w:val="00B04A2F"/>
    <w:rsid w:val="00B072A8"/>
    <w:rsid w:val="00B1233F"/>
    <w:rsid w:val="00B257EF"/>
    <w:rsid w:val="00B651EB"/>
    <w:rsid w:val="00B73AE3"/>
    <w:rsid w:val="00BA7737"/>
    <w:rsid w:val="00BE572C"/>
    <w:rsid w:val="00BF5D13"/>
    <w:rsid w:val="00C21B3E"/>
    <w:rsid w:val="00C25108"/>
    <w:rsid w:val="00C27D22"/>
    <w:rsid w:val="00C30C88"/>
    <w:rsid w:val="00C4154D"/>
    <w:rsid w:val="00C42357"/>
    <w:rsid w:val="00C81C55"/>
    <w:rsid w:val="00CA16E2"/>
    <w:rsid w:val="00CC7193"/>
    <w:rsid w:val="00D00171"/>
    <w:rsid w:val="00D04CDA"/>
    <w:rsid w:val="00D2114E"/>
    <w:rsid w:val="00D36934"/>
    <w:rsid w:val="00D43341"/>
    <w:rsid w:val="00D659EF"/>
    <w:rsid w:val="00D71E80"/>
    <w:rsid w:val="00D86DE0"/>
    <w:rsid w:val="00DA21C5"/>
    <w:rsid w:val="00DA2E37"/>
    <w:rsid w:val="00DB00C6"/>
    <w:rsid w:val="00DB10EC"/>
    <w:rsid w:val="00DD7588"/>
    <w:rsid w:val="00DE4E5C"/>
    <w:rsid w:val="00E166B4"/>
    <w:rsid w:val="00E87A15"/>
    <w:rsid w:val="00EC60AA"/>
    <w:rsid w:val="00F01186"/>
    <w:rsid w:val="00F023DC"/>
    <w:rsid w:val="00F54DAC"/>
    <w:rsid w:val="00FA3F4E"/>
    <w:rsid w:val="00FB0D72"/>
    <w:rsid w:val="00FB2764"/>
    <w:rsid w:val="00FD0CD0"/>
    <w:rsid w:val="00FD252B"/>
    <w:rsid w:val="00FE0924"/>
    <w:rsid w:val="00FE4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5:chartTrackingRefBased/>
  <w15:docId w15:val="{98094BA6-135E-432B-A866-C9BDCDC18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3683</Words>
  <Characters>209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Leech Lake YouthBuild Program Policies and Regulations</vt:lpstr>
    </vt:vector>
  </TitlesOfParts>
  <Company>LLBO</Company>
  <LinksUpToDate>false</LinksUpToDate>
  <CharactersWithSpaces>2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ch Lake YouthBuild Program Policies and Regulations</dc:title>
  <dc:subject/>
  <dc:creator>bonnie.rock</dc:creator>
  <cp:keywords/>
  <cp:lastModifiedBy>Malcolm Wallace</cp:lastModifiedBy>
  <cp:revision>2</cp:revision>
  <cp:lastPrinted>2010-06-10T15:57:00Z</cp:lastPrinted>
  <dcterms:created xsi:type="dcterms:W3CDTF">2019-08-06T01:07:00Z</dcterms:created>
  <dcterms:modified xsi:type="dcterms:W3CDTF">2019-08-06T01:07:00Z</dcterms:modified>
</cp:coreProperties>
</file>